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:rsidR="00AC28CC" w:rsidRPr="00DB07AD" w:rsidRDefault="00AC28CC" w:rsidP="00AC28CC">
      <w:pPr>
        <w:rPr>
          <w:rFonts w:hint="eastAsia"/>
          <w:b/>
        </w:rPr>
      </w:pPr>
      <w:r w:rsidRPr="00DB07AD">
        <w:rPr>
          <w:rFonts w:hint="eastAsia"/>
          <w:b/>
        </w:rPr>
        <w:t>組別</w:t>
      </w:r>
      <w:r w:rsidRPr="00DB07AD">
        <w:rPr>
          <w:rFonts w:hint="eastAsia"/>
          <w:b/>
        </w:rPr>
        <w:t>:</w:t>
      </w:r>
      <w:bookmarkStart w:id="0" w:name="_GoBack"/>
      <w:bookmarkEnd w:id="0"/>
    </w:p>
    <w:p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Pr="00AC28CC">
        <w:rPr>
          <w:rFonts w:hint="eastAsia"/>
          <w:b/>
        </w:rPr>
        <w:t>(</w:t>
      </w:r>
      <w:r w:rsidRPr="00AC28CC">
        <w:rPr>
          <w:rFonts w:hint="eastAsia"/>
          <w:b/>
        </w:rPr>
        <w:t>學號與姓名</w:t>
      </w:r>
      <w:r w:rsidRPr="00AC28CC">
        <w:rPr>
          <w:rFonts w:hint="eastAsia"/>
          <w:b/>
        </w:rPr>
        <w:t>):</w:t>
      </w:r>
    </w:p>
    <w:p w:rsidR="00460D2F" w:rsidRDefault="00460D2F" w:rsidP="00460D2F">
      <w:r>
        <w:t xml:space="preserve">10741233 </w:t>
      </w:r>
      <w:r>
        <w:t>吳珮雅</w:t>
      </w:r>
    </w:p>
    <w:p w:rsidR="00AC28CC" w:rsidRDefault="00460D2F" w:rsidP="00460D2F">
      <w:r>
        <w:t>10827174</w:t>
      </w:r>
      <w:r>
        <w:rPr>
          <w:rFonts w:hint="eastAsia"/>
        </w:rPr>
        <w:t xml:space="preserve"> </w:t>
      </w:r>
      <w:r>
        <w:rPr>
          <w:rFonts w:hint="eastAsia"/>
        </w:rPr>
        <w:t>陳衍佑</w:t>
      </w:r>
    </w:p>
    <w:p w:rsidR="00AC28CC" w:rsidRDefault="00460D2F" w:rsidP="00AC28CC">
      <w:r>
        <w:rPr>
          <w:rFonts w:hint="eastAsia"/>
        </w:rPr>
        <w:t xml:space="preserve">10841202 </w:t>
      </w:r>
      <w:r>
        <w:rPr>
          <w:rFonts w:hint="eastAsia"/>
        </w:rPr>
        <w:t>陳</w:t>
      </w:r>
      <w:proofErr w:type="gramStart"/>
      <w:r w:rsidRPr="00460D2F">
        <w:rPr>
          <w:rFonts w:hint="eastAsia"/>
        </w:rPr>
        <w:t>荐</w:t>
      </w:r>
      <w:proofErr w:type="gramEnd"/>
      <w:r w:rsidRPr="00460D2F">
        <w:rPr>
          <w:rFonts w:hint="eastAsia"/>
        </w:rPr>
        <w:t>洋</w:t>
      </w:r>
    </w:p>
    <w:p w:rsidR="00460D2F" w:rsidRDefault="00460D2F" w:rsidP="00AC28CC">
      <w:pPr>
        <w:rPr>
          <w:rFonts w:hint="eastAsia"/>
        </w:rPr>
      </w:pPr>
    </w:p>
    <w:p w:rsidR="00460D2F" w:rsidRPr="00460D2F" w:rsidRDefault="00AC28CC" w:rsidP="00460D2F">
      <w:pPr>
        <w:pStyle w:val="a3"/>
        <w:numPr>
          <w:ilvl w:val="0"/>
          <w:numId w:val="2"/>
        </w:numPr>
        <w:ind w:leftChars="0"/>
        <w:rPr>
          <w:rFonts w:hint="eastAsia"/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:rsidR="00460D2F" w:rsidRDefault="00460D2F" w:rsidP="00460D2F">
      <w:pPr>
        <w:rPr>
          <w:rFonts w:hint="eastAsia"/>
        </w:rPr>
      </w:pPr>
      <w:r>
        <w:t>我們針對學校良好的學習環境與藝文活動空間來做介紹，分別是</w:t>
      </w:r>
      <w:r>
        <w:t xml:space="preserve">- </w:t>
      </w:r>
      <w:r>
        <w:t>圖書館、風雅頌、樂學園、</w:t>
      </w:r>
      <w:proofErr w:type="gramStart"/>
      <w:r>
        <w:t>瑞麗堂及秀德</w:t>
      </w:r>
      <w:proofErr w:type="gramEnd"/>
      <w:r>
        <w:t>廳</w:t>
      </w:r>
    </w:p>
    <w:p w:rsidR="00460D2F" w:rsidRDefault="00460D2F" w:rsidP="00460D2F">
      <w:pPr>
        <w:rPr>
          <w:rFonts w:hint="eastAsia"/>
        </w:rPr>
      </w:pPr>
    </w:p>
    <w:p w:rsidR="005B7623" w:rsidRDefault="00AC28CC" w:rsidP="005B7623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:rsidR="005B7623" w:rsidRPr="005B7623" w:rsidRDefault="005B7623" w:rsidP="005B7623">
      <w:r w:rsidRPr="005B7623">
        <w:t>影片劇本</w:t>
      </w:r>
      <w:r w:rsidRPr="005B7623">
        <w:t>:</w:t>
      </w:r>
      <w:r w:rsidRPr="005B7623">
        <w:rPr>
          <w:rFonts w:hint="eastAsia"/>
        </w:rPr>
        <w:t xml:space="preserve"> </w:t>
      </w:r>
      <w:r w:rsidRPr="005B7623">
        <w:rPr>
          <w:rFonts w:hint="eastAsia"/>
        </w:rPr>
        <w:t>陳</w:t>
      </w:r>
      <w:proofErr w:type="gramStart"/>
      <w:r w:rsidRPr="005B7623">
        <w:rPr>
          <w:rFonts w:hint="eastAsia"/>
        </w:rPr>
        <w:t>荐</w:t>
      </w:r>
      <w:proofErr w:type="gramEnd"/>
      <w:r w:rsidRPr="005B7623">
        <w:rPr>
          <w:rFonts w:hint="eastAsia"/>
        </w:rPr>
        <w:t>洋</w:t>
      </w:r>
    </w:p>
    <w:p w:rsidR="005B7623" w:rsidRPr="005B7623" w:rsidRDefault="005B7623" w:rsidP="005B7623">
      <w:r w:rsidRPr="005B7623">
        <w:t>影片主要演員</w:t>
      </w:r>
      <w:r w:rsidRPr="005B7623">
        <w:t>:</w:t>
      </w:r>
      <w:r w:rsidRPr="005B7623">
        <w:rPr>
          <w:rFonts w:hint="eastAsia"/>
        </w:rPr>
        <w:t xml:space="preserve"> </w:t>
      </w:r>
      <w:r w:rsidRPr="005B7623">
        <w:rPr>
          <w:rFonts w:hint="eastAsia"/>
        </w:rPr>
        <w:t>陳衍佑</w:t>
      </w:r>
    </w:p>
    <w:p w:rsidR="005B7623" w:rsidRPr="005B7623" w:rsidRDefault="005B7623" w:rsidP="005B7623">
      <w:pPr>
        <w:rPr>
          <w:rFonts w:hint="eastAsia"/>
        </w:rPr>
      </w:pPr>
      <w:r w:rsidRPr="005B7623">
        <w:t>影片拍攝、剪輯</w:t>
      </w:r>
      <w:r w:rsidRPr="005B7623">
        <w:t>:</w:t>
      </w:r>
      <w:r>
        <w:t xml:space="preserve"> </w:t>
      </w:r>
      <w:r>
        <w:t>吳珮雅</w:t>
      </w:r>
    </w:p>
    <w:p w:rsidR="00AC28CC" w:rsidRDefault="005B7623" w:rsidP="00AC28CC">
      <w:r w:rsidRPr="005B7623">
        <w:t>網頁設計排版</w:t>
      </w:r>
      <w:r>
        <w:t xml:space="preserve">: </w:t>
      </w:r>
      <w:r w:rsidRPr="005B7623">
        <w:rPr>
          <w:rFonts w:hint="eastAsia"/>
        </w:rPr>
        <w:t>陳</w:t>
      </w:r>
      <w:proofErr w:type="gramStart"/>
      <w:r w:rsidRPr="005B7623">
        <w:rPr>
          <w:rFonts w:hint="eastAsia"/>
        </w:rPr>
        <w:t>衍佑</w:t>
      </w:r>
      <w:r>
        <w:t>、</w:t>
      </w:r>
      <w:r w:rsidRPr="005B7623">
        <w:rPr>
          <w:rFonts w:hint="eastAsia"/>
        </w:rPr>
        <w:t>陳荐</w:t>
      </w:r>
      <w:proofErr w:type="gramEnd"/>
      <w:r w:rsidRPr="005B7623">
        <w:rPr>
          <w:rFonts w:hint="eastAsia"/>
        </w:rPr>
        <w:t>洋</w:t>
      </w:r>
      <w:r>
        <w:t>、吳珮雅</w:t>
      </w:r>
    </w:p>
    <w:p w:rsidR="00C86342" w:rsidRDefault="00C86342" w:rsidP="00AC28CC">
      <w:pPr>
        <w:rPr>
          <w:rFonts w:hint="eastAsia"/>
        </w:rPr>
      </w:pPr>
    </w:p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至少</w:t>
      </w:r>
      <w:proofErr w:type="gramStart"/>
      <w:r>
        <w:rPr>
          <w:rFonts w:hint="eastAsia"/>
          <w:b/>
        </w:rPr>
        <w:t>2</w:t>
      </w:r>
      <w:r>
        <w:rPr>
          <w:rFonts w:hint="eastAsia"/>
          <w:b/>
        </w:rPr>
        <w:t>個頁</w:t>
      </w:r>
      <w:proofErr w:type="gramEnd"/>
      <w:r>
        <w:rPr>
          <w:rFonts w:hint="eastAsia"/>
          <w:b/>
        </w:rPr>
        <w:t>面</w:t>
      </w:r>
      <w:r>
        <w:rPr>
          <w:rFonts w:hint="eastAsia"/>
          <w:b/>
        </w:rPr>
        <w:t xml:space="preserve">: </w:t>
      </w:r>
      <w:r>
        <w:rPr>
          <w:rFonts w:hint="eastAsia"/>
          <w:b/>
        </w:rPr>
        <w:t>首頁與另一個頁面</w:t>
      </w:r>
      <w:r>
        <w:rPr>
          <w:rFonts w:hint="eastAsia"/>
          <w:b/>
        </w:rPr>
        <w:t>)</w:t>
      </w:r>
    </w:p>
    <w:p w:rsidR="00C86342" w:rsidRPr="00C86342" w:rsidRDefault="00C86342" w:rsidP="00C86342">
      <w:r w:rsidRPr="00C86342">
        <w:t>&lt;</w:t>
      </w:r>
      <w:r w:rsidRPr="00C86342">
        <w:t>首頁</w:t>
      </w:r>
      <w:r w:rsidRPr="00C86342">
        <w:t>&gt;</w:t>
      </w:r>
    </w:p>
    <w:p w:rsidR="00AC28CC" w:rsidRPr="00DB07AD" w:rsidRDefault="00C86342" w:rsidP="00AC28CC">
      <w:r>
        <w:rPr>
          <w:noProof/>
        </w:rPr>
        <w:drawing>
          <wp:inline distT="0" distB="0" distL="0" distR="0">
            <wp:extent cx="2880360" cy="3999865"/>
            <wp:effectExtent l="0" t="0" r="0" b="6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Wireframe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3552" cy="4018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8CC" w:rsidRDefault="00C86342" w:rsidP="00AC28CC">
      <w:r>
        <w:lastRenderedPageBreak/>
        <w:t>&lt;</w:t>
      </w:r>
      <w:r>
        <w:t>樂學園</w:t>
      </w:r>
      <w:r>
        <w:t>&gt;</w:t>
      </w:r>
    </w:p>
    <w:p w:rsidR="00AC28CC" w:rsidRDefault="00C86342" w:rsidP="00AC28CC">
      <w:r>
        <w:rPr>
          <w:noProof/>
        </w:rPr>
        <w:drawing>
          <wp:inline distT="0" distB="0" distL="0" distR="0">
            <wp:extent cx="4245891" cy="358902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Wirefram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431" cy="359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8CC" w:rsidRDefault="00AC28CC" w:rsidP="00AC28CC">
      <w:pPr>
        <w:rPr>
          <w:rFonts w:hint="eastAsia"/>
        </w:rPr>
      </w:pPr>
    </w:p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樹狀架構</w:t>
      </w:r>
      <w:r>
        <w:rPr>
          <w:rFonts w:hint="eastAsia"/>
          <w:b/>
        </w:rPr>
        <w:t>)</w:t>
      </w:r>
    </w:p>
    <w:p w:rsidR="0001248A" w:rsidRDefault="0001248A" w:rsidP="00AC28CC"/>
    <w:p w:rsidR="00AC28CC" w:rsidRPr="00AC28CC" w:rsidRDefault="006B2DA4" w:rsidP="00AC28CC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6096000" cy="4008120"/>
            <wp:effectExtent l="0" t="0" r="0" b="11430"/>
            <wp:docPr id="3" name="資料庫圖表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0B2DE7"/>
    <w:rsid w:val="00196A44"/>
    <w:rsid w:val="003215CB"/>
    <w:rsid w:val="00460D2F"/>
    <w:rsid w:val="005466B5"/>
    <w:rsid w:val="005A25E3"/>
    <w:rsid w:val="005B7623"/>
    <w:rsid w:val="006B2DA4"/>
    <w:rsid w:val="00A119E3"/>
    <w:rsid w:val="00A94EE0"/>
    <w:rsid w:val="00AC28CC"/>
    <w:rsid w:val="00C86342"/>
    <w:rsid w:val="00E053B7"/>
    <w:rsid w:val="00E6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07/relationships/diagramDrawing" Target="diagrams/drawing1.xml"/><Relationship Id="rId5" Type="http://schemas.openxmlformats.org/officeDocument/2006/relationships/image" Target="media/image1.png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1073FA-003A-48A3-9153-6E912EE5A793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CBDD7834-F6DF-4AAB-B7D2-AF3A2986BC16}">
      <dgm:prSet phldrT="[文字]"/>
      <dgm:spPr/>
      <dgm:t>
        <a:bodyPr/>
        <a:lstStyle/>
        <a:p>
          <a:r>
            <a:rPr lang="zh-TW" altLang="en-US"/>
            <a:t>首頁</a:t>
          </a:r>
        </a:p>
      </dgm:t>
    </dgm:pt>
    <dgm:pt modelId="{84DED4A0-6FD4-42AC-A0F4-A74D5BE66949}" type="parTrans" cxnId="{DCFCEBAD-AD8F-48F8-939A-AB1B472394ED}">
      <dgm:prSet/>
      <dgm:spPr/>
      <dgm:t>
        <a:bodyPr/>
        <a:lstStyle/>
        <a:p>
          <a:endParaRPr lang="zh-TW" altLang="en-US"/>
        </a:p>
      </dgm:t>
    </dgm:pt>
    <dgm:pt modelId="{7B0F2307-97D7-410E-933F-55CAE771FD26}" type="sibTrans" cxnId="{DCFCEBAD-AD8F-48F8-939A-AB1B472394ED}">
      <dgm:prSet/>
      <dgm:spPr/>
      <dgm:t>
        <a:bodyPr/>
        <a:lstStyle/>
        <a:p>
          <a:endParaRPr lang="zh-TW" altLang="en-US"/>
        </a:p>
      </dgm:t>
    </dgm:pt>
    <dgm:pt modelId="{FAF490C4-A56B-42D4-BE6E-B49C2E76CEF7}">
      <dgm:prSet phldrT="[文字]"/>
      <dgm:spPr/>
      <dgm:t>
        <a:bodyPr/>
        <a:lstStyle/>
        <a:p>
          <a:r>
            <a:rPr lang="en-US" altLang="zh-TW"/>
            <a:t>LEARNING SPACE</a:t>
          </a:r>
          <a:endParaRPr lang="zh-TW" altLang="en-US"/>
        </a:p>
      </dgm:t>
    </dgm:pt>
    <dgm:pt modelId="{0269F27C-77A1-461C-B945-FDF72A6C595A}" type="parTrans" cxnId="{81A4DB27-7191-4821-ACB5-384E936A0982}">
      <dgm:prSet/>
      <dgm:spPr/>
      <dgm:t>
        <a:bodyPr/>
        <a:lstStyle/>
        <a:p>
          <a:endParaRPr lang="zh-TW" altLang="en-US"/>
        </a:p>
      </dgm:t>
    </dgm:pt>
    <dgm:pt modelId="{5000DB87-A03F-4B68-A58E-4D38FF1BAAA5}" type="sibTrans" cxnId="{81A4DB27-7191-4821-ACB5-384E936A0982}">
      <dgm:prSet/>
      <dgm:spPr/>
      <dgm:t>
        <a:bodyPr/>
        <a:lstStyle/>
        <a:p>
          <a:endParaRPr lang="zh-TW" altLang="en-US"/>
        </a:p>
      </dgm:t>
    </dgm:pt>
    <dgm:pt modelId="{1EFA54C9-7DAF-4E3B-912C-034B53ED2A44}">
      <dgm:prSet phldrT="[文字]"/>
      <dgm:spPr/>
      <dgm:t>
        <a:bodyPr/>
        <a:lstStyle/>
        <a:p>
          <a:r>
            <a:rPr lang="zh-TW" altLang="en-US"/>
            <a:t>圖書館</a:t>
          </a:r>
        </a:p>
      </dgm:t>
    </dgm:pt>
    <dgm:pt modelId="{AB0E37E0-18D9-4095-ABEF-308E1AF61F54}" type="parTrans" cxnId="{D090C89B-502B-4780-BC07-241B89465AFE}">
      <dgm:prSet/>
      <dgm:spPr/>
      <dgm:t>
        <a:bodyPr/>
        <a:lstStyle/>
        <a:p>
          <a:endParaRPr lang="zh-TW" altLang="en-US"/>
        </a:p>
      </dgm:t>
    </dgm:pt>
    <dgm:pt modelId="{F0730631-9209-42EA-8A1E-59E80E09C3D6}" type="sibTrans" cxnId="{D090C89B-502B-4780-BC07-241B89465AFE}">
      <dgm:prSet/>
      <dgm:spPr/>
      <dgm:t>
        <a:bodyPr/>
        <a:lstStyle/>
        <a:p>
          <a:endParaRPr lang="zh-TW" altLang="en-US"/>
        </a:p>
      </dgm:t>
    </dgm:pt>
    <dgm:pt modelId="{D1F12DD7-F317-46C2-8238-F0E6D8AEC408}">
      <dgm:prSet phldrT="[文字]"/>
      <dgm:spPr/>
      <dgm:t>
        <a:bodyPr/>
        <a:lstStyle/>
        <a:p>
          <a:r>
            <a:rPr lang="zh-TW" altLang="en-US"/>
            <a:t>樂學園</a:t>
          </a:r>
        </a:p>
      </dgm:t>
    </dgm:pt>
    <dgm:pt modelId="{8935D978-9CFE-47F7-98BE-59F800AF6F96}" type="parTrans" cxnId="{8ED682D1-DAC6-4E3B-8AB8-154F0DE796BB}">
      <dgm:prSet/>
      <dgm:spPr/>
      <dgm:t>
        <a:bodyPr/>
        <a:lstStyle/>
        <a:p>
          <a:endParaRPr lang="zh-TW" altLang="en-US"/>
        </a:p>
      </dgm:t>
    </dgm:pt>
    <dgm:pt modelId="{DE45D2D8-9C00-4EC7-B1F4-A9C7034A7D96}" type="sibTrans" cxnId="{8ED682D1-DAC6-4E3B-8AB8-154F0DE796BB}">
      <dgm:prSet/>
      <dgm:spPr/>
      <dgm:t>
        <a:bodyPr/>
        <a:lstStyle/>
        <a:p>
          <a:endParaRPr lang="zh-TW" altLang="en-US"/>
        </a:p>
      </dgm:t>
    </dgm:pt>
    <dgm:pt modelId="{26510E77-B78A-4AE7-80C0-8E66670C76C1}">
      <dgm:prSet phldrT="[文字]"/>
      <dgm:spPr/>
      <dgm:t>
        <a:bodyPr/>
        <a:lstStyle/>
        <a:p>
          <a:r>
            <a:rPr lang="en-US" altLang="zh-TW"/>
            <a:t>PERFORMANCE SPACE</a:t>
          </a:r>
          <a:endParaRPr lang="zh-TW" altLang="en-US"/>
        </a:p>
      </dgm:t>
    </dgm:pt>
    <dgm:pt modelId="{A3166447-58BA-4944-99E1-3B0E467AD741}" type="parTrans" cxnId="{A22260E1-AD04-4C41-B17B-8062A9FA83A1}">
      <dgm:prSet/>
      <dgm:spPr/>
      <dgm:t>
        <a:bodyPr/>
        <a:lstStyle/>
        <a:p>
          <a:endParaRPr lang="zh-TW" altLang="en-US"/>
        </a:p>
      </dgm:t>
    </dgm:pt>
    <dgm:pt modelId="{AB9F8DC8-ABBE-4953-A185-8BC0533EC8AE}" type="sibTrans" cxnId="{A22260E1-AD04-4C41-B17B-8062A9FA83A1}">
      <dgm:prSet/>
      <dgm:spPr/>
      <dgm:t>
        <a:bodyPr/>
        <a:lstStyle/>
        <a:p>
          <a:endParaRPr lang="zh-TW" altLang="en-US"/>
        </a:p>
      </dgm:t>
    </dgm:pt>
    <dgm:pt modelId="{A3D14289-457B-48AA-9066-EF947C057F24}">
      <dgm:prSet phldrT="[文字]"/>
      <dgm:spPr/>
      <dgm:t>
        <a:bodyPr/>
        <a:lstStyle/>
        <a:p>
          <a:r>
            <a:rPr lang="zh-TW" altLang="en-US"/>
            <a:t>風雅頌</a:t>
          </a:r>
        </a:p>
      </dgm:t>
    </dgm:pt>
    <dgm:pt modelId="{36D99832-EA05-488E-942C-CA0633C98740}" type="parTrans" cxnId="{901F556A-EAAA-402E-B0BD-A4FF37D8B401}">
      <dgm:prSet/>
      <dgm:spPr/>
      <dgm:t>
        <a:bodyPr/>
        <a:lstStyle/>
        <a:p>
          <a:endParaRPr lang="zh-TW" altLang="en-US"/>
        </a:p>
      </dgm:t>
    </dgm:pt>
    <dgm:pt modelId="{B6BE11AC-0E27-4C49-A68F-9198F2494CD9}" type="sibTrans" cxnId="{901F556A-EAAA-402E-B0BD-A4FF37D8B401}">
      <dgm:prSet/>
      <dgm:spPr/>
      <dgm:t>
        <a:bodyPr/>
        <a:lstStyle/>
        <a:p>
          <a:endParaRPr lang="zh-TW" altLang="en-US"/>
        </a:p>
      </dgm:t>
    </dgm:pt>
    <dgm:pt modelId="{71647FC9-D9D0-4B00-A3F3-99359D2F94A7}">
      <dgm:prSet/>
      <dgm:spPr/>
      <dgm:t>
        <a:bodyPr/>
        <a:lstStyle/>
        <a:p>
          <a:r>
            <a:rPr lang="en-US" altLang="zh-TW"/>
            <a:t>VIDEO</a:t>
          </a:r>
          <a:endParaRPr lang="zh-TW" altLang="en-US"/>
        </a:p>
      </dgm:t>
    </dgm:pt>
    <dgm:pt modelId="{BBF475B2-A359-48B3-B80E-9C3D62F741E5}" type="parTrans" cxnId="{7CE4B074-0884-4D13-9C07-FF6976623DE2}">
      <dgm:prSet/>
      <dgm:spPr/>
      <dgm:t>
        <a:bodyPr/>
        <a:lstStyle/>
        <a:p>
          <a:endParaRPr lang="zh-TW" altLang="en-US"/>
        </a:p>
      </dgm:t>
    </dgm:pt>
    <dgm:pt modelId="{F75EF874-73DA-442C-8830-8444E9631867}" type="sibTrans" cxnId="{7CE4B074-0884-4D13-9C07-FF6976623DE2}">
      <dgm:prSet/>
      <dgm:spPr/>
      <dgm:t>
        <a:bodyPr/>
        <a:lstStyle/>
        <a:p>
          <a:endParaRPr lang="zh-TW" altLang="en-US"/>
        </a:p>
      </dgm:t>
    </dgm:pt>
    <dgm:pt modelId="{66DD7386-E982-431A-BC0C-3D09C17E5206}">
      <dgm:prSet/>
      <dgm:spPr/>
      <dgm:t>
        <a:bodyPr/>
        <a:lstStyle/>
        <a:p>
          <a:r>
            <a:rPr lang="zh-TW" altLang="en-US"/>
            <a:t>介紹影片</a:t>
          </a:r>
        </a:p>
      </dgm:t>
    </dgm:pt>
    <dgm:pt modelId="{26CD8FBE-D468-42CA-93B2-23DEB8CB8B87}" type="parTrans" cxnId="{865DB3F9-54D0-4086-A097-9A8FF7177D87}">
      <dgm:prSet/>
      <dgm:spPr/>
      <dgm:t>
        <a:bodyPr/>
        <a:lstStyle/>
        <a:p>
          <a:endParaRPr lang="zh-TW" altLang="en-US"/>
        </a:p>
      </dgm:t>
    </dgm:pt>
    <dgm:pt modelId="{7BB9395C-3DE0-40A8-BB20-6491FB556D1E}" type="sibTrans" cxnId="{865DB3F9-54D0-4086-A097-9A8FF7177D87}">
      <dgm:prSet/>
      <dgm:spPr/>
      <dgm:t>
        <a:bodyPr/>
        <a:lstStyle/>
        <a:p>
          <a:endParaRPr lang="zh-TW" altLang="en-US"/>
        </a:p>
      </dgm:t>
    </dgm:pt>
    <dgm:pt modelId="{8AE5CE5A-300D-459F-80BF-422EB40E1F4B}">
      <dgm:prSet/>
      <dgm:spPr/>
      <dgm:t>
        <a:bodyPr/>
        <a:lstStyle/>
        <a:p>
          <a:r>
            <a:rPr lang="zh-TW" altLang="en-US"/>
            <a:t>秀德廳</a:t>
          </a:r>
        </a:p>
      </dgm:t>
    </dgm:pt>
    <dgm:pt modelId="{3AFFC607-0F42-4E67-A583-37BCE1F3470B}" type="parTrans" cxnId="{22A3A734-67C6-4CF2-9AF0-6060B2F93A5C}">
      <dgm:prSet/>
      <dgm:spPr/>
      <dgm:t>
        <a:bodyPr/>
        <a:lstStyle/>
        <a:p>
          <a:endParaRPr lang="zh-TW" altLang="en-US"/>
        </a:p>
      </dgm:t>
    </dgm:pt>
    <dgm:pt modelId="{896865ED-85D0-48A7-9822-1E4641AADFCA}" type="sibTrans" cxnId="{22A3A734-67C6-4CF2-9AF0-6060B2F93A5C}">
      <dgm:prSet/>
      <dgm:spPr/>
      <dgm:t>
        <a:bodyPr/>
        <a:lstStyle/>
        <a:p>
          <a:endParaRPr lang="zh-TW" altLang="en-US"/>
        </a:p>
      </dgm:t>
    </dgm:pt>
    <dgm:pt modelId="{F2DA962F-560B-4322-B2BA-7C14F9BA12C5}">
      <dgm:prSet/>
      <dgm:spPr/>
      <dgm:t>
        <a:bodyPr/>
        <a:lstStyle/>
        <a:p>
          <a:r>
            <a:rPr lang="zh-TW" altLang="en-US"/>
            <a:t>瑞麗堂</a:t>
          </a:r>
        </a:p>
      </dgm:t>
    </dgm:pt>
    <dgm:pt modelId="{20607476-B959-485C-83A9-633823C161F4}" type="parTrans" cxnId="{EBCFC255-177C-466F-BE32-156C5D02454C}">
      <dgm:prSet/>
      <dgm:spPr/>
      <dgm:t>
        <a:bodyPr/>
        <a:lstStyle/>
        <a:p>
          <a:endParaRPr lang="zh-TW" altLang="en-US"/>
        </a:p>
      </dgm:t>
    </dgm:pt>
    <dgm:pt modelId="{A8414377-BFA7-4FA3-B754-17A00175618B}" type="sibTrans" cxnId="{EBCFC255-177C-466F-BE32-156C5D02454C}">
      <dgm:prSet/>
      <dgm:spPr/>
      <dgm:t>
        <a:bodyPr/>
        <a:lstStyle/>
        <a:p>
          <a:endParaRPr lang="zh-TW" altLang="en-US"/>
        </a:p>
      </dgm:t>
    </dgm:pt>
    <dgm:pt modelId="{F0315CCE-343F-46DE-8FF6-51C1463F496D}">
      <dgm:prSet/>
      <dgm:spPr/>
      <dgm:t>
        <a:bodyPr/>
        <a:lstStyle/>
        <a:p>
          <a:r>
            <a:rPr lang="en-US" altLang="zh-TW"/>
            <a:t>ABOUT US</a:t>
          </a:r>
          <a:endParaRPr lang="zh-TW" altLang="en-US"/>
        </a:p>
      </dgm:t>
    </dgm:pt>
    <dgm:pt modelId="{00E134F8-8FD2-41B7-A4B9-81E942B00D96}" type="parTrans" cxnId="{9F5D706F-D9B5-42C5-9301-11E6833EEE9D}">
      <dgm:prSet/>
      <dgm:spPr/>
      <dgm:t>
        <a:bodyPr/>
        <a:lstStyle/>
        <a:p>
          <a:endParaRPr lang="zh-TW" altLang="en-US"/>
        </a:p>
      </dgm:t>
    </dgm:pt>
    <dgm:pt modelId="{5ACC3EF6-509E-4515-BC05-9601186932A3}" type="sibTrans" cxnId="{9F5D706F-D9B5-42C5-9301-11E6833EEE9D}">
      <dgm:prSet/>
      <dgm:spPr/>
      <dgm:t>
        <a:bodyPr/>
        <a:lstStyle/>
        <a:p>
          <a:endParaRPr lang="zh-TW" altLang="en-US"/>
        </a:p>
      </dgm:t>
    </dgm:pt>
    <dgm:pt modelId="{C6F73409-3EFF-47CC-9328-BA804426D8D5}">
      <dgm:prSet/>
      <dgm:spPr/>
      <dgm:t>
        <a:bodyPr/>
        <a:lstStyle/>
        <a:p>
          <a:r>
            <a:rPr lang="zh-TW" altLang="en-US"/>
            <a:t>組員介紹</a:t>
          </a:r>
        </a:p>
      </dgm:t>
    </dgm:pt>
    <dgm:pt modelId="{F6DBBA9C-F33E-440D-AF70-4FFCB78DB044}" type="parTrans" cxnId="{56AC90EC-2C4F-4E6E-B814-A928A042D0D9}">
      <dgm:prSet/>
      <dgm:spPr/>
      <dgm:t>
        <a:bodyPr/>
        <a:lstStyle/>
        <a:p>
          <a:endParaRPr lang="zh-TW" altLang="en-US"/>
        </a:p>
      </dgm:t>
    </dgm:pt>
    <dgm:pt modelId="{588854B7-9413-4F09-B7DC-DC025BCB2968}" type="sibTrans" cxnId="{56AC90EC-2C4F-4E6E-B814-A928A042D0D9}">
      <dgm:prSet/>
      <dgm:spPr/>
      <dgm:t>
        <a:bodyPr/>
        <a:lstStyle/>
        <a:p>
          <a:endParaRPr lang="zh-TW" altLang="en-US"/>
        </a:p>
      </dgm:t>
    </dgm:pt>
    <dgm:pt modelId="{4AFE33F2-6855-416B-B3E5-68A68387BE72}">
      <dgm:prSet/>
      <dgm:spPr/>
      <dgm:t>
        <a:bodyPr/>
        <a:lstStyle/>
        <a:p>
          <a:r>
            <a:rPr lang="zh-TW" altLang="en-US"/>
            <a:t>回饋表單</a:t>
          </a:r>
        </a:p>
      </dgm:t>
    </dgm:pt>
    <dgm:pt modelId="{D2843756-03B2-49E9-882F-AF6A04298FF6}" type="parTrans" cxnId="{F1CF1C1C-6358-4671-91C8-C42EA7501561}">
      <dgm:prSet/>
      <dgm:spPr/>
      <dgm:t>
        <a:bodyPr/>
        <a:lstStyle/>
        <a:p>
          <a:endParaRPr lang="zh-TW" altLang="en-US"/>
        </a:p>
      </dgm:t>
    </dgm:pt>
    <dgm:pt modelId="{FEAAB7FB-D0DE-40D1-B04C-AFF9F17AC94A}" type="sibTrans" cxnId="{F1CF1C1C-6358-4671-91C8-C42EA7501561}">
      <dgm:prSet/>
      <dgm:spPr/>
      <dgm:t>
        <a:bodyPr/>
        <a:lstStyle/>
        <a:p>
          <a:endParaRPr lang="zh-TW" altLang="en-US"/>
        </a:p>
      </dgm:t>
    </dgm:pt>
    <dgm:pt modelId="{91670CCB-8AD6-4975-B02C-25B7AFE2343D}">
      <dgm:prSet/>
      <dgm:spPr/>
      <dgm:t>
        <a:bodyPr/>
        <a:lstStyle/>
        <a:p>
          <a:r>
            <a:rPr lang="en-US" altLang="zh-TW"/>
            <a:t>MAP</a:t>
          </a:r>
          <a:endParaRPr lang="zh-TW" altLang="en-US"/>
        </a:p>
      </dgm:t>
    </dgm:pt>
    <dgm:pt modelId="{42B44993-72FE-4E5B-9BAB-E7525E8F81FE}" type="parTrans" cxnId="{ABF3B6F3-8145-4D34-B969-91BECE8A264C}">
      <dgm:prSet/>
      <dgm:spPr/>
      <dgm:t>
        <a:bodyPr/>
        <a:lstStyle/>
        <a:p>
          <a:endParaRPr lang="zh-TW" altLang="en-US"/>
        </a:p>
      </dgm:t>
    </dgm:pt>
    <dgm:pt modelId="{1DF7499D-8A89-4198-BCEE-F71D1BC8FF74}" type="sibTrans" cxnId="{ABF3B6F3-8145-4D34-B969-91BECE8A264C}">
      <dgm:prSet/>
      <dgm:spPr/>
      <dgm:t>
        <a:bodyPr/>
        <a:lstStyle/>
        <a:p>
          <a:endParaRPr lang="zh-TW" altLang="en-US"/>
        </a:p>
      </dgm:t>
    </dgm:pt>
    <dgm:pt modelId="{6653B37B-A84B-40AB-8677-C9A5D6DEADB8}">
      <dgm:prSet/>
      <dgm:spPr/>
      <dgm:t>
        <a:bodyPr/>
        <a:lstStyle/>
        <a:p>
          <a:r>
            <a:rPr lang="en-US" altLang="zh-TW"/>
            <a:t>READ MORE</a:t>
          </a:r>
          <a:endParaRPr lang="zh-TW" altLang="en-US"/>
        </a:p>
      </dgm:t>
    </dgm:pt>
    <dgm:pt modelId="{C4C0CAB9-0543-47C4-9321-86FDF16C5ADE}" type="parTrans" cxnId="{AF92660D-A203-4544-99F6-F7841753AD4D}">
      <dgm:prSet/>
      <dgm:spPr/>
      <dgm:t>
        <a:bodyPr/>
        <a:lstStyle/>
        <a:p>
          <a:endParaRPr lang="zh-TW" altLang="en-US"/>
        </a:p>
      </dgm:t>
    </dgm:pt>
    <dgm:pt modelId="{B69780E7-C185-46CA-A274-8BCB7508AD7E}" type="sibTrans" cxnId="{AF92660D-A203-4544-99F6-F7841753AD4D}">
      <dgm:prSet/>
      <dgm:spPr/>
      <dgm:t>
        <a:bodyPr/>
        <a:lstStyle/>
        <a:p>
          <a:endParaRPr lang="zh-TW" altLang="en-US"/>
        </a:p>
      </dgm:t>
    </dgm:pt>
    <dgm:pt modelId="{A984F763-BA56-47E1-902F-C2FFC4ADA78C}">
      <dgm:prSet/>
      <dgm:spPr/>
      <dgm:t>
        <a:bodyPr/>
        <a:lstStyle/>
        <a:p>
          <a:r>
            <a:rPr lang="en-US" altLang="zh-TW"/>
            <a:t>MAP</a:t>
          </a:r>
          <a:endParaRPr lang="zh-TW" altLang="en-US"/>
        </a:p>
      </dgm:t>
    </dgm:pt>
    <dgm:pt modelId="{57166E88-76D7-4539-8485-BD36A7BB1C33}" type="parTrans" cxnId="{8DA5FBC7-849B-4C48-8CB9-80401EDCFF43}">
      <dgm:prSet/>
      <dgm:spPr/>
      <dgm:t>
        <a:bodyPr/>
        <a:lstStyle/>
        <a:p>
          <a:endParaRPr lang="zh-TW" altLang="en-US"/>
        </a:p>
      </dgm:t>
    </dgm:pt>
    <dgm:pt modelId="{E21B3223-A198-449E-AC7C-5E8A78DA5808}" type="sibTrans" cxnId="{8DA5FBC7-849B-4C48-8CB9-80401EDCFF43}">
      <dgm:prSet/>
      <dgm:spPr/>
      <dgm:t>
        <a:bodyPr/>
        <a:lstStyle/>
        <a:p>
          <a:endParaRPr lang="zh-TW" altLang="en-US"/>
        </a:p>
      </dgm:t>
    </dgm:pt>
    <dgm:pt modelId="{C402762C-ACD7-40CC-AB50-822AFE0FC902}">
      <dgm:prSet/>
      <dgm:spPr/>
      <dgm:t>
        <a:bodyPr/>
        <a:lstStyle/>
        <a:p>
          <a:r>
            <a:rPr lang="en-US" altLang="zh-TW"/>
            <a:t>READ MORE</a:t>
          </a:r>
          <a:endParaRPr lang="zh-TW" altLang="en-US"/>
        </a:p>
      </dgm:t>
    </dgm:pt>
    <dgm:pt modelId="{FF3D23EE-39DF-4767-ABEB-35BAE4B66BFF}" type="parTrans" cxnId="{013C967E-FF77-43F2-BA1A-2116E53D0CF7}">
      <dgm:prSet/>
      <dgm:spPr/>
      <dgm:t>
        <a:bodyPr/>
        <a:lstStyle/>
        <a:p>
          <a:endParaRPr lang="zh-TW" altLang="en-US"/>
        </a:p>
      </dgm:t>
    </dgm:pt>
    <dgm:pt modelId="{0949092B-EC44-45D1-85A5-2DDBF7258CF4}" type="sibTrans" cxnId="{013C967E-FF77-43F2-BA1A-2116E53D0CF7}">
      <dgm:prSet/>
      <dgm:spPr/>
      <dgm:t>
        <a:bodyPr/>
        <a:lstStyle/>
        <a:p>
          <a:endParaRPr lang="zh-TW" altLang="en-US"/>
        </a:p>
      </dgm:t>
    </dgm:pt>
    <dgm:pt modelId="{8B0182E7-08D9-467F-92FB-BC0930D4911E}">
      <dgm:prSet/>
      <dgm:spPr/>
      <dgm:t>
        <a:bodyPr/>
        <a:lstStyle/>
        <a:p>
          <a:r>
            <a:rPr lang="en-US" altLang="zh-TW"/>
            <a:t>MAP</a:t>
          </a:r>
          <a:endParaRPr lang="zh-TW" altLang="en-US"/>
        </a:p>
      </dgm:t>
    </dgm:pt>
    <dgm:pt modelId="{28DC7831-326C-475B-8195-A1551B5F6CC6}" type="parTrans" cxnId="{6898F885-71AA-4551-959F-EEC45571D8F3}">
      <dgm:prSet/>
      <dgm:spPr/>
      <dgm:t>
        <a:bodyPr/>
        <a:lstStyle/>
        <a:p>
          <a:endParaRPr lang="zh-TW" altLang="en-US"/>
        </a:p>
      </dgm:t>
    </dgm:pt>
    <dgm:pt modelId="{E92AF62C-6B85-4A0B-A9DE-F1199B9B9A07}" type="sibTrans" cxnId="{6898F885-71AA-4551-959F-EEC45571D8F3}">
      <dgm:prSet/>
      <dgm:spPr/>
      <dgm:t>
        <a:bodyPr/>
        <a:lstStyle/>
        <a:p>
          <a:endParaRPr lang="zh-TW" altLang="en-US"/>
        </a:p>
      </dgm:t>
    </dgm:pt>
    <dgm:pt modelId="{DF685243-500C-4E4A-B81A-CF181889C19E}">
      <dgm:prSet/>
      <dgm:spPr/>
      <dgm:t>
        <a:bodyPr/>
        <a:lstStyle/>
        <a:p>
          <a:r>
            <a:rPr lang="en-US" altLang="zh-TW"/>
            <a:t>READ MORE</a:t>
          </a:r>
          <a:endParaRPr lang="zh-TW" altLang="en-US"/>
        </a:p>
      </dgm:t>
    </dgm:pt>
    <dgm:pt modelId="{FEFEDEAA-6B83-478F-8AB8-5D8DA4D2BEE5}" type="parTrans" cxnId="{0BD87EDC-742E-4080-84CC-38CEC498A8ED}">
      <dgm:prSet/>
      <dgm:spPr/>
      <dgm:t>
        <a:bodyPr/>
        <a:lstStyle/>
        <a:p>
          <a:endParaRPr lang="zh-TW" altLang="en-US"/>
        </a:p>
      </dgm:t>
    </dgm:pt>
    <dgm:pt modelId="{DD0D27DB-8C50-44EC-BDCB-D04FD7972F29}" type="sibTrans" cxnId="{0BD87EDC-742E-4080-84CC-38CEC498A8ED}">
      <dgm:prSet/>
      <dgm:spPr/>
      <dgm:t>
        <a:bodyPr/>
        <a:lstStyle/>
        <a:p>
          <a:endParaRPr lang="zh-TW" altLang="en-US"/>
        </a:p>
      </dgm:t>
    </dgm:pt>
    <dgm:pt modelId="{3A2EE26D-80F3-40F1-94BF-F953CFB22B7E}">
      <dgm:prSet/>
      <dgm:spPr/>
      <dgm:t>
        <a:bodyPr/>
        <a:lstStyle/>
        <a:p>
          <a:r>
            <a:rPr lang="en-US" altLang="zh-TW"/>
            <a:t>MAP</a:t>
          </a:r>
          <a:endParaRPr lang="zh-TW" altLang="en-US"/>
        </a:p>
      </dgm:t>
    </dgm:pt>
    <dgm:pt modelId="{7A4B2503-5740-459D-8C4B-97E39A187934}" type="parTrans" cxnId="{A8E412ED-AF8F-4FB4-A9AE-CCA39ACBEF5E}">
      <dgm:prSet/>
      <dgm:spPr/>
      <dgm:t>
        <a:bodyPr/>
        <a:lstStyle/>
        <a:p>
          <a:endParaRPr lang="zh-TW" altLang="en-US"/>
        </a:p>
      </dgm:t>
    </dgm:pt>
    <dgm:pt modelId="{521E8F88-5146-4736-8B28-4C5DD5B052B5}" type="sibTrans" cxnId="{A8E412ED-AF8F-4FB4-A9AE-CCA39ACBEF5E}">
      <dgm:prSet/>
      <dgm:spPr/>
      <dgm:t>
        <a:bodyPr/>
        <a:lstStyle/>
        <a:p>
          <a:endParaRPr lang="zh-TW" altLang="en-US"/>
        </a:p>
      </dgm:t>
    </dgm:pt>
    <dgm:pt modelId="{4DBCA202-234C-4F9E-9A56-6B1B057172E9}">
      <dgm:prSet/>
      <dgm:spPr/>
      <dgm:t>
        <a:bodyPr/>
        <a:lstStyle/>
        <a:p>
          <a:r>
            <a:rPr lang="en-US" altLang="zh-TW"/>
            <a:t>READ MORE</a:t>
          </a:r>
          <a:endParaRPr lang="zh-TW" altLang="en-US"/>
        </a:p>
      </dgm:t>
    </dgm:pt>
    <dgm:pt modelId="{585F1AE5-445B-43BD-A61B-8250806A8E70}" type="parTrans" cxnId="{4584BA54-3980-4CEE-8EBD-186DE9D3CA38}">
      <dgm:prSet/>
      <dgm:spPr/>
      <dgm:t>
        <a:bodyPr/>
        <a:lstStyle/>
        <a:p>
          <a:endParaRPr lang="zh-TW" altLang="en-US"/>
        </a:p>
      </dgm:t>
    </dgm:pt>
    <dgm:pt modelId="{C72A6336-708D-4DA4-B62F-42FDA55C0AF0}" type="sibTrans" cxnId="{4584BA54-3980-4CEE-8EBD-186DE9D3CA38}">
      <dgm:prSet/>
      <dgm:spPr/>
      <dgm:t>
        <a:bodyPr/>
        <a:lstStyle/>
        <a:p>
          <a:endParaRPr lang="zh-TW" altLang="en-US"/>
        </a:p>
      </dgm:t>
    </dgm:pt>
    <dgm:pt modelId="{91B2A176-4E27-4125-A8C9-59FB58E51D2C}">
      <dgm:prSet/>
      <dgm:spPr/>
      <dgm:t>
        <a:bodyPr/>
        <a:lstStyle/>
        <a:p>
          <a:r>
            <a:rPr lang="en-US" altLang="zh-TW"/>
            <a:t>MAP</a:t>
          </a:r>
          <a:endParaRPr lang="zh-TW" altLang="en-US"/>
        </a:p>
      </dgm:t>
    </dgm:pt>
    <dgm:pt modelId="{E62F7304-9DB1-47E7-A26A-83787FD2B977}" type="parTrans" cxnId="{4B174C8C-9A16-4D83-8385-5B7E4FE8ABF3}">
      <dgm:prSet/>
      <dgm:spPr/>
      <dgm:t>
        <a:bodyPr/>
        <a:lstStyle/>
        <a:p>
          <a:endParaRPr lang="zh-TW" altLang="en-US"/>
        </a:p>
      </dgm:t>
    </dgm:pt>
    <dgm:pt modelId="{6B98098F-D97F-4111-B64F-A2843FB0C5D5}" type="sibTrans" cxnId="{4B174C8C-9A16-4D83-8385-5B7E4FE8ABF3}">
      <dgm:prSet/>
      <dgm:spPr/>
      <dgm:t>
        <a:bodyPr/>
        <a:lstStyle/>
        <a:p>
          <a:endParaRPr lang="zh-TW" altLang="en-US"/>
        </a:p>
      </dgm:t>
    </dgm:pt>
    <dgm:pt modelId="{EAA744AF-A0E4-480F-9346-3CD67CC17F49}">
      <dgm:prSet/>
      <dgm:spPr/>
      <dgm:t>
        <a:bodyPr/>
        <a:lstStyle/>
        <a:p>
          <a:r>
            <a:rPr lang="en-US" altLang="zh-TW"/>
            <a:t>READ MORE</a:t>
          </a:r>
          <a:endParaRPr lang="zh-TW" altLang="en-US"/>
        </a:p>
      </dgm:t>
    </dgm:pt>
    <dgm:pt modelId="{3EE6500D-086C-4F9C-BFDB-5C906C89D12E}" type="parTrans" cxnId="{3718FD20-26D5-45FD-A6BF-2FF7E6903CB7}">
      <dgm:prSet/>
      <dgm:spPr/>
      <dgm:t>
        <a:bodyPr/>
        <a:lstStyle/>
        <a:p>
          <a:endParaRPr lang="zh-TW" altLang="en-US"/>
        </a:p>
      </dgm:t>
    </dgm:pt>
    <dgm:pt modelId="{AEA9DFC2-0DC1-4F61-BA35-54E7234B641A}" type="sibTrans" cxnId="{3718FD20-26D5-45FD-A6BF-2FF7E6903CB7}">
      <dgm:prSet/>
      <dgm:spPr/>
      <dgm:t>
        <a:bodyPr/>
        <a:lstStyle/>
        <a:p>
          <a:endParaRPr lang="zh-TW" altLang="en-US"/>
        </a:p>
      </dgm:t>
    </dgm:pt>
    <dgm:pt modelId="{67478BA4-766A-419F-A3BD-9FD2DA48DF9E}" type="pres">
      <dgm:prSet presAssocID="{121073FA-003A-48A3-9153-6E912EE5A79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26403B67-0F2E-416C-9BEB-B806E5279CFF}" type="pres">
      <dgm:prSet presAssocID="{CBDD7834-F6DF-4AAB-B7D2-AF3A2986BC16}" presName="hierRoot1" presStyleCnt="0">
        <dgm:presLayoutVars>
          <dgm:hierBranch val="init"/>
        </dgm:presLayoutVars>
      </dgm:prSet>
      <dgm:spPr/>
    </dgm:pt>
    <dgm:pt modelId="{EA391FBA-4169-48C1-A766-142144538335}" type="pres">
      <dgm:prSet presAssocID="{CBDD7834-F6DF-4AAB-B7D2-AF3A2986BC16}" presName="rootComposite1" presStyleCnt="0"/>
      <dgm:spPr/>
    </dgm:pt>
    <dgm:pt modelId="{191FF0E8-85D6-40BC-8F61-D26B6BB7E342}" type="pres">
      <dgm:prSet presAssocID="{CBDD7834-F6DF-4AAB-B7D2-AF3A2986BC16}" presName="rootText1" presStyleLbl="node0" presStyleIdx="0" presStyleCnt="1">
        <dgm:presLayoutVars>
          <dgm:chPref val="3"/>
        </dgm:presLayoutVars>
      </dgm:prSet>
      <dgm:spPr/>
    </dgm:pt>
    <dgm:pt modelId="{E67A869A-9AF1-422C-83BF-298D2B5F41E1}" type="pres">
      <dgm:prSet presAssocID="{CBDD7834-F6DF-4AAB-B7D2-AF3A2986BC16}" presName="rootConnector1" presStyleLbl="node1" presStyleIdx="0" presStyleCnt="0"/>
      <dgm:spPr/>
    </dgm:pt>
    <dgm:pt modelId="{4C67D66C-975B-4C68-A9F1-80AD8FF12E32}" type="pres">
      <dgm:prSet presAssocID="{CBDD7834-F6DF-4AAB-B7D2-AF3A2986BC16}" presName="hierChild2" presStyleCnt="0"/>
      <dgm:spPr/>
    </dgm:pt>
    <dgm:pt modelId="{0824AFEE-1C60-4CC6-B35F-6E3DDDA59472}" type="pres">
      <dgm:prSet presAssocID="{0269F27C-77A1-461C-B945-FDF72A6C595A}" presName="Name64" presStyleLbl="parChTrans1D2" presStyleIdx="0" presStyleCnt="5"/>
      <dgm:spPr/>
    </dgm:pt>
    <dgm:pt modelId="{EAF525E1-C10E-4B4B-8FF8-0B7E301B85BC}" type="pres">
      <dgm:prSet presAssocID="{FAF490C4-A56B-42D4-BE6E-B49C2E76CEF7}" presName="hierRoot2" presStyleCnt="0">
        <dgm:presLayoutVars>
          <dgm:hierBranch val="init"/>
        </dgm:presLayoutVars>
      </dgm:prSet>
      <dgm:spPr/>
    </dgm:pt>
    <dgm:pt modelId="{17190F96-49E2-496F-B6F3-A1DBC224522C}" type="pres">
      <dgm:prSet presAssocID="{FAF490C4-A56B-42D4-BE6E-B49C2E76CEF7}" presName="rootComposite" presStyleCnt="0"/>
      <dgm:spPr/>
    </dgm:pt>
    <dgm:pt modelId="{AF65293E-C2B2-4197-8880-61D51E4B94CC}" type="pres">
      <dgm:prSet presAssocID="{FAF490C4-A56B-42D4-BE6E-B49C2E76CEF7}" presName="rootText" presStyleLbl="node2" presStyleIdx="0" presStyleCnt="5">
        <dgm:presLayoutVars>
          <dgm:chPref val="3"/>
        </dgm:presLayoutVars>
      </dgm:prSet>
      <dgm:spPr/>
    </dgm:pt>
    <dgm:pt modelId="{C0B02F9C-07F8-4191-8E66-CD1CAEAB9D53}" type="pres">
      <dgm:prSet presAssocID="{FAF490C4-A56B-42D4-BE6E-B49C2E76CEF7}" presName="rootConnector" presStyleLbl="node2" presStyleIdx="0" presStyleCnt="5"/>
      <dgm:spPr/>
    </dgm:pt>
    <dgm:pt modelId="{4D24B4D8-F2F3-4939-8135-F3EBCD71D6CE}" type="pres">
      <dgm:prSet presAssocID="{FAF490C4-A56B-42D4-BE6E-B49C2E76CEF7}" presName="hierChild4" presStyleCnt="0"/>
      <dgm:spPr/>
    </dgm:pt>
    <dgm:pt modelId="{D463250E-13D0-4807-964E-A16FED7BCB77}" type="pres">
      <dgm:prSet presAssocID="{AB0E37E0-18D9-4095-ABEF-308E1AF61F54}" presName="Name64" presStyleLbl="parChTrans1D3" presStyleIdx="0" presStyleCnt="7"/>
      <dgm:spPr/>
    </dgm:pt>
    <dgm:pt modelId="{3F54922D-459F-47A2-8F1F-E241651E4EE8}" type="pres">
      <dgm:prSet presAssocID="{1EFA54C9-7DAF-4E3B-912C-034B53ED2A44}" presName="hierRoot2" presStyleCnt="0">
        <dgm:presLayoutVars>
          <dgm:hierBranch val="init"/>
        </dgm:presLayoutVars>
      </dgm:prSet>
      <dgm:spPr/>
    </dgm:pt>
    <dgm:pt modelId="{C9693443-C128-442A-B195-A62C35B025DE}" type="pres">
      <dgm:prSet presAssocID="{1EFA54C9-7DAF-4E3B-912C-034B53ED2A44}" presName="rootComposite" presStyleCnt="0"/>
      <dgm:spPr/>
    </dgm:pt>
    <dgm:pt modelId="{D887E9EA-7922-484E-9618-8C3B9AFD84C2}" type="pres">
      <dgm:prSet presAssocID="{1EFA54C9-7DAF-4E3B-912C-034B53ED2A44}" presName="rootText" presStyleLbl="node3" presStyleIdx="0" presStyleCnt="7">
        <dgm:presLayoutVars>
          <dgm:chPref val="3"/>
        </dgm:presLayoutVars>
      </dgm:prSet>
      <dgm:spPr/>
    </dgm:pt>
    <dgm:pt modelId="{73E68542-61FC-4A2A-B176-6E0808B039F1}" type="pres">
      <dgm:prSet presAssocID="{1EFA54C9-7DAF-4E3B-912C-034B53ED2A44}" presName="rootConnector" presStyleLbl="node3" presStyleIdx="0" presStyleCnt="7"/>
      <dgm:spPr/>
    </dgm:pt>
    <dgm:pt modelId="{2F9A10EF-D890-4A53-BA92-B7F54BE116DA}" type="pres">
      <dgm:prSet presAssocID="{1EFA54C9-7DAF-4E3B-912C-034B53ED2A44}" presName="hierChild4" presStyleCnt="0"/>
      <dgm:spPr/>
    </dgm:pt>
    <dgm:pt modelId="{0641552C-0172-46D6-81A3-F522004065C2}" type="pres">
      <dgm:prSet presAssocID="{42B44993-72FE-4E5B-9BAB-E7525E8F81FE}" presName="Name64" presStyleLbl="parChTrans1D4" presStyleIdx="0" presStyleCnt="10"/>
      <dgm:spPr/>
    </dgm:pt>
    <dgm:pt modelId="{DB009704-1746-4310-903E-C6BE9143DD1A}" type="pres">
      <dgm:prSet presAssocID="{91670CCB-8AD6-4975-B02C-25B7AFE2343D}" presName="hierRoot2" presStyleCnt="0">
        <dgm:presLayoutVars>
          <dgm:hierBranch val="init"/>
        </dgm:presLayoutVars>
      </dgm:prSet>
      <dgm:spPr/>
    </dgm:pt>
    <dgm:pt modelId="{AADDF8E3-8E9F-40EA-AE70-72EFB5F6FB28}" type="pres">
      <dgm:prSet presAssocID="{91670CCB-8AD6-4975-B02C-25B7AFE2343D}" presName="rootComposite" presStyleCnt="0"/>
      <dgm:spPr/>
    </dgm:pt>
    <dgm:pt modelId="{47BBFCB1-37ED-4F97-9F89-0E9C4CC91C42}" type="pres">
      <dgm:prSet presAssocID="{91670CCB-8AD6-4975-B02C-25B7AFE2343D}" presName="rootText" presStyleLbl="node4" presStyleIdx="0" presStyleCnt="10">
        <dgm:presLayoutVars>
          <dgm:chPref val="3"/>
        </dgm:presLayoutVars>
      </dgm:prSet>
      <dgm:spPr/>
    </dgm:pt>
    <dgm:pt modelId="{3E9DEF46-BDAD-41BD-8855-0E4B2CCE29E0}" type="pres">
      <dgm:prSet presAssocID="{91670CCB-8AD6-4975-B02C-25B7AFE2343D}" presName="rootConnector" presStyleLbl="node4" presStyleIdx="0" presStyleCnt="10"/>
      <dgm:spPr/>
    </dgm:pt>
    <dgm:pt modelId="{89191CF3-B093-498B-8117-311DC2F2FAEE}" type="pres">
      <dgm:prSet presAssocID="{91670CCB-8AD6-4975-B02C-25B7AFE2343D}" presName="hierChild4" presStyleCnt="0"/>
      <dgm:spPr/>
    </dgm:pt>
    <dgm:pt modelId="{01E11384-0322-44FA-8262-174B34665235}" type="pres">
      <dgm:prSet presAssocID="{91670CCB-8AD6-4975-B02C-25B7AFE2343D}" presName="hierChild5" presStyleCnt="0"/>
      <dgm:spPr/>
    </dgm:pt>
    <dgm:pt modelId="{7B8D2DF0-E001-4E0B-B5FC-06BB7192D754}" type="pres">
      <dgm:prSet presAssocID="{C4C0CAB9-0543-47C4-9321-86FDF16C5ADE}" presName="Name64" presStyleLbl="parChTrans1D4" presStyleIdx="1" presStyleCnt="10"/>
      <dgm:spPr/>
    </dgm:pt>
    <dgm:pt modelId="{3471CDCD-EDB5-45CA-B9FA-7F1104A8CB2B}" type="pres">
      <dgm:prSet presAssocID="{6653B37B-A84B-40AB-8677-C9A5D6DEADB8}" presName="hierRoot2" presStyleCnt="0">
        <dgm:presLayoutVars>
          <dgm:hierBranch val="init"/>
        </dgm:presLayoutVars>
      </dgm:prSet>
      <dgm:spPr/>
    </dgm:pt>
    <dgm:pt modelId="{D38967E4-00AE-4188-B0AE-E2858B0A2D97}" type="pres">
      <dgm:prSet presAssocID="{6653B37B-A84B-40AB-8677-C9A5D6DEADB8}" presName="rootComposite" presStyleCnt="0"/>
      <dgm:spPr/>
    </dgm:pt>
    <dgm:pt modelId="{3ECF5298-733C-4CF4-9E1B-6DFC07F93D26}" type="pres">
      <dgm:prSet presAssocID="{6653B37B-A84B-40AB-8677-C9A5D6DEADB8}" presName="rootText" presStyleLbl="node4" presStyleIdx="1" presStyleCnt="10">
        <dgm:presLayoutVars>
          <dgm:chPref val="3"/>
        </dgm:presLayoutVars>
      </dgm:prSet>
      <dgm:spPr/>
    </dgm:pt>
    <dgm:pt modelId="{8E138483-48C5-4BF6-9F5B-9FDC10345C7C}" type="pres">
      <dgm:prSet presAssocID="{6653B37B-A84B-40AB-8677-C9A5D6DEADB8}" presName="rootConnector" presStyleLbl="node4" presStyleIdx="1" presStyleCnt="10"/>
      <dgm:spPr/>
    </dgm:pt>
    <dgm:pt modelId="{F91C08A0-7B2D-4C28-A053-DEAE4DCBECE1}" type="pres">
      <dgm:prSet presAssocID="{6653B37B-A84B-40AB-8677-C9A5D6DEADB8}" presName="hierChild4" presStyleCnt="0"/>
      <dgm:spPr/>
    </dgm:pt>
    <dgm:pt modelId="{3FF66B05-55F5-45D3-B7CE-953896AE2626}" type="pres">
      <dgm:prSet presAssocID="{6653B37B-A84B-40AB-8677-C9A5D6DEADB8}" presName="hierChild5" presStyleCnt="0"/>
      <dgm:spPr/>
    </dgm:pt>
    <dgm:pt modelId="{6BB8B2E8-60A2-4DD9-B900-52D0507B5D2C}" type="pres">
      <dgm:prSet presAssocID="{1EFA54C9-7DAF-4E3B-912C-034B53ED2A44}" presName="hierChild5" presStyleCnt="0"/>
      <dgm:spPr/>
    </dgm:pt>
    <dgm:pt modelId="{CE364EF2-A070-4D92-8723-9F1A1E2E9438}" type="pres">
      <dgm:prSet presAssocID="{8935D978-9CFE-47F7-98BE-59F800AF6F96}" presName="Name64" presStyleLbl="parChTrans1D3" presStyleIdx="1" presStyleCnt="7"/>
      <dgm:spPr/>
    </dgm:pt>
    <dgm:pt modelId="{03B88748-95D7-49A0-8B0D-863CFC85DD54}" type="pres">
      <dgm:prSet presAssocID="{D1F12DD7-F317-46C2-8238-F0E6D8AEC408}" presName="hierRoot2" presStyleCnt="0">
        <dgm:presLayoutVars>
          <dgm:hierBranch val="init"/>
        </dgm:presLayoutVars>
      </dgm:prSet>
      <dgm:spPr/>
    </dgm:pt>
    <dgm:pt modelId="{2D87FEFE-626C-4F92-BC1A-4D454E3E3B9C}" type="pres">
      <dgm:prSet presAssocID="{D1F12DD7-F317-46C2-8238-F0E6D8AEC408}" presName="rootComposite" presStyleCnt="0"/>
      <dgm:spPr/>
    </dgm:pt>
    <dgm:pt modelId="{111C4190-3007-40B6-ADB5-E54280FD40ED}" type="pres">
      <dgm:prSet presAssocID="{D1F12DD7-F317-46C2-8238-F0E6D8AEC408}" presName="rootText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6888AB22-274E-44C9-B1DE-650234902C6B}" type="pres">
      <dgm:prSet presAssocID="{D1F12DD7-F317-46C2-8238-F0E6D8AEC408}" presName="rootConnector" presStyleLbl="node3" presStyleIdx="1" presStyleCnt="7"/>
      <dgm:spPr/>
    </dgm:pt>
    <dgm:pt modelId="{081FF73B-8485-4E00-8321-2F69AB84CFD4}" type="pres">
      <dgm:prSet presAssocID="{D1F12DD7-F317-46C2-8238-F0E6D8AEC408}" presName="hierChild4" presStyleCnt="0"/>
      <dgm:spPr/>
    </dgm:pt>
    <dgm:pt modelId="{C598EBF6-839F-448B-B62D-EB38ADE540B3}" type="pres">
      <dgm:prSet presAssocID="{57166E88-76D7-4539-8485-BD36A7BB1C33}" presName="Name64" presStyleLbl="parChTrans1D4" presStyleIdx="2" presStyleCnt="10"/>
      <dgm:spPr/>
    </dgm:pt>
    <dgm:pt modelId="{F60BF8D4-77B4-4D53-B5DF-D09C04B1BC0F}" type="pres">
      <dgm:prSet presAssocID="{A984F763-BA56-47E1-902F-C2FFC4ADA78C}" presName="hierRoot2" presStyleCnt="0">
        <dgm:presLayoutVars>
          <dgm:hierBranch val="init"/>
        </dgm:presLayoutVars>
      </dgm:prSet>
      <dgm:spPr/>
    </dgm:pt>
    <dgm:pt modelId="{0858613A-8C6E-410A-A1D2-877BCA32437D}" type="pres">
      <dgm:prSet presAssocID="{A984F763-BA56-47E1-902F-C2FFC4ADA78C}" presName="rootComposite" presStyleCnt="0"/>
      <dgm:spPr/>
    </dgm:pt>
    <dgm:pt modelId="{1A7DA8BB-9454-4797-BC0C-821394A24FBC}" type="pres">
      <dgm:prSet presAssocID="{A984F763-BA56-47E1-902F-C2FFC4ADA78C}" presName="rootText" presStyleLbl="node4" presStyleIdx="2" presStyleCnt="10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413B9334-0996-4F47-875A-D78EF16E343D}" type="pres">
      <dgm:prSet presAssocID="{A984F763-BA56-47E1-902F-C2FFC4ADA78C}" presName="rootConnector" presStyleLbl="node4" presStyleIdx="2" presStyleCnt="10"/>
      <dgm:spPr/>
    </dgm:pt>
    <dgm:pt modelId="{394F885C-13A8-4F3E-BFB7-AB02699AB217}" type="pres">
      <dgm:prSet presAssocID="{A984F763-BA56-47E1-902F-C2FFC4ADA78C}" presName="hierChild4" presStyleCnt="0"/>
      <dgm:spPr/>
    </dgm:pt>
    <dgm:pt modelId="{3CBADB79-E7F9-423B-8E6A-22A931BE04ED}" type="pres">
      <dgm:prSet presAssocID="{A984F763-BA56-47E1-902F-C2FFC4ADA78C}" presName="hierChild5" presStyleCnt="0"/>
      <dgm:spPr/>
    </dgm:pt>
    <dgm:pt modelId="{B9E3C171-D3BC-4D98-A3E2-CFE53AD7D3F8}" type="pres">
      <dgm:prSet presAssocID="{FF3D23EE-39DF-4767-ABEB-35BAE4B66BFF}" presName="Name64" presStyleLbl="parChTrans1D4" presStyleIdx="3" presStyleCnt="10"/>
      <dgm:spPr/>
    </dgm:pt>
    <dgm:pt modelId="{D162DC36-D218-499D-9C8E-31CF9FC00AB5}" type="pres">
      <dgm:prSet presAssocID="{C402762C-ACD7-40CC-AB50-822AFE0FC902}" presName="hierRoot2" presStyleCnt="0">
        <dgm:presLayoutVars>
          <dgm:hierBranch val="init"/>
        </dgm:presLayoutVars>
      </dgm:prSet>
      <dgm:spPr/>
    </dgm:pt>
    <dgm:pt modelId="{016EE4EC-78D0-4EBC-9C1D-E11842AD8E32}" type="pres">
      <dgm:prSet presAssocID="{C402762C-ACD7-40CC-AB50-822AFE0FC902}" presName="rootComposite" presStyleCnt="0"/>
      <dgm:spPr/>
    </dgm:pt>
    <dgm:pt modelId="{C4D7393A-2109-4EA5-AD7F-7CC1F5CFE455}" type="pres">
      <dgm:prSet presAssocID="{C402762C-ACD7-40CC-AB50-822AFE0FC902}" presName="rootText" presStyleLbl="node4" presStyleIdx="3" presStyleCnt="10">
        <dgm:presLayoutVars>
          <dgm:chPref val="3"/>
        </dgm:presLayoutVars>
      </dgm:prSet>
      <dgm:spPr/>
    </dgm:pt>
    <dgm:pt modelId="{2F4F5CFE-62A4-4B98-B547-5C75F054920E}" type="pres">
      <dgm:prSet presAssocID="{C402762C-ACD7-40CC-AB50-822AFE0FC902}" presName="rootConnector" presStyleLbl="node4" presStyleIdx="3" presStyleCnt="10"/>
      <dgm:spPr/>
    </dgm:pt>
    <dgm:pt modelId="{C6573868-D659-4103-8414-1353E61E9742}" type="pres">
      <dgm:prSet presAssocID="{C402762C-ACD7-40CC-AB50-822AFE0FC902}" presName="hierChild4" presStyleCnt="0"/>
      <dgm:spPr/>
    </dgm:pt>
    <dgm:pt modelId="{C00D2A81-D62B-44B0-AAD4-56818C8A4018}" type="pres">
      <dgm:prSet presAssocID="{C402762C-ACD7-40CC-AB50-822AFE0FC902}" presName="hierChild5" presStyleCnt="0"/>
      <dgm:spPr/>
    </dgm:pt>
    <dgm:pt modelId="{10379020-1F96-478F-85C9-D398FF6EE734}" type="pres">
      <dgm:prSet presAssocID="{D1F12DD7-F317-46C2-8238-F0E6D8AEC408}" presName="hierChild5" presStyleCnt="0"/>
      <dgm:spPr/>
    </dgm:pt>
    <dgm:pt modelId="{33591694-40B5-4C45-9FD3-55B716D33685}" type="pres">
      <dgm:prSet presAssocID="{FAF490C4-A56B-42D4-BE6E-B49C2E76CEF7}" presName="hierChild5" presStyleCnt="0"/>
      <dgm:spPr/>
    </dgm:pt>
    <dgm:pt modelId="{3B662EDF-81E0-4E76-A219-2526304B1660}" type="pres">
      <dgm:prSet presAssocID="{A3166447-58BA-4944-99E1-3B0E467AD741}" presName="Name64" presStyleLbl="parChTrans1D2" presStyleIdx="1" presStyleCnt="5"/>
      <dgm:spPr/>
    </dgm:pt>
    <dgm:pt modelId="{994DE3CE-5754-45CA-BA79-4B3F9DA3DD55}" type="pres">
      <dgm:prSet presAssocID="{26510E77-B78A-4AE7-80C0-8E66670C76C1}" presName="hierRoot2" presStyleCnt="0">
        <dgm:presLayoutVars>
          <dgm:hierBranch val="init"/>
        </dgm:presLayoutVars>
      </dgm:prSet>
      <dgm:spPr/>
    </dgm:pt>
    <dgm:pt modelId="{774FC162-E2FC-4A93-88CE-82CDC694E41D}" type="pres">
      <dgm:prSet presAssocID="{26510E77-B78A-4AE7-80C0-8E66670C76C1}" presName="rootComposite" presStyleCnt="0"/>
      <dgm:spPr/>
    </dgm:pt>
    <dgm:pt modelId="{EDD9F200-8B64-4B7E-A5FF-2A5581D732D4}" type="pres">
      <dgm:prSet presAssocID="{26510E77-B78A-4AE7-80C0-8E66670C76C1}" presName="rootText" presStyleLbl="node2" presStyleIdx="1" presStyleCnt="5">
        <dgm:presLayoutVars>
          <dgm:chPref val="3"/>
        </dgm:presLayoutVars>
      </dgm:prSet>
      <dgm:spPr/>
    </dgm:pt>
    <dgm:pt modelId="{4DC76DF6-EF54-4ACE-96E2-9C703EB5BA43}" type="pres">
      <dgm:prSet presAssocID="{26510E77-B78A-4AE7-80C0-8E66670C76C1}" presName="rootConnector" presStyleLbl="node2" presStyleIdx="1" presStyleCnt="5"/>
      <dgm:spPr/>
    </dgm:pt>
    <dgm:pt modelId="{D7CE297B-9645-4A1E-90E1-2ACEFFC4F3C6}" type="pres">
      <dgm:prSet presAssocID="{26510E77-B78A-4AE7-80C0-8E66670C76C1}" presName="hierChild4" presStyleCnt="0"/>
      <dgm:spPr/>
    </dgm:pt>
    <dgm:pt modelId="{599FC8E6-DBA7-43EC-B745-56531305692C}" type="pres">
      <dgm:prSet presAssocID="{36D99832-EA05-488E-942C-CA0633C98740}" presName="Name64" presStyleLbl="parChTrans1D3" presStyleIdx="2" presStyleCnt="7"/>
      <dgm:spPr/>
    </dgm:pt>
    <dgm:pt modelId="{DD07C3AB-9406-44CF-A9BC-30AC6783455A}" type="pres">
      <dgm:prSet presAssocID="{A3D14289-457B-48AA-9066-EF947C057F24}" presName="hierRoot2" presStyleCnt="0">
        <dgm:presLayoutVars>
          <dgm:hierBranch val="init"/>
        </dgm:presLayoutVars>
      </dgm:prSet>
      <dgm:spPr/>
    </dgm:pt>
    <dgm:pt modelId="{58EA9929-A920-4F51-AFBD-56F11E7B96DB}" type="pres">
      <dgm:prSet presAssocID="{A3D14289-457B-48AA-9066-EF947C057F24}" presName="rootComposite" presStyleCnt="0"/>
      <dgm:spPr/>
    </dgm:pt>
    <dgm:pt modelId="{BCE2E0C8-C583-439A-B8CA-A31CD70880C0}" type="pres">
      <dgm:prSet presAssocID="{A3D14289-457B-48AA-9066-EF947C057F24}" presName="rootText" presStyleLbl="node3" presStyleIdx="2" presStyleCnt="7">
        <dgm:presLayoutVars>
          <dgm:chPref val="3"/>
        </dgm:presLayoutVars>
      </dgm:prSet>
      <dgm:spPr/>
    </dgm:pt>
    <dgm:pt modelId="{7CB3262D-78D3-4B80-8356-5CA1FB4ED359}" type="pres">
      <dgm:prSet presAssocID="{A3D14289-457B-48AA-9066-EF947C057F24}" presName="rootConnector" presStyleLbl="node3" presStyleIdx="2" presStyleCnt="7"/>
      <dgm:spPr/>
    </dgm:pt>
    <dgm:pt modelId="{A607FAB6-33C7-4C60-BDD3-CC838CF94FAA}" type="pres">
      <dgm:prSet presAssocID="{A3D14289-457B-48AA-9066-EF947C057F24}" presName="hierChild4" presStyleCnt="0"/>
      <dgm:spPr/>
    </dgm:pt>
    <dgm:pt modelId="{923F7135-ACA8-4698-80C6-1CE9A44E0333}" type="pres">
      <dgm:prSet presAssocID="{28DC7831-326C-475B-8195-A1551B5F6CC6}" presName="Name64" presStyleLbl="parChTrans1D4" presStyleIdx="4" presStyleCnt="10"/>
      <dgm:spPr/>
    </dgm:pt>
    <dgm:pt modelId="{C995FFF8-1F2D-4DDC-9CE1-D4E6E394768E}" type="pres">
      <dgm:prSet presAssocID="{8B0182E7-08D9-467F-92FB-BC0930D4911E}" presName="hierRoot2" presStyleCnt="0">
        <dgm:presLayoutVars>
          <dgm:hierBranch val="init"/>
        </dgm:presLayoutVars>
      </dgm:prSet>
      <dgm:spPr/>
    </dgm:pt>
    <dgm:pt modelId="{671D41FB-DE60-49DA-BAA4-F7C9BDA3484F}" type="pres">
      <dgm:prSet presAssocID="{8B0182E7-08D9-467F-92FB-BC0930D4911E}" presName="rootComposite" presStyleCnt="0"/>
      <dgm:spPr/>
    </dgm:pt>
    <dgm:pt modelId="{23BF7075-24F6-4146-A1F6-B201E590490B}" type="pres">
      <dgm:prSet presAssocID="{8B0182E7-08D9-467F-92FB-BC0930D4911E}" presName="rootText" presStyleLbl="node4" presStyleIdx="4" presStyleCnt="10">
        <dgm:presLayoutVars>
          <dgm:chPref val="3"/>
        </dgm:presLayoutVars>
      </dgm:prSet>
      <dgm:spPr/>
    </dgm:pt>
    <dgm:pt modelId="{DD6E859A-D658-4EDB-B2AF-48C311758FFE}" type="pres">
      <dgm:prSet presAssocID="{8B0182E7-08D9-467F-92FB-BC0930D4911E}" presName="rootConnector" presStyleLbl="node4" presStyleIdx="4" presStyleCnt="10"/>
      <dgm:spPr/>
    </dgm:pt>
    <dgm:pt modelId="{5A48F799-64EC-405D-BC34-52B65F922F64}" type="pres">
      <dgm:prSet presAssocID="{8B0182E7-08D9-467F-92FB-BC0930D4911E}" presName="hierChild4" presStyleCnt="0"/>
      <dgm:spPr/>
    </dgm:pt>
    <dgm:pt modelId="{CB359D8E-C765-4DA6-A01F-2C11F4508835}" type="pres">
      <dgm:prSet presAssocID="{8B0182E7-08D9-467F-92FB-BC0930D4911E}" presName="hierChild5" presStyleCnt="0"/>
      <dgm:spPr/>
    </dgm:pt>
    <dgm:pt modelId="{2DA061C3-C504-49A1-A0EF-01CA2731A5E7}" type="pres">
      <dgm:prSet presAssocID="{FEFEDEAA-6B83-478F-8AB8-5D8DA4D2BEE5}" presName="Name64" presStyleLbl="parChTrans1D4" presStyleIdx="5" presStyleCnt="10"/>
      <dgm:spPr/>
    </dgm:pt>
    <dgm:pt modelId="{902EC030-02B3-4212-A63B-0468F9C6E493}" type="pres">
      <dgm:prSet presAssocID="{DF685243-500C-4E4A-B81A-CF181889C19E}" presName="hierRoot2" presStyleCnt="0">
        <dgm:presLayoutVars>
          <dgm:hierBranch val="init"/>
        </dgm:presLayoutVars>
      </dgm:prSet>
      <dgm:spPr/>
    </dgm:pt>
    <dgm:pt modelId="{E2AC5C52-F0AA-48A5-A6A2-E1E4160C9B26}" type="pres">
      <dgm:prSet presAssocID="{DF685243-500C-4E4A-B81A-CF181889C19E}" presName="rootComposite" presStyleCnt="0"/>
      <dgm:spPr/>
    </dgm:pt>
    <dgm:pt modelId="{49BBE8D6-7087-478A-8A83-88EB7824D5F9}" type="pres">
      <dgm:prSet presAssocID="{DF685243-500C-4E4A-B81A-CF181889C19E}" presName="rootText" presStyleLbl="node4" presStyleIdx="5" presStyleCnt="10">
        <dgm:presLayoutVars>
          <dgm:chPref val="3"/>
        </dgm:presLayoutVars>
      </dgm:prSet>
      <dgm:spPr/>
    </dgm:pt>
    <dgm:pt modelId="{CB28D7A2-C736-43C5-A2D8-B9C7A274510A}" type="pres">
      <dgm:prSet presAssocID="{DF685243-500C-4E4A-B81A-CF181889C19E}" presName="rootConnector" presStyleLbl="node4" presStyleIdx="5" presStyleCnt="10"/>
      <dgm:spPr/>
    </dgm:pt>
    <dgm:pt modelId="{C78CDA6D-3D0F-4BCB-87EA-708C45E783B4}" type="pres">
      <dgm:prSet presAssocID="{DF685243-500C-4E4A-B81A-CF181889C19E}" presName="hierChild4" presStyleCnt="0"/>
      <dgm:spPr/>
    </dgm:pt>
    <dgm:pt modelId="{D5B1C35D-75F1-447A-967C-07FCAF255D22}" type="pres">
      <dgm:prSet presAssocID="{DF685243-500C-4E4A-B81A-CF181889C19E}" presName="hierChild5" presStyleCnt="0"/>
      <dgm:spPr/>
    </dgm:pt>
    <dgm:pt modelId="{DD2E0C53-19E0-4DB2-A55F-40480C1E8738}" type="pres">
      <dgm:prSet presAssocID="{A3D14289-457B-48AA-9066-EF947C057F24}" presName="hierChild5" presStyleCnt="0"/>
      <dgm:spPr/>
    </dgm:pt>
    <dgm:pt modelId="{F2B162A4-7D11-4A96-BBCF-D9F977FF1E1A}" type="pres">
      <dgm:prSet presAssocID="{3AFFC607-0F42-4E67-A583-37BCE1F3470B}" presName="Name64" presStyleLbl="parChTrans1D3" presStyleIdx="3" presStyleCnt="7"/>
      <dgm:spPr/>
    </dgm:pt>
    <dgm:pt modelId="{F5E75C86-D983-4793-B057-431AB7BD8837}" type="pres">
      <dgm:prSet presAssocID="{8AE5CE5A-300D-459F-80BF-422EB40E1F4B}" presName="hierRoot2" presStyleCnt="0">
        <dgm:presLayoutVars>
          <dgm:hierBranch val="init"/>
        </dgm:presLayoutVars>
      </dgm:prSet>
      <dgm:spPr/>
    </dgm:pt>
    <dgm:pt modelId="{9192B1AB-21F2-43A4-99FA-A2AD845A3640}" type="pres">
      <dgm:prSet presAssocID="{8AE5CE5A-300D-459F-80BF-422EB40E1F4B}" presName="rootComposite" presStyleCnt="0"/>
      <dgm:spPr/>
    </dgm:pt>
    <dgm:pt modelId="{B50482EF-8466-4CD8-B0AE-8D82FC1BAA8D}" type="pres">
      <dgm:prSet presAssocID="{8AE5CE5A-300D-459F-80BF-422EB40E1F4B}" presName="rootText" presStyleLbl="node3" presStyleIdx="3" presStyleCnt="7">
        <dgm:presLayoutVars>
          <dgm:chPref val="3"/>
        </dgm:presLayoutVars>
      </dgm:prSet>
      <dgm:spPr/>
    </dgm:pt>
    <dgm:pt modelId="{A80DA2D5-560F-4F75-A743-C4EB4603145E}" type="pres">
      <dgm:prSet presAssocID="{8AE5CE5A-300D-459F-80BF-422EB40E1F4B}" presName="rootConnector" presStyleLbl="node3" presStyleIdx="3" presStyleCnt="7"/>
      <dgm:spPr/>
    </dgm:pt>
    <dgm:pt modelId="{B7FDB7EE-76AE-4D54-886D-F5321D875878}" type="pres">
      <dgm:prSet presAssocID="{8AE5CE5A-300D-459F-80BF-422EB40E1F4B}" presName="hierChild4" presStyleCnt="0"/>
      <dgm:spPr/>
    </dgm:pt>
    <dgm:pt modelId="{75317C24-FE32-43F1-8333-7AC75AEB588A}" type="pres">
      <dgm:prSet presAssocID="{7A4B2503-5740-459D-8C4B-97E39A187934}" presName="Name64" presStyleLbl="parChTrans1D4" presStyleIdx="6" presStyleCnt="10"/>
      <dgm:spPr/>
    </dgm:pt>
    <dgm:pt modelId="{F5ACC77A-96D6-47BD-A5FB-548FC4189A63}" type="pres">
      <dgm:prSet presAssocID="{3A2EE26D-80F3-40F1-94BF-F953CFB22B7E}" presName="hierRoot2" presStyleCnt="0">
        <dgm:presLayoutVars>
          <dgm:hierBranch val="init"/>
        </dgm:presLayoutVars>
      </dgm:prSet>
      <dgm:spPr/>
    </dgm:pt>
    <dgm:pt modelId="{DADB7DFC-B96D-47F5-AC25-24AEE9FD210A}" type="pres">
      <dgm:prSet presAssocID="{3A2EE26D-80F3-40F1-94BF-F953CFB22B7E}" presName="rootComposite" presStyleCnt="0"/>
      <dgm:spPr/>
    </dgm:pt>
    <dgm:pt modelId="{FA0932EA-B863-416C-A5A4-5F3D6481CA2D}" type="pres">
      <dgm:prSet presAssocID="{3A2EE26D-80F3-40F1-94BF-F953CFB22B7E}" presName="rootText" presStyleLbl="node4" presStyleIdx="6" presStyleCnt="10">
        <dgm:presLayoutVars>
          <dgm:chPref val="3"/>
        </dgm:presLayoutVars>
      </dgm:prSet>
      <dgm:spPr/>
    </dgm:pt>
    <dgm:pt modelId="{684B9B22-FB40-4017-9E60-96A8CD3E3855}" type="pres">
      <dgm:prSet presAssocID="{3A2EE26D-80F3-40F1-94BF-F953CFB22B7E}" presName="rootConnector" presStyleLbl="node4" presStyleIdx="6" presStyleCnt="10"/>
      <dgm:spPr/>
    </dgm:pt>
    <dgm:pt modelId="{9EA5A762-970F-4208-94B6-9AD30C4D2089}" type="pres">
      <dgm:prSet presAssocID="{3A2EE26D-80F3-40F1-94BF-F953CFB22B7E}" presName="hierChild4" presStyleCnt="0"/>
      <dgm:spPr/>
    </dgm:pt>
    <dgm:pt modelId="{6C6F46A7-28BB-4D38-B4A3-EB3F5A58ECAA}" type="pres">
      <dgm:prSet presAssocID="{3A2EE26D-80F3-40F1-94BF-F953CFB22B7E}" presName="hierChild5" presStyleCnt="0"/>
      <dgm:spPr/>
    </dgm:pt>
    <dgm:pt modelId="{3050FC4A-F539-4ECF-A8CC-D980FA5737DF}" type="pres">
      <dgm:prSet presAssocID="{585F1AE5-445B-43BD-A61B-8250806A8E70}" presName="Name64" presStyleLbl="parChTrans1D4" presStyleIdx="7" presStyleCnt="10"/>
      <dgm:spPr/>
    </dgm:pt>
    <dgm:pt modelId="{B2B20A36-C3EF-4F72-9DB6-095D63807A1F}" type="pres">
      <dgm:prSet presAssocID="{4DBCA202-234C-4F9E-9A56-6B1B057172E9}" presName="hierRoot2" presStyleCnt="0">
        <dgm:presLayoutVars>
          <dgm:hierBranch val="init"/>
        </dgm:presLayoutVars>
      </dgm:prSet>
      <dgm:spPr/>
    </dgm:pt>
    <dgm:pt modelId="{FA4EF7E1-1A7D-4EF2-BC72-8A0EF0BF1C9D}" type="pres">
      <dgm:prSet presAssocID="{4DBCA202-234C-4F9E-9A56-6B1B057172E9}" presName="rootComposite" presStyleCnt="0"/>
      <dgm:spPr/>
    </dgm:pt>
    <dgm:pt modelId="{29B8D064-1200-4C8F-ADCC-876E8811669E}" type="pres">
      <dgm:prSet presAssocID="{4DBCA202-234C-4F9E-9A56-6B1B057172E9}" presName="rootText" presStyleLbl="node4" presStyleIdx="7" presStyleCnt="10">
        <dgm:presLayoutVars>
          <dgm:chPref val="3"/>
        </dgm:presLayoutVars>
      </dgm:prSet>
      <dgm:spPr/>
    </dgm:pt>
    <dgm:pt modelId="{1CE8604E-CF0F-435B-A574-FE40A31BB290}" type="pres">
      <dgm:prSet presAssocID="{4DBCA202-234C-4F9E-9A56-6B1B057172E9}" presName="rootConnector" presStyleLbl="node4" presStyleIdx="7" presStyleCnt="10"/>
      <dgm:spPr/>
    </dgm:pt>
    <dgm:pt modelId="{F978A695-552A-423B-94E3-A533744F5515}" type="pres">
      <dgm:prSet presAssocID="{4DBCA202-234C-4F9E-9A56-6B1B057172E9}" presName="hierChild4" presStyleCnt="0"/>
      <dgm:spPr/>
    </dgm:pt>
    <dgm:pt modelId="{97666B8E-7F13-4337-AF90-DEFE4E476B29}" type="pres">
      <dgm:prSet presAssocID="{4DBCA202-234C-4F9E-9A56-6B1B057172E9}" presName="hierChild5" presStyleCnt="0"/>
      <dgm:spPr/>
    </dgm:pt>
    <dgm:pt modelId="{42C43554-13DB-4B0B-97DD-F76EDFBAF5E6}" type="pres">
      <dgm:prSet presAssocID="{8AE5CE5A-300D-459F-80BF-422EB40E1F4B}" presName="hierChild5" presStyleCnt="0"/>
      <dgm:spPr/>
    </dgm:pt>
    <dgm:pt modelId="{46B28A9C-2B8F-457A-B3B6-A659E8D793FC}" type="pres">
      <dgm:prSet presAssocID="{20607476-B959-485C-83A9-633823C161F4}" presName="Name64" presStyleLbl="parChTrans1D3" presStyleIdx="4" presStyleCnt="7"/>
      <dgm:spPr/>
    </dgm:pt>
    <dgm:pt modelId="{F8D8405F-C885-4F2B-89EA-119C245DC772}" type="pres">
      <dgm:prSet presAssocID="{F2DA962F-560B-4322-B2BA-7C14F9BA12C5}" presName="hierRoot2" presStyleCnt="0">
        <dgm:presLayoutVars>
          <dgm:hierBranch val="init"/>
        </dgm:presLayoutVars>
      </dgm:prSet>
      <dgm:spPr/>
    </dgm:pt>
    <dgm:pt modelId="{7BE8E4EA-5BB0-4F9D-AEBB-8AA14CF41877}" type="pres">
      <dgm:prSet presAssocID="{F2DA962F-560B-4322-B2BA-7C14F9BA12C5}" presName="rootComposite" presStyleCnt="0"/>
      <dgm:spPr/>
    </dgm:pt>
    <dgm:pt modelId="{E6B8A53B-809B-4B05-A44F-55813D6F6F30}" type="pres">
      <dgm:prSet presAssocID="{F2DA962F-560B-4322-B2BA-7C14F9BA12C5}" presName="rootText" presStyleLbl="node3" presStyleIdx="4" presStyleCnt="7">
        <dgm:presLayoutVars>
          <dgm:chPref val="3"/>
        </dgm:presLayoutVars>
      </dgm:prSet>
      <dgm:spPr/>
    </dgm:pt>
    <dgm:pt modelId="{2E074973-EC28-4B61-B9E8-B116E79D126B}" type="pres">
      <dgm:prSet presAssocID="{F2DA962F-560B-4322-B2BA-7C14F9BA12C5}" presName="rootConnector" presStyleLbl="node3" presStyleIdx="4" presStyleCnt="7"/>
      <dgm:spPr/>
    </dgm:pt>
    <dgm:pt modelId="{09F23ECD-3868-4E2B-97DD-96A08E4B649C}" type="pres">
      <dgm:prSet presAssocID="{F2DA962F-560B-4322-B2BA-7C14F9BA12C5}" presName="hierChild4" presStyleCnt="0"/>
      <dgm:spPr/>
    </dgm:pt>
    <dgm:pt modelId="{1CA8A667-BC1D-4E14-8DB9-CA53B7CC861C}" type="pres">
      <dgm:prSet presAssocID="{E62F7304-9DB1-47E7-A26A-83787FD2B977}" presName="Name64" presStyleLbl="parChTrans1D4" presStyleIdx="8" presStyleCnt="10"/>
      <dgm:spPr/>
    </dgm:pt>
    <dgm:pt modelId="{BB77AA2A-8C7A-4DED-963D-999A65A6357F}" type="pres">
      <dgm:prSet presAssocID="{91B2A176-4E27-4125-A8C9-59FB58E51D2C}" presName="hierRoot2" presStyleCnt="0">
        <dgm:presLayoutVars>
          <dgm:hierBranch val="init"/>
        </dgm:presLayoutVars>
      </dgm:prSet>
      <dgm:spPr/>
    </dgm:pt>
    <dgm:pt modelId="{D2E01044-D42D-4D88-8AA3-8D2B80C113B5}" type="pres">
      <dgm:prSet presAssocID="{91B2A176-4E27-4125-A8C9-59FB58E51D2C}" presName="rootComposite" presStyleCnt="0"/>
      <dgm:spPr/>
    </dgm:pt>
    <dgm:pt modelId="{A584DEAC-C5DB-45C6-AC6B-D9BB6C289CB1}" type="pres">
      <dgm:prSet presAssocID="{91B2A176-4E27-4125-A8C9-59FB58E51D2C}" presName="rootText" presStyleLbl="node4" presStyleIdx="8" presStyleCnt="10">
        <dgm:presLayoutVars>
          <dgm:chPref val="3"/>
        </dgm:presLayoutVars>
      </dgm:prSet>
      <dgm:spPr/>
    </dgm:pt>
    <dgm:pt modelId="{0871AF56-7237-472E-8436-E29536C53B70}" type="pres">
      <dgm:prSet presAssocID="{91B2A176-4E27-4125-A8C9-59FB58E51D2C}" presName="rootConnector" presStyleLbl="node4" presStyleIdx="8" presStyleCnt="10"/>
      <dgm:spPr/>
    </dgm:pt>
    <dgm:pt modelId="{A9E8FBEE-A30F-4915-BD78-921EE3B8AE80}" type="pres">
      <dgm:prSet presAssocID="{91B2A176-4E27-4125-A8C9-59FB58E51D2C}" presName="hierChild4" presStyleCnt="0"/>
      <dgm:spPr/>
    </dgm:pt>
    <dgm:pt modelId="{EEB9EF31-DEED-4C14-BD13-F1AFCFDD40C5}" type="pres">
      <dgm:prSet presAssocID="{91B2A176-4E27-4125-A8C9-59FB58E51D2C}" presName="hierChild5" presStyleCnt="0"/>
      <dgm:spPr/>
    </dgm:pt>
    <dgm:pt modelId="{19BC516E-8F7F-45F7-8C8A-753200C2F981}" type="pres">
      <dgm:prSet presAssocID="{3EE6500D-086C-4F9C-BFDB-5C906C89D12E}" presName="Name64" presStyleLbl="parChTrans1D4" presStyleIdx="9" presStyleCnt="10"/>
      <dgm:spPr/>
    </dgm:pt>
    <dgm:pt modelId="{25A28AC7-8837-4382-9F0E-5FE4462B7EF2}" type="pres">
      <dgm:prSet presAssocID="{EAA744AF-A0E4-480F-9346-3CD67CC17F49}" presName="hierRoot2" presStyleCnt="0">
        <dgm:presLayoutVars>
          <dgm:hierBranch val="init"/>
        </dgm:presLayoutVars>
      </dgm:prSet>
      <dgm:spPr/>
    </dgm:pt>
    <dgm:pt modelId="{8F7B032E-86AF-4C30-AB4A-80481E4F376B}" type="pres">
      <dgm:prSet presAssocID="{EAA744AF-A0E4-480F-9346-3CD67CC17F49}" presName="rootComposite" presStyleCnt="0"/>
      <dgm:spPr/>
    </dgm:pt>
    <dgm:pt modelId="{913271C3-F0D7-4536-8C3A-F05B12A5F1A6}" type="pres">
      <dgm:prSet presAssocID="{EAA744AF-A0E4-480F-9346-3CD67CC17F49}" presName="rootText" presStyleLbl="node4" presStyleIdx="9" presStyleCnt="10">
        <dgm:presLayoutVars>
          <dgm:chPref val="3"/>
        </dgm:presLayoutVars>
      </dgm:prSet>
      <dgm:spPr/>
    </dgm:pt>
    <dgm:pt modelId="{EC270705-A0DD-49CC-824B-A9D1DB94053A}" type="pres">
      <dgm:prSet presAssocID="{EAA744AF-A0E4-480F-9346-3CD67CC17F49}" presName="rootConnector" presStyleLbl="node4" presStyleIdx="9" presStyleCnt="10"/>
      <dgm:spPr/>
    </dgm:pt>
    <dgm:pt modelId="{5B366038-94DD-45C3-BAEA-EBE33715F9AC}" type="pres">
      <dgm:prSet presAssocID="{EAA744AF-A0E4-480F-9346-3CD67CC17F49}" presName="hierChild4" presStyleCnt="0"/>
      <dgm:spPr/>
    </dgm:pt>
    <dgm:pt modelId="{F1535225-AAC5-4A53-AA63-EC006E0F5029}" type="pres">
      <dgm:prSet presAssocID="{EAA744AF-A0E4-480F-9346-3CD67CC17F49}" presName="hierChild5" presStyleCnt="0"/>
      <dgm:spPr/>
    </dgm:pt>
    <dgm:pt modelId="{7D4D8998-6050-4F7B-9087-29793B313535}" type="pres">
      <dgm:prSet presAssocID="{F2DA962F-560B-4322-B2BA-7C14F9BA12C5}" presName="hierChild5" presStyleCnt="0"/>
      <dgm:spPr/>
    </dgm:pt>
    <dgm:pt modelId="{D7D9F8C7-476B-42B6-A101-C4B472CC6CE4}" type="pres">
      <dgm:prSet presAssocID="{26510E77-B78A-4AE7-80C0-8E66670C76C1}" presName="hierChild5" presStyleCnt="0"/>
      <dgm:spPr/>
    </dgm:pt>
    <dgm:pt modelId="{7307E683-61C0-41AF-8782-FECD5318DF71}" type="pres">
      <dgm:prSet presAssocID="{BBF475B2-A359-48B3-B80E-9C3D62F741E5}" presName="Name64" presStyleLbl="parChTrans1D2" presStyleIdx="2" presStyleCnt="5"/>
      <dgm:spPr/>
    </dgm:pt>
    <dgm:pt modelId="{B9CC51EA-A6AD-4E5C-9287-D97EBD94B9B3}" type="pres">
      <dgm:prSet presAssocID="{71647FC9-D9D0-4B00-A3F3-99359D2F94A7}" presName="hierRoot2" presStyleCnt="0">
        <dgm:presLayoutVars>
          <dgm:hierBranch val="init"/>
        </dgm:presLayoutVars>
      </dgm:prSet>
      <dgm:spPr/>
    </dgm:pt>
    <dgm:pt modelId="{13BA7B86-F5CE-434E-9A8C-64654580DF81}" type="pres">
      <dgm:prSet presAssocID="{71647FC9-D9D0-4B00-A3F3-99359D2F94A7}" presName="rootComposite" presStyleCnt="0"/>
      <dgm:spPr/>
    </dgm:pt>
    <dgm:pt modelId="{FBA4F9C9-071A-4466-8EBA-CDC3D1B88A2E}" type="pres">
      <dgm:prSet presAssocID="{71647FC9-D9D0-4B00-A3F3-99359D2F94A7}" presName="rootText" presStyleLbl="node2" presStyleIdx="2" presStyleCnt="5">
        <dgm:presLayoutVars>
          <dgm:chPref val="3"/>
        </dgm:presLayoutVars>
      </dgm:prSet>
      <dgm:spPr/>
    </dgm:pt>
    <dgm:pt modelId="{6B159C20-89B7-49CC-AD9E-A07DC15740FE}" type="pres">
      <dgm:prSet presAssocID="{71647FC9-D9D0-4B00-A3F3-99359D2F94A7}" presName="rootConnector" presStyleLbl="node2" presStyleIdx="2" presStyleCnt="5"/>
      <dgm:spPr/>
    </dgm:pt>
    <dgm:pt modelId="{618505CD-482E-4BF2-88B7-33F02E75E003}" type="pres">
      <dgm:prSet presAssocID="{71647FC9-D9D0-4B00-A3F3-99359D2F94A7}" presName="hierChild4" presStyleCnt="0"/>
      <dgm:spPr/>
    </dgm:pt>
    <dgm:pt modelId="{E471F2A4-A270-40A7-AABC-1073717B0AE4}" type="pres">
      <dgm:prSet presAssocID="{26CD8FBE-D468-42CA-93B2-23DEB8CB8B87}" presName="Name64" presStyleLbl="parChTrans1D3" presStyleIdx="5" presStyleCnt="7"/>
      <dgm:spPr/>
    </dgm:pt>
    <dgm:pt modelId="{1136ED1F-07F0-4ACD-9C83-4F82D0C2610E}" type="pres">
      <dgm:prSet presAssocID="{66DD7386-E982-431A-BC0C-3D09C17E5206}" presName="hierRoot2" presStyleCnt="0">
        <dgm:presLayoutVars>
          <dgm:hierBranch val="init"/>
        </dgm:presLayoutVars>
      </dgm:prSet>
      <dgm:spPr/>
    </dgm:pt>
    <dgm:pt modelId="{47753F91-C9DA-46B2-8F5B-52B608D8D837}" type="pres">
      <dgm:prSet presAssocID="{66DD7386-E982-431A-BC0C-3D09C17E5206}" presName="rootComposite" presStyleCnt="0"/>
      <dgm:spPr/>
    </dgm:pt>
    <dgm:pt modelId="{26E1117E-4A93-46B7-A882-B7B534CACBF0}" type="pres">
      <dgm:prSet presAssocID="{66DD7386-E982-431A-BC0C-3D09C17E5206}" presName="rootText" presStyleLbl="node3" presStyleIdx="5" presStyleCnt="7">
        <dgm:presLayoutVars>
          <dgm:chPref val="3"/>
        </dgm:presLayoutVars>
      </dgm:prSet>
      <dgm:spPr/>
    </dgm:pt>
    <dgm:pt modelId="{4D218D0D-C5E6-4906-9F83-0FD90CB3DFCE}" type="pres">
      <dgm:prSet presAssocID="{66DD7386-E982-431A-BC0C-3D09C17E5206}" presName="rootConnector" presStyleLbl="node3" presStyleIdx="5" presStyleCnt="7"/>
      <dgm:spPr/>
    </dgm:pt>
    <dgm:pt modelId="{911E8CA1-E53D-4044-A391-A59D72CD239C}" type="pres">
      <dgm:prSet presAssocID="{66DD7386-E982-431A-BC0C-3D09C17E5206}" presName="hierChild4" presStyleCnt="0"/>
      <dgm:spPr/>
    </dgm:pt>
    <dgm:pt modelId="{03720FD0-351E-46E6-86B5-1A9F8C6E0E71}" type="pres">
      <dgm:prSet presAssocID="{66DD7386-E982-431A-BC0C-3D09C17E5206}" presName="hierChild5" presStyleCnt="0"/>
      <dgm:spPr/>
    </dgm:pt>
    <dgm:pt modelId="{EFDA01CC-016B-44DE-950B-89DA967B0537}" type="pres">
      <dgm:prSet presAssocID="{71647FC9-D9D0-4B00-A3F3-99359D2F94A7}" presName="hierChild5" presStyleCnt="0"/>
      <dgm:spPr/>
    </dgm:pt>
    <dgm:pt modelId="{64507C49-A4A1-4F79-9183-BBD999B56261}" type="pres">
      <dgm:prSet presAssocID="{00E134F8-8FD2-41B7-A4B9-81E942B00D96}" presName="Name64" presStyleLbl="parChTrans1D2" presStyleIdx="3" presStyleCnt="5"/>
      <dgm:spPr/>
    </dgm:pt>
    <dgm:pt modelId="{662000E8-8AA0-44BE-97E1-85C2F6B374F1}" type="pres">
      <dgm:prSet presAssocID="{F0315CCE-343F-46DE-8FF6-51C1463F496D}" presName="hierRoot2" presStyleCnt="0">
        <dgm:presLayoutVars>
          <dgm:hierBranch val="init"/>
        </dgm:presLayoutVars>
      </dgm:prSet>
      <dgm:spPr/>
    </dgm:pt>
    <dgm:pt modelId="{676F51B7-8778-498C-A104-6976FD8CD41B}" type="pres">
      <dgm:prSet presAssocID="{F0315CCE-343F-46DE-8FF6-51C1463F496D}" presName="rootComposite" presStyleCnt="0"/>
      <dgm:spPr/>
    </dgm:pt>
    <dgm:pt modelId="{5B8D1092-D8A1-4833-9443-FF2C8CD56661}" type="pres">
      <dgm:prSet presAssocID="{F0315CCE-343F-46DE-8FF6-51C1463F496D}" presName="rootText" presStyleLbl="node2" presStyleIdx="3" presStyleCnt="5">
        <dgm:presLayoutVars>
          <dgm:chPref val="3"/>
        </dgm:presLayoutVars>
      </dgm:prSet>
      <dgm:spPr/>
    </dgm:pt>
    <dgm:pt modelId="{539217A8-9F85-4F5C-B351-813869C3E7D7}" type="pres">
      <dgm:prSet presAssocID="{F0315CCE-343F-46DE-8FF6-51C1463F496D}" presName="rootConnector" presStyleLbl="node2" presStyleIdx="3" presStyleCnt="5"/>
      <dgm:spPr/>
    </dgm:pt>
    <dgm:pt modelId="{1D0F2068-282B-4429-89D2-5C9C30C74690}" type="pres">
      <dgm:prSet presAssocID="{F0315CCE-343F-46DE-8FF6-51C1463F496D}" presName="hierChild4" presStyleCnt="0"/>
      <dgm:spPr/>
    </dgm:pt>
    <dgm:pt modelId="{24A9F59B-595C-49DB-A51E-564BB543BDBF}" type="pres">
      <dgm:prSet presAssocID="{F6DBBA9C-F33E-440D-AF70-4FFCB78DB044}" presName="Name64" presStyleLbl="parChTrans1D3" presStyleIdx="6" presStyleCnt="7"/>
      <dgm:spPr/>
    </dgm:pt>
    <dgm:pt modelId="{3EEFDC62-A7EE-4F93-ACA7-450FF69EC16B}" type="pres">
      <dgm:prSet presAssocID="{C6F73409-3EFF-47CC-9328-BA804426D8D5}" presName="hierRoot2" presStyleCnt="0">
        <dgm:presLayoutVars>
          <dgm:hierBranch val="init"/>
        </dgm:presLayoutVars>
      </dgm:prSet>
      <dgm:spPr/>
    </dgm:pt>
    <dgm:pt modelId="{2430E62D-632E-4805-B218-1AC8790199F5}" type="pres">
      <dgm:prSet presAssocID="{C6F73409-3EFF-47CC-9328-BA804426D8D5}" presName="rootComposite" presStyleCnt="0"/>
      <dgm:spPr/>
    </dgm:pt>
    <dgm:pt modelId="{355DF80C-D789-4427-ACB1-3AF45ADA9F69}" type="pres">
      <dgm:prSet presAssocID="{C6F73409-3EFF-47CC-9328-BA804426D8D5}" presName="rootText" presStyleLbl="node3" presStyleIdx="6" presStyleCnt="7">
        <dgm:presLayoutVars>
          <dgm:chPref val="3"/>
        </dgm:presLayoutVars>
      </dgm:prSet>
      <dgm:spPr/>
    </dgm:pt>
    <dgm:pt modelId="{0EFCDDEC-BCFD-4663-BF3B-423657B89210}" type="pres">
      <dgm:prSet presAssocID="{C6F73409-3EFF-47CC-9328-BA804426D8D5}" presName="rootConnector" presStyleLbl="node3" presStyleIdx="6" presStyleCnt="7"/>
      <dgm:spPr/>
    </dgm:pt>
    <dgm:pt modelId="{91762531-BD0C-45C4-9574-E32487F3E7F0}" type="pres">
      <dgm:prSet presAssocID="{C6F73409-3EFF-47CC-9328-BA804426D8D5}" presName="hierChild4" presStyleCnt="0"/>
      <dgm:spPr/>
    </dgm:pt>
    <dgm:pt modelId="{90AA5834-321B-4227-8FE4-70E3BCEF7111}" type="pres">
      <dgm:prSet presAssocID="{C6F73409-3EFF-47CC-9328-BA804426D8D5}" presName="hierChild5" presStyleCnt="0"/>
      <dgm:spPr/>
    </dgm:pt>
    <dgm:pt modelId="{8136A125-9228-4D25-B012-B2988CD34A15}" type="pres">
      <dgm:prSet presAssocID="{F0315CCE-343F-46DE-8FF6-51C1463F496D}" presName="hierChild5" presStyleCnt="0"/>
      <dgm:spPr/>
    </dgm:pt>
    <dgm:pt modelId="{7EDF47E6-8865-442E-A7B4-7E2A326AC884}" type="pres">
      <dgm:prSet presAssocID="{D2843756-03B2-49E9-882F-AF6A04298FF6}" presName="Name64" presStyleLbl="parChTrans1D2" presStyleIdx="4" presStyleCnt="5"/>
      <dgm:spPr/>
    </dgm:pt>
    <dgm:pt modelId="{178B9068-5B78-4999-9FD8-51198F8B9D23}" type="pres">
      <dgm:prSet presAssocID="{4AFE33F2-6855-416B-B3E5-68A68387BE72}" presName="hierRoot2" presStyleCnt="0">
        <dgm:presLayoutVars>
          <dgm:hierBranch val="init"/>
        </dgm:presLayoutVars>
      </dgm:prSet>
      <dgm:spPr/>
    </dgm:pt>
    <dgm:pt modelId="{7E8A0633-3C3C-4902-90B0-D5A43F747229}" type="pres">
      <dgm:prSet presAssocID="{4AFE33F2-6855-416B-B3E5-68A68387BE72}" presName="rootComposite" presStyleCnt="0"/>
      <dgm:spPr/>
    </dgm:pt>
    <dgm:pt modelId="{ADB7E7EF-E9F2-40D6-9AA1-F2289D86D940}" type="pres">
      <dgm:prSet presAssocID="{4AFE33F2-6855-416B-B3E5-68A68387BE72}" presName="rootText" presStyleLbl="node2" presStyleIdx="4" presStyleCnt="5">
        <dgm:presLayoutVars>
          <dgm:chPref val="3"/>
        </dgm:presLayoutVars>
      </dgm:prSet>
      <dgm:spPr/>
    </dgm:pt>
    <dgm:pt modelId="{3D79B4C5-6D2F-4F23-990D-BDFC5A2527DA}" type="pres">
      <dgm:prSet presAssocID="{4AFE33F2-6855-416B-B3E5-68A68387BE72}" presName="rootConnector" presStyleLbl="node2" presStyleIdx="4" presStyleCnt="5"/>
      <dgm:spPr/>
    </dgm:pt>
    <dgm:pt modelId="{4C0F0603-6B83-43F1-A349-7FDA7D70C9ED}" type="pres">
      <dgm:prSet presAssocID="{4AFE33F2-6855-416B-B3E5-68A68387BE72}" presName="hierChild4" presStyleCnt="0"/>
      <dgm:spPr/>
    </dgm:pt>
    <dgm:pt modelId="{C3E75EB9-BDBC-4AEF-B4E0-07831BC31185}" type="pres">
      <dgm:prSet presAssocID="{4AFE33F2-6855-416B-B3E5-68A68387BE72}" presName="hierChild5" presStyleCnt="0"/>
      <dgm:spPr/>
    </dgm:pt>
    <dgm:pt modelId="{2F3B4DC4-9F0D-4A2D-A9CD-207C2345B043}" type="pres">
      <dgm:prSet presAssocID="{CBDD7834-F6DF-4AAB-B7D2-AF3A2986BC16}" presName="hierChild3" presStyleCnt="0"/>
      <dgm:spPr/>
    </dgm:pt>
  </dgm:ptLst>
  <dgm:cxnLst>
    <dgm:cxn modelId="{D090C89B-502B-4780-BC07-241B89465AFE}" srcId="{FAF490C4-A56B-42D4-BE6E-B49C2E76CEF7}" destId="{1EFA54C9-7DAF-4E3B-912C-034B53ED2A44}" srcOrd="0" destOrd="0" parTransId="{AB0E37E0-18D9-4095-ABEF-308E1AF61F54}" sibTransId="{F0730631-9209-42EA-8A1E-59E80E09C3D6}"/>
    <dgm:cxn modelId="{0A40285B-D256-4C4C-806B-4A46C5DBDC86}" type="presOf" srcId="{6653B37B-A84B-40AB-8677-C9A5D6DEADB8}" destId="{8E138483-48C5-4BF6-9F5B-9FDC10345C7C}" srcOrd="1" destOrd="0" presId="urn:microsoft.com/office/officeart/2009/3/layout/HorizontalOrganizationChart"/>
    <dgm:cxn modelId="{B08DE884-87E1-4A94-8DED-2AB4AEAE9B42}" type="presOf" srcId="{71647FC9-D9D0-4B00-A3F3-99359D2F94A7}" destId="{FBA4F9C9-071A-4466-8EBA-CDC3D1B88A2E}" srcOrd="0" destOrd="0" presId="urn:microsoft.com/office/officeart/2009/3/layout/HorizontalOrganizationChart"/>
    <dgm:cxn modelId="{F1CF1C1C-6358-4671-91C8-C42EA7501561}" srcId="{CBDD7834-F6DF-4AAB-B7D2-AF3A2986BC16}" destId="{4AFE33F2-6855-416B-B3E5-68A68387BE72}" srcOrd="4" destOrd="0" parTransId="{D2843756-03B2-49E9-882F-AF6A04298FF6}" sibTransId="{FEAAB7FB-D0DE-40D1-B04C-AFF9F17AC94A}"/>
    <dgm:cxn modelId="{DF339EF1-620C-4538-999E-C0543A9E9ED4}" type="presOf" srcId="{D2843756-03B2-49E9-882F-AF6A04298FF6}" destId="{7EDF47E6-8865-442E-A7B4-7E2A326AC884}" srcOrd="0" destOrd="0" presId="urn:microsoft.com/office/officeart/2009/3/layout/HorizontalOrganizationChart"/>
    <dgm:cxn modelId="{A21D18B0-CBB3-4C9B-87C5-FDAA32683B95}" type="presOf" srcId="{57166E88-76D7-4539-8485-BD36A7BB1C33}" destId="{C598EBF6-839F-448B-B62D-EB38ADE540B3}" srcOrd="0" destOrd="0" presId="urn:microsoft.com/office/officeart/2009/3/layout/HorizontalOrganizationChart"/>
    <dgm:cxn modelId="{28AFBAFC-235D-4A46-B06C-50F9776B9EA7}" type="presOf" srcId="{3AFFC607-0F42-4E67-A583-37BCE1F3470B}" destId="{F2B162A4-7D11-4A96-BBCF-D9F977FF1E1A}" srcOrd="0" destOrd="0" presId="urn:microsoft.com/office/officeart/2009/3/layout/HorizontalOrganizationChart"/>
    <dgm:cxn modelId="{2328410F-E78D-4501-93FC-6AB6604D41DD}" type="presOf" srcId="{BBF475B2-A359-48B3-B80E-9C3D62F741E5}" destId="{7307E683-61C0-41AF-8782-FECD5318DF71}" srcOrd="0" destOrd="0" presId="urn:microsoft.com/office/officeart/2009/3/layout/HorizontalOrganizationChart"/>
    <dgm:cxn modelId="{516FAA01-67B3-4F21-95CE-786B88774F1C}" type="presOf" srcId="{8B0182E7-08D9-467F-92FB-BC0930D4911E}" destId="{23BF7075-24F6-4146-A1F6-B201E590490B}" srcOrd="0" destOrd="0" presId="urn:microsoft.com/office/officeart/2009/3/layout/HorizontalOrganizationChart"/>
    <dgm:cxn modelId="{F0C74702-2CD2-456B-ADD6-3ADD77B04207}" type="presOf" srcId="{D1F12DD7-F317-46C2-8238-F0E6D8AEC408}" destId="{6888AB22-274E-44C9-B1DE-650234902C6B}" srcOrd="1" destOrd="0" presId="urn:microsoft.com/office/officeart/2009/3/layout/HorizontalOrganizationChart"/>
    <dgm:cxn modelId="{4B174C8C-9A16-4D83-8385-5B7E4FE8ABF3}" srcId="{F2DA962F-560B-4322-B2BA-7C14F9BA12C5}" destId="{91B2A176-4E27-4125-A8C9-59FB58E51D2C}" srcOrd="0" destOrd="0" parTransId="{E62F7304-9DB1-47E7-A26A-83787FD2B977}" sibTransId="{6B98098F-D97F-4111-B64F-A2843FB0C5D5}"/>
    <dgm:cxn modelId="{CAD94E68-7B65-440C-8307-68E9057983F3}" type="presOf" srcId="{26510E77-B78A-4AE7-80C0-8E66670C76C1}" destId="{4DC76DF6-EF54-4ACE-96E2-9C703EB5BA43}" srcOrd="1" destOrd="0" presId="urn:microsoft.com/office/officeart/2009/3/layout/HorizontalOrganizationChart"/>
    <dgm:cxn modelId="{B399F1BF-A21E-495D-93F0-387A8E121476}" type="presOf" srcId="{91B2A176-4E27-4125-A8C9-59FB58E51D2C}" destId="{A584DEAC-C5DB-45C6-AC6B-D9BB6C289CB1}" srcOrd="0" destOrd="0" presId="urn:microsoft.com/office/officeart/2009/3/layout/HorizontalOrganizationChart"/>
    <dgm:cxn modelId="{51558075-C5F0-48BE-9997-23DFE49DB619}" type="presOf" srcId="{A3166447-58BA-4944-99E1-3B0E467AD741}" destId="{3B662EDF-81E0-4E76-A219-2526304B1660}" srcOrd="0" destOrd="0" presId="urn:microsoft.com/office/officeart/2009/3/layout/HorizontalOrganizationChart"/>
    <dgm:cxn modelId="{338A6546-9709-48E9-8724-8BEAC89001C9}" type="presOf" srcId="{1EFA54C9-7DAF-4E3B-912C-034B53ED2A44}" destId="{73E68542-61FC-4A2A-B176-6E0808B039F1}" srcOrd="1" destOrd="0" presId="urn:microsoft.com/office/officeart/2009/3/layout/HorizontalOrganizationChart"/>
    <dgm:cxn modelId="{EBCFC255-177C-466F-BE32-156C5D02454C}" srcId="{26510E77-B78A-4AE7-80C0-8E66670C76C1}" destId="{F2DA962F-560B-4322-B2BA-7C14F9BA12C5}" srcOrd="2" destOrd="0" parTransId="{20607476-B959-485C-83A9-633823C161F4}" sibTransId="{A8414377-BFA7-4FA3-B754-17A00175618B}"/>
    <dgm:cxn modelId="{9C3AF53B-B4A3-46F4-8C14-4D4E2EA738E2}" type="presOf" srcId="{26510E77-B78A-4AE7-80C0-8E66670C76C1}" destId="{EDD9F200-8B64-4B7E-A5FF-2A5581D732D4}" srcOrd="0" destOrd="0" presId="urn:microsoft.com/office/officeart/2009/3/layout/HorizontalOrganizationChart"/>
    <dgm:cxn modelId="{944E57F5-5BFA-4C74-B6CF-C09A8AB5DE6C}" type="presOf" srcId="{AB0E37E0-18D9-4095-ABEF-308E1AF61F54}" destId="{D463250E-13D0-4807-964E-A16FED7BCB77}" srcOrd="0" destOrd="0" presId="urn:microsoft.com/office/officeart/2009/3/layout/HorizontalOrganizationChart"/>
    <dgm:cxn modelId="{245F5CEA-6198-49BE-B7FA-08E2804622A5}" type="presOf" srcId="{F2DA962F-560B-4322-B2BA-7C14F9BA12C5}" destId="{2E074973-EC28-4B61-B9E8-B116E79D126B}" srcOrd="1" destOrd="0" presId="urn:microsoft.com/office/officeart/2009/3/layout/HorizontalOrganizationChart"/>
    <dgm:cxn modelId="{CA810FA0-37B7-4A32-B3E0-D970FEE53122}" type="presOf" srcId="{A3D14289-457B-48AA-9066-EF947C057F24}" destId="{BCE2E0C8-C583-439A-B8CA-A31CD70880C0}" srcOrd="0" destOrd="0" presId="urn:microsoft.com/office/officeart/2009/3/layout/HorizontalOrganizationChart"/>
    <dgm:cxn modelId="{5C3F6DC4-DF4F-40E0-8292-9B2CF27B3B1C}" type="presOf" srcId="{4DBCA202-234C-4F9E-9A56-6B1B057172E9}" destId="{29B8D064-1200-4C8F-ADCC-876E8811669E}" srcOrd="0" destOrd="0" presId="urn:microsoft.com/office/officeart/2009/3/layout/HorizontalOrganizationChart"/>
    <dgm:cxn modelId="{0006B584-1456-41E4-8988-4FFEC932709E}" type="presOf" srcId="{71647FC9-D9D0-4B00-A3F3-99359D2F94A7}" destId="{6B159C20-89B7-49CC-AD9E-A07DC15740FE}" srcOrd="1" destOrd="0" presId="urn:microsoft.com/office/officeart/2009/3/layout/HorizontalOrganizationChart"/>
    <dgm:cxn modelId="{DCFCEBAD-AD8F-48F8-939A-AB1B472394ED}" srcId="{121073FA-003A-48A3-9153-6E912EE5A793}" destId="{CBDD7834-F6DF-4AAB-B7D2-AF3A2986BC16}" srcOrd="0" destOrd="0" parTransId="{84DED4A0-6FD4-42AC-A0F4-A74D5BE66949}" sibTransId="{7B0F2307-97D7-410E-933F-55CAE771FD26}"/>
    <dgm:cxn modelId="{901F556A-EAAA-402E-B0BD-A4FF37D8B401}" srcId="{26510E77-B78A-4AE7-80C0-8E66670C76C1}" destId="{A3D14289-457B-48AA-9066-EF947C057F24}" srcOrd="0" destOrd="0" parTransId="{36D99832-EA05-488E-942C-CA0633C98740}" sibTransId="{B6BE11AC-0E27-4C49-A68F-9198F2494CD9}"/>
    <dgm:cxn modelId="{865DB3F9-54D0-4086-A097-9A8FF7177D87}" srcId="{71647FC9-D9D0-4B00-A3F3-99359D2F94A7}" destId="{66DD7386-E982-431A-BC0C-3D09C17E5206}" srcOrd="0" destOrd="0" parTransId="{26CD8FBE-D468-42CA-93B2-23DEB8CB8B87}" sibTransId="{7BB9395C-3DE0-40A8-BB20-6491FB556D1E}"/>
    <dgm:cxn modelId="{59C24146-5C28-4D50-B4EB-1EE0022878FA}" type="presOf" srcId="{8B0182E7-08D9-467F-92FB-BC0930D4911E}" destId="{DD6E859A-D658-4EDB-B2AF-48C311758FFE}" srcOrd="1" destOrd="0" presId="urn:microsoft.com/office/officeart/2009/3/layout/HorizontalOrganizationChart"/>
    <dgm:cxn modelId="{AF8820D9-B558-4A9D-8F41-408858EF3A05}" type="presOf" srcId="{C402762C-ACD7-40CC-AB50-822AFE0FC902}" destId="{C4D7393A-2109-4EA5-AD7F-7CC1F5CFE455}" srcOrd="0" destOrd="0" presId="urn:microsoft.com/office/officeart/2009/3/layout/HorizontalOrganizationChart"/>
    <dgm:cxn modelId="{C493FBE5-BBEF-41AD-B4CE-ACAF7755BA8F}" type="presOf" srcId="{8AE5CE5A-300D-459F-80BF-422EB40E1F4B}" destId="{A80DA2D5-560F-4F75-A743-C4EB4603145E}" srcOrd="1" destOrd="0" presId="urn:microsoft.com/office/officeart/2009/3/layout/HorizontalOrganizationChart"/>
    <dgm:cxn modelId="{133B373A-F93E-44CD-A4DC-78E9F28538D9}" type="presOf" srcId="{8AE5CE5A-300D-459F-80BF-422EB40E1F4B}" destId="{B50482EF-8466-4CD8-B0AE-8D82FC1BAA8D}" srcOrd="0" destOrd="0" presId="urn:microsoft.com/office/officeart/2009/3/layout/HorizontalOrganizationChart"/>
    <dgm:cxn modelId="{E910675A-1F43-436C-9777-56E98DF65049}" type="presOf" srcId="{4AFE33F2-6855-416B-B3E5-68A68387BE72}" destId="{3D79B4C5-6D2F-4F23-990D-BDFC5A2527DA}" srcOrd="1" destOrd="0" presId="urn:microsoft.com/office/officeart/2009/3/layout/HorizontalOrganizationChart"/>
    <dgm:cxn modelId="{5C7576D5-32E8-4CD3-BE42-BA9D68EF9FCA}" type="presOf" srcId="{20607476-B959-485C-83A9-633823C161F4}" destId="{46B28A9C-2B8F-457A-B3B6-A659E8D793FC}" srcOrd="0" destOrd="0" presId="urn:microsoft.com/office/officeart/2009/3/layout/HorizontalOrganizationChart"/>
    <dgm:cxn modelId="{45FFCBBD-D2C5-4E6F-A9B6-0BA3450F1603}" type="presOf" srcId="{A3D14289-457B-48AA-9066-EF947C057F24}" destId="{7CB3262D-78D3-4B80-8356-5CA1FB4ED359}" srcOrd="1" destOrd="0" presId="urn:microsoft.com/office/officeart/2009/3/layout/HorizontalOrganizationChart"/>
    <dgm:cxn modelId="{07782C9E-5352-4A78-982A-2DE4A726C9C1}" type="presOf" srcId="{F0315CCE-343F-46DE-8FF6-51C1463F496D}" destId="{5B8D1092-D8A1-4833-9443-FF2C8CD56661}" srcOrd="0" destOrd="0" presId="urn:microsoft.com/office/officeart/2009/3/layout/HorizontalOrganizationChart"/>
    <dgm:cxn modelId="{0EE6A1BE-1F9C-47CD-9F96-C1E8638F5CF0}" type="presOf" srcId="{26CD8FBE-D468-42CA-93B2-23DEB8CB8B87}" destId="{E471F2A4-A270-40A7-AABC-1073717B0AE4}" srcOrd="0" destOrd="0" presId="urn:microsoft.com/office/officeart/2009/3/layout/HorizontalOrganizationChart"/>
    <dgm:cxn modelId="{ABF3B6F3-8145-4D34-B969-91BECE8A264C}" srcId="{1EFA54C9-7DAF-4E3B-912C-034B53ED2A44}" destId="{91670CCB-8AD6-4975-B02C-25B7AFE2343D}" srcOrd="0" destOrd="0" parTransId="{42B44993-72FE-4E5B-9BAB-E7525E8F81FE}" sibTransId="{1DF7499D-8A89-4198-BCEE-F71D1BC8FF74}"/>
    <dgm:cxn modelId="{BFEA1C50-515A-49C1-A391-0013ED452CB3}" type="presOf" srcId="{CBDD7834-F6DF-4AAB-B7D2-AF3A2986BC16}" destId="{191FF0E8-85D6-40BC-8F61-D26B6BB7E342}" srcOrd="0" destOrd="0" presId="urn:microsoft.com/office/officeart/2009/3/layout/HorizontalOrganizationChart"/>
    <dgm:cxn modelId="{E6C74172-D55F-44C8-A787-882474124EA8}" type="presOf" srcId="{00E134F8-8FD2-41B7-A4B9-81E942B00D96}" destId="{64507C49-A4A1-4F79-9183-BBD999B56261}" srcOrd="0" destOrd="0" presId="urn:microsoft.com/office/officeart/2009/3/layout/HorizontalOrganizationChart"/>
    <dgm:cxn modelId="{8AEBB942-0F73-44FD-8469-EC69CE60B956}" type="presOf" srcId="{4DBCA202-234C-4F9E-9A56-6B1B057172E9}" destId="{1CE8604E-CF0F-435B-A574-FE40A31BB290}" srcOrd="1" destOrd="0" presId="urn:microsoft.com/office/officeart/2009/3/layout/HorizontalOrganizationChart"/>
    <dgm:cxn modelId="{60D31959-5836-4D85-A667-E9A4BC3CB12B}" type="presOf" srcId="{A984F763-BA56-47E1-902F-C2FFC4ADA78C}" destId="{1A7DA8BB-9454-4797-BC0C-821394A24FBC}" srcOrd="0" destOrd="0" presId="urn:microsoft.com/office/officeart/2009/3/layout/HorizontalOrganizationChart"/>
    <dgm:cxn modelId="{2FC09E10-8301-4F84-86CC-A0B4D2D7C82F}" type="presOf" srcId="{EAA744AF-A0E4-480F-9346-3CD67CC17F49}" destId="{EC270705-A0DD-49CC-824B-A9D1DB94053A}" srcOrd="1" destOrd="0" presId="urn:microsoft.com/office/officeart/2009/3/layout/HorizontalOrganizationChart"/>
    <dgm:cxn modelId="{0DF32747-94A3-40C8-8DF5-2C2FF27BF07F}" type="presOf" srcId="{6653B37B-A84B-40AB-8677-C9A5D6DEADB8}" destId="{3ECF5298-733C-4CF4-9E1B-6DFC07F93D26}" srcOrd="0" destOrd="0" presId="urn:microsoft.com/office/officeart/2009/3/layout/HorizontalOrganizationChart"/>
    <dgm:cxn modelId="{1C0562F3-95C3-4097-8BCA-F3442869E57B}" type="presOf" srcId="{0269F27C-77A1-461C-B945-FDF72A6C595A}" destId="{0824AFEE-1C60-4CC6-B35F-6E3DDDA59472}" srcOrd="0" destOrd="0" presId="urn:microsoft.com/office/officeart/2009/3/layout/HorizontalOrganizationChart"/>
    <dgm:cxn modelId="{22A3A734-67C6-4CF2-9AF0-6060B2F93A5C}" srcId="{26510E77-B78A-4AE7-80C0-8E66670C76C1}" destId="{8AE5CE5A-300D-459F-80BF-422EB40E1F4B}" srcOrd="1" destOrd="0" parTransId="{3AFFC607-0F42-4E67-A583-37BCE1F3470B}" sibTransId="{896865ED-85D0-48A7-9822-1E4641AADFCA}"/>
    <dgm:cxn modelId="{3AA2D0B5-D49D-417C-869B-C95CCADD7EB9}" type="presOf" srcId="{CBDD7834-F6DF-4AAB-B7D2-AF3A2986BC16}" destId="{E67A869A-9AF1-422C-83BF-298D2B5F41E1}" srcOrd="1" destOrd="0" presId="urn:microsoft.com/office/officeart/2009/3/layout/HorizontalOrganizationChart"/>
    <dgm:cxn modelId="{9BC467C2-F5D0-4944-87D9-74DAFF83F04A}" type="presOf" srcId="{FF3D23EE-39DF-4767-ABEB-35BAE4B66BFF}" destId="{B9E3C171-D3BC-4D98-A3E2-CFE53AD7D3F8}" srcOrd="0" destOrd="0" presId="urn:microsoft.com/office/officeart/2009/3/layout/HorizontalOrganizationChart"/>
    <dgm:cxn modelId="{C9ADB934-20EF-42A6-9E91-90A1D01099A8}" type="presOf" srcId="{91670CCB-8AD6-4975-B02C-25B7AFE2343D}" destId="{47BBFCB1-37ED-4F97-9F89-0E9C4CC91C42}" srcOrd="0" destOrd="0" presId="urn:microsoft.com/office/officeart/2009/3/layout/HorizontalOrganizationChart"/>
    <dgm:cxn modelId="{15872D0D-470C-4DBD-AE54-7DF66F8DC023}" type="presOf" srcId="{91670CCB-8AD6-4975-B02C-25B7AFE2343D}" destId="{3E9DEF46-BDAD-41BD-8855-0E4B2CCE29E0}" srcOrd="1" destOrd="0" presId="urn:microsoft.com/office/officeart/2009/3/layout/HorizontalOrganizationChart"/>
    <dgm:cxn modelId="{8DA5FBC7-849B-4C48-8CB9-80401EDCFF43}" srcId="{D1F12DD7-F317-46C2-8238-F0E6D8AEC408}" destId="{A984F763-BA56-47E1-902F-C2FFC4ADA78C}" srcOrd="0" destOrd="0" parTransId="{57166E88-76D7-4539-8485-BD36A7BB1C33}" sibTransId="{E21B3223-A198-449E-AC7C-5E8A78DA5808}"/>
    <dgm:cxn modelId="{3F831CFA-D49A-44DC-8A0F-390AA06E1E54}" type="presOf" srcId="{A984F763-BA56-47E1-902F-C2FFC4ADA78C}" destId="{413B9334-0996-4F47-875A-D78EF16E343D}" srcOrd="1" destOrd="0" presId="urn:microsoft.com/office/officeart/2009/3/layout/HorizontalOrganizationChart"/>
    <dgm:cxn modelId="{D6CDAD4E-23F0-4F36-AC75-9EF95DC38BC0}" type="presOf" srcId="{3A2EE26D-80F3-40F1-94BF-F953CFB22B7E}" destId="{684B9B22-FB40-4017-9E60-96A8CD3E3855}" srcOrd="1" destOrd="0" presId="urn:microsoft.com/office/officeart/2009/3/layout/HorizontalOrganizationChart"/>
    <dgm:cxn modelId="{56AC90EC-2C4F-4E6E-B814-A928A042D0D9}" srcId="{F0315CCE-343F-46DE-8FF6-51C1463F496D}" destId="{C6F73409-3EFF-47CC-9328-BA804426D8D5}" srcOrd="0" destOrd="0" parTransId="{F6DBBA9C-F33E-440D-AF70-4FFCB78DB044}" sibTransId="{588854B7-9413-4F09-B7DC-DC025BCB2968}"/>
    <dgm:cxn modelId="{A9DDFF71-96C9-4CA4-8633-7155B6847543}" type="presOf" srcId="{C4C0CAB9-0543-47C4-9321-86FDF16C5ADE}" destId="{7B8D2DF0-E001-4E0B-B5FC-06BB7192D754}" srcOrd="0" destOrd="0" presId="urn:microsoft.com/office/officeart/2009/3/layout/HorizontalOrganizationChart"/>
    <dgm:cxn modelId="{DDCFE8E5-5C81-4DBD-9B6C-A1D1A3B1D1DF}" type="presOf" srcId="{EAA744AF-A0E4-480F-9346-3CD67CC17F49}" destId="{913271C3-F0D7-4536-8C3A-F05B12A5F1A6}" srcOrd="0" destOrd="0" presId="urn:microsoft.com/office/officeart/2009/3/layout/HorizontalOrganizationChart"/>
    <dgm:cxn modelId="{0F4D68ED-B8A0-4065-966C-517A77ADA17F}" type="presOf" srcId="{F2DA962F-560B-4322-B2BA-7C14F9BA12C5}" destId="{E6B8A53B-809B-4B05-A44F-55813D6F6F30}" srcOrd="0" destOrd="0" presId="urn:microsoft.com/office/officeart/2009/3/layout/HorizontalOrganizationChart"/>
    <dgm:cxn modelId="{FDBBBF44-F98D-4EF6-BCB0-98594D4C5A78}" type="presOf" srcId="{91B2A176-4E27-4125-A8C9-59FB58E51D2C}" destId="{0871AF56-7237-472E-8436-E29536C53B70}" srcOrd="1" destOrd="0" presId="urn:microsoft.com/office/officeart/2009/3/layout/HorizontalOrganizationChart"/>
    <dgm:cxn modelId="{DEF779A4-0C96-4086-89E5-DF9A7C7090E7}" type="presOf" srcId="{F6DBBA9C-F33E-440D-AF70-4FFCB78DB044}" destId="{24A9F59B-595C-49DB-A51E-564BB543BDBF}" srcOrd="0" destOrd="0" presId="urn:microsoft.com/office/officeart/2009/3/layout/HorizontalOrganizationChart"/>
    <dgm:cxn modelId="{3718FD20-26D5-45FD-A6BF-2FF7E6903CB7}" srcId="{F2DA962F-560B-4322-B2BA-7C14F9BA12C5}" destId="{EAA744AF-A0E4-480F-9346-3CD67CC17F49}" srcOrd="1" destOrd="0" parTransId="{3EE6500D-086C-4F9C-BFDB-5C906C89D12E}" sibTransId="{AEA9DFC2-0DC1-4F61-BA35-54E7234B641A}"/>
    <dgm:cxn modelId="{0394E4FE-9D15-4536-A3C2-A53599960CFF}" type="presOf" srcId="{4AFE33F2-6855-416B-B3E5-68A68387BE72}" destId="{ADB7E7EF-E9F2-40D6-9AA1-F2289D86D940}" srcOrd="0" destOrd="0" presId="urn:microsoft.com/office/officeart/2009/3/layout/HorizontalOrganizationChart"/>
    <dgm:cxn modelId="{A22260E1-AD04-4C41-B17B-8062A9FA83A1}" srcId="{CBDD7834-F6DF-4AAB-B7D2-AF3A2986BC16}" destId="{26510E77-B78A-4AE7-80C0-8E66670C76C1}" srcOrd="1" destOrd="0" parTransId="{A3166447-58BA-4944-99E1-3B0E467AD741}" sibTransId="{AB9F8DC8-ABBE-4953-A185-8BC0533EC8AE}"/>
    <dgm:cxn modelId="{43EA0263-8D32-4526-BAD6-3B238DFE3371}" type="presOf" srcId="{E62F7304-9DB1-47E7-A26A-83787FD2B977}" destId="{1CA8A667-BC1D-4E14-8DB9-CA53B7CC861C}" srcOrd="0" destOrd="0" presId="urn:microsoft.com/office/officeart/2009/3/layout/HorizontalOrganizationChart"/>
    <dgm:cxn modelId="{4584BA54-3980-4CEE-8EBD-186DE9D3CA38}" srcId="{8AE5CE5A-300D-459F-80BF-422EB40E1F4B}" destId="{4DBCA202-234C-4F9E-9A56-6B1B057172E9}" srcOrd="1" destOrd="0" parTransId="{585F1AE5-445B-43BD-A61B-8250806A8E70}" sibTransId="{C72A6336-708D-4DA4-B62F-42FDA55C0AF0}"/>
    <dgm:cxn modelId="{AF92660D-A203-4544-99F6-F7841753AD4D}" srcId="{1EFA54C9-7DAF-4E3B-912C-034B53ED2A44}" destId="{6653B37B-A84B-40AB-8677-C9A5D6DEADB8}" srcOrd="1" destOrd="0" parTransId="{C4C0CAB9-0543-47C4-9321-86FDF16C5ADE}" sibTransId="{B69780E7-C185-46CA-A274-8BCB7508AD7E}"/>
    <dgm:cxn modelId="{8ED682D1-DAC6-4E3B-8AB8-154F0DE796BB}" srcId="{FAF490C4-A56B-42D4-BE6E-B49C2E76CEF7}" destId="{D1F12DD7-F317-46C2-8238-F0E6D8AEC408}" srcOrd="1" destOrd="0" parTransId="{8935D978-9CFE-47F7-98BE-59F800AF6F96}" sibTransId="{DE45D2D8-9C00-4EC7-B1F4-A9C7034A7D96}"/>
    <dgm:cxn modelId="{602B3488-2090-4F8D-B7E9-53A2567B1DDD}" type="presOf" srcId="{3A2EE26D-80F3-40F1-94BF-F953CFB22B7E}" destId="{FA0932EA-B863-416C-A5A4-5F3D6481CA2D}" srcOrd="0" destOrd="0" presId="urn:microsoft.com/office/officeart/2009/3/layout/HorizontalOrganizationChart"/>
    <dgm:cxn modelId="{E268ECC4-56A6-41B8-B943-EEA09268E03C}" type="presOf" srcId="{FAF490C4-A56B-42D4-BE6E-B49C2E76CEF7}" destId="{AF65293E-C2B2-4197-8880-61D51E4B94CC}" srcOrd="0" destOrd="0" presId="urn:microsoft.com/office/officeart/2009/3/layout/HorizontalOrganizationChart"/>
    <dgm:cxn modelId="{A8E412ED-AF8F-4FB4-A9AE-CCA39ACBEF5E}" srcId="{8AE5CE5A-300D-459F-80BF-422EB40E1F4B}" destId="{3A2EE26D-80F3-40F1-94BF-F953CFB22B7E}" srcOrd="0" destOrd="0" parTransId="{7A4B2503-5740-459D-8C4B-97E39A187934}" sibTransId="{521E8F88-5146-4736-8B28-4C5DD5B052B5}"/>
    <dgm:cxn modelId="{9F5D706F-D9B5-42C5-9301-11E6833EEE9D}" srcId="{CBDD7834-F6DF-4AAB-B7D2-AF3A2986BC16}" destId="{F0315CCE-343F-46DE-8FF6-51C1463F496D}" srcOrd="3" destOrd="0" parTransId="{00E134F8-8FD2-41B7-A4B9-81E942B00D96}" sibTransId="{5ACC3EF6-509E-4515-BC05-9601186932A3}"/>
    <dgm:cxn modelId="{C05EA35C-1C81-49F7-B99D-35D4C9639E03}" type="presOf" srcId="{36D99832-EA05-488E-942C-CA0633C98740}" destId="{599FC8E6-DBA7-43EC-B745-56531305692C}" srcOrd="0" destOrd="0" presId="urn:microsoft.com/office/officeart/2009/3/layout/HorizontalOrganizationChart"/>
    <dgm:cxn modelId="{013C967E-FF77-43F2-BA1A-2116E53D0CF7}" srcId="{D1F12DD7-F317-46C2-8238-F0E6D8AEC408}" destId="{C402762C-ACD7-40CC-AB50-822AFE0FC902}" srcOrd="1" destOrd="0" parTransId="{FF3D23EE-39DF-4767-ABEB-35BAE4B66BFF}" sibTransId="{0949092B-EC44-45D1-85A5-2DDBF7258CF4}"/>
    <dgm:cxn modelId="{534AE8C4-EB32-4410-B46B-F696B6599F80}" type="presOf" srcId="{7A4B2503-5740-459D-8C4B-97E39A187934}" destId="{75317C24-FE32-43F1-8333-7AC75AEB588A}" srcOrd="0" destOrd="0" presId="urn:microsoft.com/office/officeart/2009/3/layout/HorizontalOrganizationChart"/>
    <dgm:cxn modelId="{EB17D4EF-4041-424A-9583-6D4DF6D1806D}" type="presOf" srcId="{FAF490C4-A56B-42D4-BE6E-B49C2E76CEF7}" destId="{C0B02F9C-07F8-4191-8E66-CD1CAEAB9D53}" srcOrd="1" destOrd="0" presId="urn:microsoft.com/office/officeart/2009/3/layout/HorizontalOrganizationChart"/>
    <dgm:cxn modelId="{77D08D7F-0D5A-40DA-852B-E585209ED8B2}" type="presOf" srcId="{1EFA54C9-7DAF-4E3B-912C-034B53ED2A44}" destId="{D887E9EA-7922-484E-9618-8C3B9AFD84C2}" srcOrd="0" destOrd="0" presId="urn:microsoft.com/office/officeart/2009/3/layout/HorizontalOrganizationChart"/>
    <dgm:cxn modelId="{F63C4342-8C44-4662-BDEB-7ABD15759C07}" type="presOf" srcId="{66DD7386-E982-431A-BC0C-3D09C17E5206}" destId="{4D218D0D-C5E6-4906-9F83-0FD90CB3DFCE}" srcOrd="1" destOrd="0" presId="urn:microsoft.com/office/officeart/2009/3/layout/HorizontalOrganizationChart"/>
    <dgm:cxn modelId="{D1EAD8AA-D10B-4266-81B7-741E25C543D7}" type="presOf" srcId="{8935D978-9CFE-47F7-98BE-59F800AF6F96}" destId="{CE364EF2-A070-4D92-8723-9F1A1E2E9438}" srcOrd="0" destOrd="0" presId="urn:microsoft.com/office/officeart/2009/3/layout/HorizontalOrganizationChart"/>
    <dgm:cxn modelId="{DC1E1CC8-BF88-4662-A4F8-088CBB9D9789}" type="presOf" srcId="{66DD7386-E982-431A-BC0C-3D09C17E5206}" destId="{26E1117E-4A93-46B7-A882-B7B534CACBF0}" srcOrd="0" destOrd="0" presId="urn:microsoft.com/office/officeart/2009/3/layout/HorizontalOrganizationChart"/>
    <dgm:cxn modelId="{5E6DB968-AFFC-45FC-A082-CCE839B500D8}" type="presOf" srcId="{F0315CCE-343F-46DE-8FF6-51C1463F496D}" destId="{539217A8-9F85-4F5C-B351-813869C3E7D7}" srcOrd="1" destOrd="0" presId="urn:microsoft.com/office/officeart/2009/3/layout/HorizontalOrganizationChart"/>
    <dgm:cxn modelId="{CF1C7680-2DD3-4C2E-9CC9-3CAF36895AFB}" type="presOf" srcId="{D1F12DD7-F317-46C2-8238-F0E6D8AEC408}" destId="{111C4190-3007-40B6-ADB5-E54280FD40ED}" srcOrd="0" destOrd="0" presId="urn:microsoft.com/office/officeart/2009/3/layout/HorizontalOrganizationChart"/>
    <dgm:cxn modelId="{0BD87EDC-742E-4080-84CC-38CEC498A8ED}" srcId="{A3D14289-457B-48AA-9066-EF947C057F24}" destId="{DF685243-500C-4E4A-B81A-CF181889C19E}" srcOrd="1" destOrd="0" parTransId="{FEFEDEAA-6B83-478F-8AB8-5D8DA4D2BEE5}" sibTransId="{DD0D27DB-8C50-44EC-BDCB-D04FD7972F29}"/>
    <dgm:cxn modelId="{E6CF2DEE-441A-4891-BEA0-348EE7F577D1}" type="presOf" srcId="{DF685243-500C-4E4A-B81A-CF181889C19E}" destId="{CB28D7A2-C736-43C5-A2D8-B9C7A274510A}" srcOrd="1" destOrd="0" presId="urn:microsoft.com/office/officeart/2009/3/layout/HorizontalOrganizationChart"/>
    <dgm:cxn modelId="{BED8AAF2-9E8B-4CDB-AA74-10B2AF9A7A8D}" type="presOf" srcId="{C6F73409-3EFF-47CC-9328-BA804426D8D5}" destId="{355DF80C-D789-4427-ACB1-3AF45ADA9F69}" srcOrd="0" destOrd="0" presId="urn:microsoft.com/office/officeart/2009/3/layout/HorizontalOrganizationChart"/>
    <dgm:cxn modelId="{81A4DB27-7191-4821-ACB5-384E936A0982}" srcId="{CBDD7834-F6DF-4AAB-B7D2-AF3A2986BC16}" destId="{FAF490C4-A56B-42D4-BE6E-B49C2E76CEF7}" srcOrd="0" destOrd="0" parTransId="{0269F27C-77A1-461C-B945-FDF72A6C595A}" sibTransId="{5000DB87-A03F-4B68-A58E-4D38FF1BAAA5}"/>
    <dgm:cxn modelId="{B9B53324-890A-4B6B-A034-865F60AC29ED}" type="presOf" srcId="{FEFEDEAA-6B83-478F-8AB8-5D8DA4D2BEE5}" destId="{2DA061C3-C504-49A1-A0EF-01CA2731A5E7}" srcOrd="0" destOrd="0" presId="urn:microsoft.com/office/officeart/2009/3/layout/HorizontalOrganizationChart"/>
    <dgm:cxn modelId="{6898F885-71AA-4551-959F-EEC45571D8F3}" srcId="{A3D14289-457B-48AA-9066-EF947C057F24}" destId="{8B0182E7-08D9-467F-92FB-BC0930D4911E}" srcOrd="0" destOrd="0" parTransId="{28DC7831-326C-475B-8195-A1551B5F6CC6}" sibTransId="{E92AF62C-6B85-4A0B-A9DE-F1199B9B9A07}"/>
    <dgm:cxn modelId="{D536567F-0AB1-419A-8A23-18A5032453B5}" type="presOf" srcId="{28DC7831-326C-475B-8195-A1551B5F6CC6}" destId="{923F7135-ACA8-4698-80C6-1CE9A44E0333}" srcOrd="0" destOrd="0" presId="urn:microsoft.com/office/officeart/2009/3/layout/HorizontalOrganizationChart"/>
    <dgm:cxn modelId="{7CE4B074-0884-4D13-9C07-FF6976623DE2}" srcId="{CBDD7834-F6DF-4AAB-B7D2-AF3A2986BC16}" destId="{71647FC9-D9D0-4B00-A3F3-99359D2F94A7}" srcOrd="2" destOrd="0" parTransId="{BBF475B2-A359-48B3-B80E-9C3D62F741E5}" sibTransId="{F75EF874-73DA-442C-8830-8444E9631867}"/>
    <dgm:cxn modelId="{DF22A9AC-488F-489F-B04A-3F97E8E3213E}" type="presOf" srcId="{DF685243-500C-4E4A-B81A-CF181889C19E}" destId="{49BBE8D6-7087-478A-8A83-88EB7824D5F9}" srcOrd="0" destOrd="0" presId="urn:microsoft.com/office/officeart/2009/3/layout/HorizontalOrganizationChart"/>
    <dgm:cxn modelId="{78AF1096-D1F6-4704-AECF-43D959AFF9C9}" type="presOf" srcId="{C6F73409-3EFF-47CC-9328-BA804426D8D5}" destId="{0EFCDDEC-BCFD-4663-BF3B-423657B89210}" srcOrd="1" destOrd="0" presId="urn:microsoft.com/office/officeart/2009/3/layout/HorizontalOrganizationChart"/>
    <dgm:cxn modelId="{055BC8BE-E059-4B64-8756-655088628CAA}" type="presOf" srcId="{C402762C-ACD7-40CC-AB50-822AFE0FC902}" destId="{2F4F5CFE-62A4-4B98-B547-5C75F054920E}" srcOrd="1" destOrd="0" presId="urn:microsoft.com/office/officeart/2009/3/layout/HorizontalOrganizationChart"/>
    <dgm:cxn modelId="{63623C63-922F-4559-8429-0578782169B2}" type="presOf" srcId="{121073FA-003A-48A3-9153-6E912EE5A793}" destId="{67478BA4-766A-419F-A3BD-9FD2DA48DF9E}" srcOrd="0" destOrd="0" presId="urn:microsoft.com/office/officeart/2009/3/layout/HorizontalOrganizationChart"/>
    <dgm:cxn modelId="{DA95B4C8-834E-4FC9-9693-1A468EF64EDE}" type="presOf" srcId="{585F1AE5-445B-43BD-A61B-8250806A8E70}" destId="{3050FC4A-F539-4ECF-A8CC-D980FA5737DF}" srcOrd="0" destOrd="0" presId="urn:microsoft.com/office/officeart/2009/3/layout/HorizontalOrganizationChart"/>
    <dgm:cxn modelId="{33A543CC-78D4-42D2-8C58-422A41B9B9DE}" type="presOf" srcId="{42B44993-72FE-4E5B-9BAB-E7525E8F81FE}" destId="{0641552C-0172-46D6-81A3-F522004065C2}" srcOrd="0" destOrd="0" presId="urn:microsoft.com/office/officeart/2009/3/layout/HorizontalOrganizationChart"/>
    <dgm:cxn modelId="{42B3F888-FEE0-422F-8C6B-C9AB28321BFC}" type="presOf" srcId="{3EE6500D-086C-4F9C-BFDB-5C906C89D12E}" destId="{19BC516E-8F7F-45F7-8C8A-753200C2F981}" srcOrd="0" destOrd="0" presId="urn:microsoft.com/office/officeart/2009/3/layout/HorizontalOrganizationChart"/>
    <dgm:cxn modelId="{385A1AF4-2966-4BF9-BED9-556CF82183D9}" type="presParOf" srcId="{67478BA4-766A-419F-A3BD-9FD2DA48DF9E}" destId="{26403B67-0F2E-416C-9BEB-B806E5279CFF}" srcOrd="0" destOrd="0" presId="urn:microsoft.com/office/officeart/2009/3/layout/HorizontalOrganizationChart"/>
    <dgm:cxn modelId="{477FE50E-6073-43DE-A74E-815BA9914A70}" type="presParOf" srcId="{26403B67-0F2E-416C-9BEB-B806E5279CFF}" destId="{EA391FBA-4169-48C1-A766-142144538335}" srcOrd="0" destOrd="0" presId="urn:microsoft.com/office/officeart/2009/3/layout/HorizontalOrganizationChart"/>
    <dgm:cxn modelId="{D3C388B0-04B6-4A42-B985-498119046515}" type="presParOf" srcId="{EA391FBA-4169-48C1-A766-142144538335}" destId="{191FF0E8-85D6-40BC-8F61-D26B6BB7E342}" srcOrd="0" destOrd="0" presId="urn:microsoft.com/office/officeart/2009/3/layout/HorizontalOrganizationChart"/>
    <dgm:cxn modelId="{9A6BFA75-EEB1-4F1B-BF8F-A7BD3B178E75}" type="presParOf" srcId="{EA391FBA-4169-48C1-A766-142144538335}" destId="{E67A869A-9AF1-422C-83BF-298D2B5F41E1}" srcOrd="1" destOrd="0" presId="urn:microsoft.com/office/officeart/2009/3/layout/HorizontalOrganizationChart"/>
    <dgm:cxn modelId="{A20E979D-3622-4AC7-AFFF-826F40BAFE28}" type="presParOf" srcId="{26403B67-0F2E-416C-9BEB-B806E5279CFF}" destId="{4C67D66C-975B-4C68-A9F1-80AD8FF12E32}" srcOrd="1" destOrd="0" presId="urn:microsoft.com/office/officeart/2009/3/layout/HorizontalOrganizationChart"/>
    <dgm:cxn modelId="{423095CF-EE20-4850-83AB-6DC832B30D35}" type="presParOf" srcId="{4C67D66C-975B-4C68-A9F1-80AD8FF12E32}" destId="{0824AFEE-1C60-4CC6-B35F-6E3DDDA59472}" srcOrd="0" destOrd="0" presId="urn:microsoft.com/office/officeart/2009/3/layout/HorizontalOrganizationChart"/>
    <dgm:cxn modelId="{55F6D6A6-D8C6-466B-BC50-E6FF3F6D73AB}" type="presParOf" srcId="{4C67D66C-975B-4C68-A9F1-80AD8FF12E32}" destId="{EAF525E1-C10E-4B4B-8FF8-0B7E301B85BC}" srcOrd="1" destOrd="0" presId="urn:microsoft.com/office/officeart/2009/3/layout/HorizontalOrganizationChart"/>
    <dgm:cxn modelId="{ABA0842A-94AA-427F-AA0B-6EE5EBD12584}" type="presParOf" srcId="{EAF525E1-C10E-4B4B-8FF8-0B7E301B85BC}" destId="{17190F96-49E2-496F-B6F3-A1DBC224522C}" srcOrd="0" destOrd="0" presId="urn:microsoft.com/office/officeart/2009/3/layout/HorizontalOrganizationChart"/>
    <dgm:cxn modelId="{C86E9471-33AB-4302-8B41-96EEFAF98063}" type="presParOf" srcId="{17190F96-49E2-496F-B6F3-A1DBC224522C}" destId="{AF65293E-C2B2-4197-8880-61D51E4B94CC}" srcOrd="0" destOrd="0" presId="urn:microsoft.com/office/officeart/2009/3/layout/HorizontalOrganizationChart"/>
    <dgm:cxn modelId="{CB1B70D5-1FBB-4ECE-A96F-69E992F73C54}" type="presParOf" srcId="{17190F96-49E2-496F-B6F3-A1DBC224522C}" destId="{C0B02F9C-07F8-4191-8E66-CD1CAEAB9D53}" srcOrd="1" destOrd="0" presId="urn:microsoft.com/office/officeart/2009/3/layout/HorizontalOrganizationChart"/>
    <dgm:cxn modelId="{63780B20-F13A-4DDD-B39B-94BD116DF05B}" type="presParOf" srcId="{EAF525E1-C10E-4B4B-8FF8-0B7E301B85BC}" destId="{4D24B4D8-F2F3-4939-8135-F3EBCD71D6CE}" srcOrd="1" destOrd="0" presId="urn:microsoft.com/office/officeart/2009/3/layout/HorizontalOrganizationChart"/>
    <dgm:cxn modelId="{82DEF72E-8550-41C8-A914-76E9C09DEDF6}" type="presParOf" srcId="{4D24B4D8-F2F3-4939-8135-F3EBCD71D6CE}" destId="{D463250E-13D0-4807-964E-A16FED7BCB77}" srcOrd="0" destOrd="0" presId="urn:microsoft.com/office/officeart/2009/3/layout/HorizontalOrganizationChart"/>
    <dgm:cxn modelId="{A2177EF0-47D3-49E1-A992-0D7D29DB4584}" type="presParOf" srcId="{4D24B4D8-F2F3-4939-8135-F3EBCD71D6CE}" destId="{3F54922D-459F-47A2-8F1F-E241651E4EE8}" srcOrd="1" destOrd="0" presId="urn:microsoft.com/office/officeart/2009/3/layout/HorizontalOrganizationChart"/>
    <dgm:cxn modelId="{F18F0F66-ED30-42BE-ACBC-CC93B48ACF79}" type="presParOf" srcId="{3F54922D-459F-47A2-8F1F-E241651E4EE8}" destId="{C9693443-C128-442A-B195-A62C35B025DE}" srcOrd="0" destOrd="0" presId="urn:microsoft.com/office/officeart/2009/3/layout/HorizontalOrganizationChart"/>
    <dgm:cxn modelId="{D7C103C3-1EF5-41DB-BD3B-F7CDF05C353D}" type="presParOf" srcId="{C9693443-C128-442A-B195-A62C35B025DE}" destId="{D887E9EA-7922-484E-9618-8C3B9AFD84C2}" srcOrd="0" destOrd="0" presId="urn:microsoft.com/office/officeart/2009/3/layout/HorizontalOrganizationChart"/>
    <dgm:cxn modelId="{36A8E89C-C2A6-4007-BB8E-277E7D4D577E}" type="presParOf" srcId="{C9693443-C128-442A-B195-A62C35B025DE}" destId="{73E68542-61FC-4A2A-B176-6E0808B039F1}" srcOrd="1" destOrd="0" presId="urn:microsoft.com/office/officeart/2009/3/layout/HorizontalOrganizationChart"/>
    <dgm:cxn modelId="{4E52CB9B-041C-46B9-BD8F-02BCD0AB487D}" type="presParOf" srcId="{3F54922D-459F-47A2-8F1F-E241651E4EE8}" destId="{2F9A10EF-D890-4A53-BA92-B7F54BE116DA}" srcOrd="1" destOrd="0" presId="urn:microsoft.com/office/officeart/2009/3/layout/HorizontalOrganizationChart"/>
    <dgm:cxn modelId="{003C7F6B-EA4F-42E5-8741-00757FEB2C33}" type="presParOf" srcId="{2F9A10EF-D890-4A53-BA92-B7F54BE116DA}" destId="{0641552C-0172-46D6-81A3-F522004065C2}" srcOrd="0" destOrd="0" presId="urn:microsoft.com/office/officeart/2009/3/layout/HorizontalOrganizationChart"/>
    <dgm:cxn modelId="{33E5CD0B-F4BD-46C2-AD11-0FA571C9DBD6}" type="presParOf" srcId="{2F9A10EF-D890-4A53-BA92-B7F54BE116DA}" destId="{DB009704-1746-4310-903E-C6BE9143DD1A}" srcOrd="1" destOrd="0" presId="urn:microsoft.com/office/officeart/2009/3/layout/HorizontalOrganizationChart"/>
    <dgm:cxn modelId="{C42EB65A-1B0E-403C-AA6C-AD48726D1121}" type="presParOf" srcId="{DB009704-1746-4310-903E-C6BE9143DD1A}" destId="{AADDF8E3-8E9F-40EA-AE70-72EFB5F6FB28}" srcOrd="0" destOrd="0" presId="urn:microsoft.com/office/officeart/2009/3/layout/HorizontalOrganizationChart"/>
    <dgm:cxn modelId="{BB55C75D-46D8-4E0D-A209-5EEE5FD785CC}" type="presParOf" srcId="{AADDF8E3-8E9F-40EA-AE70-72EFB5F6FB28}" destId="{47BBFCB1-37ED-4F97-9F89-0E9C4CC91C42}" srcOrd="0" destOrd="0" presId="urn:microsoft.com/office/officeart/2009/3/layout/HorizontalOrganizationChart"/>
    <dgm:cxn modelId="{13C816F0-1495-416E-BD4C-ECD74EF26B8E}" type="presParOf" srcId="{AADDF8E3-8E9F-40EA-AE70-72EFB5F6FB28}" destId="{3E9DEF46-BDAD-41BD-8855-0E4B2CCE29E0}" srcOrd="1" destOrd="0" presId="urn:microsoft.com/office/officeart/2009/3/layout/HorizontalOrganizationChart"/>
    <dgm:cxn modelId="{198CB9D7-CC26-4435-9F96-C6AD4CD3E00B}" type="presParOf" srcId="{DB009704-1746-4310-903E-C6BE9143DD1A}" destId="{89191CF3-B093-498B-8117-311DC2F2FAEE}" srcOrd="1" destOrd="0" presId="urn:microsoft.com/office/officeart/2009/3/layout/HorizontalOrganizationChart"/>
    <dgm:cxn modelId="{12AD8BAA-2370-4702-8905-50C8F43631BD}" type="presParOf" srcId="{DB009704-1746-4310-903E-C6BE9143DD1A}" destId="{01E11384-0322-44FA-8262-174B34665235}" srcOrd="2" destOrd="0" presId="urn:microsoft.com/office/officeart/2009/3/layout/HorizontalOrganizationChart"/>
    <dgm:cxn modelId="{E94C4896-C106-4A09-9EA7-E73AE1EDD0F5}" type="presParOf" srcId="{2F9A10EF-D890-4A53-BA92-B7F54BE116DA}" destId="{7B8D2DF0-E001-4E0B-B5FC-06BB7192D754}" srcOrd="2" destOrd="0" presId="urn:microsoft.com/office/officeart/2009/3/layout/HorizontalOrganizationChart"/>
    <dgm:cxn modelId="{4230EDA2-FF2E-4765-B618-1E74AB070E85}" type="presParOf" srcId="{2F9A10EF-D890-4A53-BA92-B7F54BE116DA}" destId="{3471CDCD-EDB5-45CA-B9FA-7F1104A8CB2B}" srcOrd="3" destOrd="0" presId="urn:microsoft.com/office/officeart/2009/3/layout/HorizontalOrganizationChart"/>
    <dgm:cxn modelId="{C79CADD8-4B64-4D49-8376-EC870D136705}" type="presParOf" srcId="{3471CDCD-EDB5-45CA-B9FA-7F1104A8CB2B}" destId="{D38967E4-00AE-4188-B0AE-E2858B0A2D97}" srcOrd="0" destOrd="0" presId="urn:microsoft.com/office/officeart/2009/3/layout/HorizontalOrganizationChart"/>
    <dgm:cxn modelId="{1B0C7D89-6B63-48FF-8698-F0E854C50F71}" type="presParOf" srcId="{D38967E4-00AE-4188-B0AE-E2858B0A2D97}" destId="{3ECF5298-733C-4CF4-9E1B-6DFC07F93D26}" srcOrd="0" destOrd="0" presId="urn:microsoft.com/office/officeart/2009/3/layout/HorizontalOrganizationChart"/>
    <dgm:cxn modelId="{CE08E2EF-9B1C-4E94-B10E-F8492148ACA1}" type="presParOf" srcId="{D38967E4-00AE-4188-B0AE-E2858B0A2D97}" destId="{8E138483-48C5-4BF6-9F5B-9FDC10345C7C}" srcOrd="1" destOrd="0" presId="urn:microsoft.com/office/officeart/2009/3/layout/HorizontalOrganizationChart"/>
    <dgm:cxn modelId="{B3612533-C650-4F64-A55B-C210F1507D9B}" type="presParOf" srcId="{3471CDCD-EDB5-45CA-B9FA-7F1104A8CB2B}" destId="{F91C08A0-7B2D-4C28-A053-DEAE4DCBECE1}" srcOrd="1" destOrd="0" presId="urn:microsoft.com/office/officeart/2009/3/layout/HorizontalOrganizationChart"/>
    <dgm:cxn modelId="{66DA63C6-FAE2-4048-AEC3-569DBEC40AD0}" type="presParOf" srcId="{3471CDCD-EDB5-45CA-B9FA-7F1104A8CB2B}" destId="{3FF66B05-55F5-45D3-B7CE-953896AE2626}" srcOrd="2" destOrd="0" presId="urn:microsoft.com/office/officeart/2009/3/layout/HorizontalOrganizationChart"/>
    <dgm:cxn modelId="{4DDEAEE9-4A6E-4BF9-82F3-406EE16552A0}" type="presParOf" srcId="{3F54922D-459F-47A2-8F1F-E241651E4EE8}" destId="{6BB8B2E8-60A2-4DD9-B900-52D0507B5D2C}" srcOrd="2" destOrd="0" presId="urn:microsoft.com/office/officeart/2009/3/layout/HorizontalOrganizationChart"/>
    <dgm:cxn modelId="{49F4DFB5-250C-4671-9EA6-03E864E83F5B}" type="presParOf" srcId="{4D24B4D8-F2F3-4939-8135-F3EBCD71D6CE}" destId="{CE364EF2-A070-4D92-8723-9F1A1E2E9438}" srcOrd="2" destOrd="0" presId="urn:microsoft.com/office/officeart/2009/3/layout/HorizontalOrganizationChart"/>
    <dgm:cxn modelId="{C8BEDF5B-2D88-4EFC-B02A-BE3A4D3B8B76}" type="presParOf" srcId="{4D24B4D8-F2F3-4939-8135-F3EBCD71D6CE}" destId="{03B88748-95D7-49A0-8B0D-863CFC85DD54}" srcOrd="3" destOrd="0" presId="urn:microsoft.com/office/officeart/2009/3/layout/HorizontalOrganizationChart"/>
    <dgm:cxn modelId="{921FB22C-3E86-4F29-99C3-C20BDB059239}" type="presParOf" srcId="{03B88748-95D7-49A0-8B0D-863CFC85DD54}" destId="{2D87FEFE-626C-4F92-BC1A-4D454E3E3B9C}" srcOrd="0" destOrd="0" presId="urn:microsoft.com/office/officeart/2009/3/layout/HorizontalOrganizationChart"/>
    <dgm:cxn modelId="{BE12AAF5-0EA3-4D85-9010-5B65D6739995}" type="presParOf" srcId="{2D87FEFE-626C-4F92-BC1A-4D454E3E3B9C}" destId="{111C4190-3007-40B6-ADB5-E54280FD40ED}" srcOrd="0" destOrd="0" presId="urn:microsoft.com/office/officeart/2009/3/layout/HorizontalOrganizationChart"/>
    <dgm:cxn modelId="{8D38DB34-97A2-4FD8-8692-D09A6AA0096A}" type="presParOf" srcId="{2D87FEFE-626C-4F92-BC1A-4D454E3E3B9C}" destId="{6888AB22-274E-44C9-B1DE-650234902C6B}" srcOrd="1" destOrd="0" presId="urn:microsoft.com/office/officeart/2009/3/layout/HorizontalOrganizationChart"/>
    <dgm:cxn modelId="{6724ED6A-013A-4C19-95C1-4AB61DF0DBFB}" type="presParOf" srcId="{03B88748-95D7-49A0-8B0D-863CFC85DD54}" destId="{081FF73B-8485-4E00-8321-2F69AB84CFD4}" srcOrd="1" destOrd="0" presId="urn:microsoft.com/office/officeart/2009/3/layout/HorizontalOrganizationChart"/>
    <dgm:cxn modelId="{69079B35-D19F-46F4-94F4-7A1B07EA9FD4}" type="presParOf" srcId="{081FF73B-8485-4E00-8321-2F69AB84CFD4}" destId="{C598EBF6-839F-448B-B62D-EB38ADE540B3}" srcOrd="0" destOrd="0" presId="urn:microsoft.com/office/officeart/2009/3/layout/HorizontalOrganizationChart"/>
    <dgm:cxn modelId="{C95D5159-1C0C-4992-A94F-7D62850C74DD}" type="presParOf" srcId="{081FF73B-8485-4E00-8321-2F69AB84CFD4}" destId="{F60BF8D4-77B4-4D53-B5DF-D09C04B1BC0F}" srcOrd="1" destOrd="0" presId="urn:microsoft.com/office/officeart/2009/3/layout/HorizontalOrganizationChart"/>
    <dgm:cxn modelId="{55808502-067C-42D2-8C17-F19705D30069}" type="presParOf" srcId="{F60BF8D4-77B4-4D53-B5DF-D09C04B1BC0F}" destId="{0858613A-8C6E-410A-A1D2-877BCA32437D}" srcOrd="0" destOrd="0" presId="urn:microsoft.com/office/officeart/2009/3/layout/HorizontalOrganizationChart"/>
    <dgm:cxn modelId="{8B837D2A-8123-49BB-B864-BCEB2C16E5FF}" type="presParOf" srcId="{0858613A-8C6E-410A-A1D2-877BCA32437D}" destId="{1A7DA8BB-9454-4797-BC0C-821394A24FBC}" srcOrd="0" destOrd="0" presId="urn:microsoft.com/office/officeart/2009/3/layout/HorizontalOrganizationChart"/>
    <dgm:cxn modelId="{59493076-A2C3-44F0-80EB-A422F021703C}" type="presParOf" srcId="{0858613A-8C6E-410A-A1D2-877BCA32437D}" destId="{413B9334-0996-4F47-875A-D78EF16E343D}" srcOrd="1" destOrd="0" presId="urn:microsoft.com/office/officeart/2009/3/layout/HorizontalOrganizationChart"/>
    <dgm:cxn modelId="{B8AF470F-E43B-42DD-816D-F2B2C963E8D4}" type="presParOf" srcId="{F60BF8D4-77B4-4D53-B5DF-D09C04B1BC0F}" destId="{394F885C-13A8-4F3E-BFB7-AB02699AB217}" srcOrd="1" destOrd="0" presId="urn:microsoft.com/office/officeart/2009/3/layout/HorizontalOrganizationChart"/>
    <dgm:cxn modelId="{46499048-3BBA-4526-8482-CD1C23B76AF6}" type="presParOf" srcId="{F60BF8D4-77B4-4D53-B5DF-D09C04B1BC0F}" destId="{3CBADB79-E7F9-423B-8E6A-22A931BE04ED}" srcOrd="2" destOrd="0" presId="urn:microsoft.com/office/officeart/2009/3/layout/HorizontalOrganizationChart"/>
    <dgm:cxn modelId="{582E3DC2-A069-4280-BABA-08867FEFAF27}" type="presParOf" srcId="{081FF73B-8485-4E00-8321-2F69AB84CFD4}" destId="{B9E3C171-D3BC-4D98-A3E2-CFE53AD7D3F8}" srcOrd="2" destOrd="0" presId="urn:microsoft.com/office/officeart/2009/3/layout/HorizontalOrganizationChart"/>
    <dgm:cxn modelId="{83B329F1-B86A-40E9-8DB7-18382841BDA1}" type="presParOf" srcId="{081FF73B-8485-4E00-8321-2F69AB84CFD4}" destId="{D162DC36-D218-499D-9C8E-31CF9FC00AB5}" srcOrd="3" destOrd="0" presId="urn:microsoft.com/office/officeart/2009/3/layout/HorizontalOrganizationChart"/>
    <dgm:cxn modelId="{91FAF7A0-10ED-4F74-AAB4-23AC6794139A}" type="presParOf" srcId="{D162DC36-D218-499D-9C8E-31CF9FC00AB5}" destId="{016EE4EC-78D0-4EBC-9C1D-E11842AD8E32}" srcOrd="0" destOrd="0" presId="urn:microsoft.com/office/officeart/2009/3/layout/HorizontalOrganizationChart"/>
    <dgm:cxn modelId="{6584F2C5-F96A-4027-B88D-9CD8A1F47F0C}" type="presParOf" srcId="{016EE4EC-78D0-4EBC-9C1D-E11842AD8E32}" destId="{C4D7393A-2109-4EA5-AD7F-7CC1F5CFE455}" srcOrd="0" destOrd="0" presId="urn:microsoft.com/office/officeart/2009/3/layout/HorizontalOrganizationChart"/>
    <dgm:cxn modelId="{8F509469-021C-4524-83E3-60FECD9AF7A6}" type="presParOf" srcId="{016EE4EC-78D0-4EBC-9C1D-E11842AD8E32}" destId="{2F4F5CFE-62A4-4B98-B547-5C75F054920E}" srcOrd="1" destOrd="0" presId="urn:microsoft.com/office/officeart/2009/3/layout/HorizontalOrganizationChart"/>
    <dgm:cxn modelId="{40824B29-32A0-4D29-AB06-AA6329ACBF34}" type="presParOf" srcId="{D162DC36-D218-499D-9C8E-31CF9FC00AB5}" destId="{C6573868-D659-4103-8414-1353E61E9742}" srcOrd="1" destOrd="0" presId="urn:microsoft.com/office/officeart/2009/3/layout/HorizontalOrganizationChart"/>
    <dgm:cxn modelId="{7EC6392D-91C4-4A78-85A7-44DD10D166DC}" type="presParOf" srcId="{D162DC36-D218-499D-9C8E-31CF9FC00AB5}" destId="{C00D2A81-D62B-44B0-AAD4-56818C8A4018}" srcOrd="2" destOrd="0" presId="urn:microsoft.com/office/officeart/2009/3/layout/HorizontalOrganizationChart"/>
    <dgm:cxn modelId="{0F4CEE49-91F6-4E75-A5ED-B0A18BD16CAA}" type="presParOf" srcId="{03B88748-95D7-49A0-8B0D-863CFC85DD54}" destId="{10379020-1F96-478F-85C9-D398FF6EE734}" srcOrd="2" destOrd="0" presId="urn:microsoft.com/office/officeart/2009/3/layout/HorizontalOrganizationChart"/>
    <dgm:cxn modelId="{093C9EBD-49D4-4C3E-AC59-D0A9D7C34E02}" type="presParOf" srcId="{EAF525E1-C10E-4B4B-8FF8-0B7E301B85BC}" destId="{33591694-40B5-4C45-9FD3-55B716D33685}" srcOrd="2" destOrd="0" presId="urn:microsoft.com/office/officeart/2009/3/layout/HorizontalOrganizationChart"/>
    <dgm:cxn modelId="{FC25E8CE-2180-4AD5-AC11-37D9D11604A7}" type="presParOf" srcId="{4C67D66C-975B-4C68-A9F1-80AD8FF12E32}" destId="{3B662EDF-81E0-4E76-A219-2526304B1660}" srcOrd="2" destOrd="0" presId="urn:microsoft.com/office/officeart/2009/3/layout/HorizontalOrganizationChart"/>
    <dgm:cxn modelId="{F45F6644-19EB-4B38-A1CE-C69E4962552C}" type="presParOf" srcId="{4C67D66C-975B-4C68-A9F1-80AD8FF12E32}" destId="{994DE3CE-5754-45CA-BA79-4B3F9DA3DD55}" srcOrd="3" destOrd="0" presId="urn:microsoft.com/office/officeart/2009/3/layout/HorizontalOrganizationChart"/>
    <dgm:cxn modelId="{50AE5170-3236-4925-A135-02D4A8597B83}" type="presParOf" srcId="{994DE3CE-5754-45CA-BA79-4B3F9DA3DD55}" destId="{774FC162-E2FC-4A93-88CE-82CDC694E41D}" srcOrd="0" destOrd="0" presId="urn:microsoft.com/office/officeart/2009/3/layout/HorizontalOrganizationChart"/>
    <dgm:cxn modelId="{4B23A850-9C01-4CA8-9320-3BB8A1ED4793}" type="presParOf" srcId="{774FC162-E2FC-4A93-88CE-82CDC694E41D}" destId="{EDD9F200-8B64-4B7E-A5FF-2A5581D732D4}" srcOrd="0" destOrd="0" presId="urn:microsoft.com/office/officeart/2009/3/layout/HorizontalOrganizationChart"/>
    <dgm:cxn modelId="{4B33BDD2-7E44-4658-83E4-DFA31BD8A52C}" type="presParOf" srcId="{774FC162-E2FC-4A93-88CE-82CDC694E41D}" destId="{4DC76DF6-EF54-4ACE-96E2-9C703EB5BA43}" srcOrd="1" destOrd="0" presId="urn:microsoft.com/office/officeart/2009/3/layout/HorizontalOrganizationChart"/>
    <dgm:cxn modelId="{6A45FD5B-7661-48F8-A86B-8E33032F91F7}" type="presParOf" srcId="{994DE3CE-5754-45CA-BA79-4B3F9DA3DD55}" destId="{D7CE297B-9645-4A1E-90E1-2ACEFFC4F3C6}" srcOrd="1" destOrd="0" presId="urn:microsoft.com/office/officeart/2009/3/layout/HorizontalOrganizationChart"/>
    <dgm:cxn modelId="{4565B932-45C6-4E87-85CA-96DA7312BF95}" type="presParOf" srcId="{D7CE297B-9645-4A1E-90E1-2ACEFFC4F3C6}" destId="{599FC8E6-DBA7-43EC-B745-56531305692C}" srcOrd="0" destOrd="0" presId="urn:microsoft.com/office/officeart/2009/3/layout/HorizontalOrganizationChart"/>
    <dgm:cxn modelId="{F4D94BD5-0A64-470D-8D80-B78F46967F4A}" type="presParOf" srcId="{D7CE297B-9645-4A1E-90E1-2ACEFFC4F3C6}" destId="{DD07C3AB-9406-44CF-A9BC-30AC6783455A}" srcOrd="1" destOrd="0" presId="urn:microsoft.com/office/officeart/2009/3/layout/HorizontalOrganizationChart"/>
    <dgm:cxn modelId="{22BFD692-4568-401E-98F9-06E604A97A4C}" type="presParOf" srcId="{DD07C3AB-9406-44CF-A9BC-30AC6783455A}" destId="{58EA9929-A920-4F51-AFBD-56F11E7B96DB}" srcOrd="0" destOrd="0" presId="urn:microsoft.com/office/officeart/2009/3/layout/HorizontalOrganizationChart"/>
    <dgm:cxn modelId="{589F8AC5-38CC-48A0-89F5-D81AEAC78B9A}" type="presParOf" srcId="{58EA9929-A920-4F51-AFBD-56F11E7B96DB}" destId="{BCE2E0C8-C583-439A-B8CA-A31CD70880C0}" srcOrd="0" destOrd="0" presId="urn:microsoft.com/office/officeart/2009/3/layout/HorizontalOrganizationChart"/>
    <dgm:cxn modelId="{FA03EF93-62A4-4C4C-9CD3-469847F4A257}" type="presParOf" srcId="{58EA9929-A920-4F51-AFBD-56F11E7B96DB}" destId="{7CB3262D-78D3-4B80-8356-5CA1FB4ED359}" srcOrd="1" destOrd="0" presId="urn:microsoft.com/office/officeart/2009/3/layout/HorizontalOrganizationChart"/>
    <dgm:cxn modelId="{4AD8220B-9988-42B0-A594-AF4946B8E03F}" type="presParOf" srcId="{DD07C3AB-9406-44CF-A9BC-30AC6783455A}" destId="{A607FAB6-33C7-4C60-BDD3-CC838CF94FAA}" srcOrd="1" destOrd="0" presId="urn:microsoft.com/office/officeart/2009/3/layout/HorizontalOrganizationChart"/>
    <dgm:cxn modelId="{771800D5-387E-4C7F-88BF-448D1C87B571}" type="presParOf" srcId="{A607FAB6-33C7-4C60-BDD3-CC838CF94FAA}" destId="{923F7135-ACA8-4698-80C6-1CE9A44E0333}" srcOrd="0" destOrd="0" presId="urn:microsoft.com/office/officeart/2009/3/layout/HorizontalOrganizationChart"/>
    <dgm:cxn modelId="{95143EDD-EA17-424C-AC6B-D8C3D8C07F81}" type="presParOf" srcId="{A607FAB6-33C7-4C60-BDD3-CC838CF94FAA}" destId="{C995FFF8-1F2D-4DDC-9CE1-D4E6E394768E}" srcOrd="1" destOrd="0" presId="urn:microsoft.com/office/officeart/2009/3/layout/HorizontalOrganizationChart"/>
    <dgm:cxn modelId="{FF5F45D0-9439-4867-8775-E560362A4893}" type="presParOf" srcId="{C995FFF8-1F2D-4DDC-9CE1-D4E6E394768E}" destId="{671D41FB-DE60-49DA-BAA4-F7C9BDA3484F}" srcOrd="0" destOrd="0" presId="urn:microsoft.com/office/officeart/2009/3/layout/HorizontalOrganizationChart"/>
    <dgm:cxn modelId="{DA92E979-5CBA-4BD0-92BB-CB4E1BB960A0}" type="presParOf" srcId="{671D41FB-DE60-49DA-BAA4-F7C9BDA3484F}" destId="{23BF7075-24F6-4146-A1F6-B201E590490B}" srcOrd="0" destOrd="0" presId="urn:microsoft.com/office/officeart/2009/3/layout/HorizontalOrganizationChart"/>
    <dgm:cxn modelId="{7561489E-51CC-43FA-BD87-E671035BC841}" type="presParOf" srcId="{671D41FB-DE60-49DA-BAA4-F7C9BDA3484F}" destId="{DD6E859A-D658-4EDB-B2AF-48C311758FFE}" srcOrd="1" destOrd="0" presId="urn:microsoft.com/office/officeart/2009/3/layout/HorizontalOrganizationChart"/>
    <dgm:cxn modelId="{738E7CEE-C6AF-4F50-A39A-6F3905E4FB27}" type="presParOf" srcId="{C995FFF8-1F2D-4DDC-9CE1-D4E6E394768E}" destId="{5A48F799-64EC-405D-BC34-52B65F922F64}" srcOrd="1" destOrd="0" presId="urn:microsoft.com/office/officeart/2009/3/layout/HorizontalOrganizationChart"/>
    <dgm:cxn modelId="{BA5833BC-B007-4546-BD78-071154AC4303}" type="presParOf" srcId="{C995FFF8-1F2D-4DDC-9CE1-D4E6E394768E}" destId="{CB359D8E-C765-4DA6-A01F-2C11F4508835}" srcOrd="2" destOrd="0" presId="urn:microsoft.com/office/officeart/2009/3/layout/HorizontalOrganizationChart"/>
    <dgm:cxn modelId="{F6982F25-11D4-4E2F-B9A6-EFC26FA17A8A}" type="presParOf" srcId="{A607FAB6-33C7-4C60-BDD3-CC838CF94FAA}" destId="{2DA061C3-C504-49A1-A0EF-01CA2731A5E7}" srcOrd="2" destOrd="0" presId="urn:microsoft.com/office/officeart/2009/3/layout/HorizontalOrganizationChart"/>
    <dgm:cxn modelId="{F4CE60DF-CEA8-4BB5-9340-C0D2ABFED0BB}" type="presParOf" srcId="{A607FAB6-33C7-4C60-BDD3-CC838CF94FAA}" destId="{902EC030-02B3-4212-A63B-0468F9C6E493}" srcOrd="3" destOrd="0" presId="urn:microsoft.com/office/officeart/2009/3/layout/HorizontalOrganizationChart"/>
    <dgm:cxn modelId="{CAB2A629-C832-4CEB-97AC-511457704890}" type="presParOf" srcId="{902EC030-02B3-4212-A63B-0468F9C6E493}" destId="{E2AC5C52-F0AA-48A5-A6A2-E1E4160C9B26}" srcOrd="0" destOrd="0" presId="urn:microsoft.com/office/officeart/2009/3/layout/HorizontalOrganizationChart"/>
    <dgm:cxn modelId="{457B7806-3D60-47C8-B839-EDB8224E7B41}" type="presParOf" srcId="{E2AC5C52-F0AA-48A5-A6A2-E1E4160C9B26}" destId="{49BBE8D6-7087-478A-8A83-88EB7824D5F9}" srcOrd="0" destOrd="0" presId="urn:microsoft.com/office/officeart/2009/3/layout/HorizontalOrganizationChart"/>
    <dgm:cxn modelId="{10A2129A-60D7-4296-9665-5574B6061F1A}" type="presParOf" srcId="{E2AC5C52-F0AA-48A5-A6A2-E1E4160C9B26}" destId="{CB28D7A2-C736-43C5-A2D8-B9C7A274510A}" srcOrd="1" destOrd="0" presId="urn:microsoft.com/office/officeart/2009/3/layout/HorizontalOrganizationChart"/>
    <dgm:cxn modelId="{988D9C91-8733-4420-A1DC-5EE8EF178FB6}" type="presParOf" srcId="{902EC030-02B3-4212-A63B-0468F9C6E493}" destId="{C78CDA6D-3D0F-4BCB-87EA-708C45E783B4}" srcOrd="1" destOrd="0" presId="urn:microsoft.com/office/officeart/2009/3/layout/HorizontalOrganizationChart"/>
    <dgm:cxn modelId="{B010C197-5899-47F3-8F26-EC232E26198F}" type="presParOf" srcId="{902EC030-02B3-4212-A63B-0468F9C6E493}" destId="{D5B1C35D-75F1-447A-967C-07FCAF255D22}" srcOrd="2" destOrd="0" presId="urn:microsoft.com/office/officeart/2009/3/layout/HorizontalOrganizationChart"/>
    <dgm:cxn modelId="{E92F76AD-70FD-46BA-9121-F6C122A3E11C}" type="presParOf" srcId="{DD07C3AB-9406-44CF-A9BC-30AC6783455A}" destId="{DD2E0C53-19E0-4DB2-A55F-40480C1E8738}" srcOrd="2" destOrd="0" presId="urn:microsoft.com/office/officeart/2009/3/layout/HorizontalOrganizationChart"/>
    <dgm:cxn modelId="{2D788A35-7C62-4CF5-9A2F-A56DEBBA581C}" type="presParOf" srcId="{D7CE297B-9645-4A1E-90E1-2ACEFFC4F3C6}" destId="{F2B162A4-7D11-4A96-BBCF-D9F977FF1E1A}" srcOrd="2" destOrd="0" presId="urn:microsoft.com/office/officeart/2009/3/layout/HorizontalOrganizationChart"/>
    <dgm:cxn modelId="{C92304BE-C243-40D4-82FC-5D2AB4C9DAB5}" type="presParOf" srcId="{D7CE297B-9645-4A1E-90E1-2ACEFFC4F3C6}" destId="{F5E75C86-D983-4793-B057-431AB7BD8837}" srcOrd="3" destOrd="0" presId="urn:microsoft.com/office/officeart/2009/3/layout/HorizontalOrganizationChart"/>
    <dgm:cxn modelId="{42242EC7-6D61-4D75-8B02-64F22B10CFEA}" type="presParOf" srcId="{F5E75C86-D983-4793-B057-431AB7BD8837}" destId="{9192B1AB-21F2-43A4-99FA-A2AD845A3640}" srcOrd="0" destOrd="0" presId="urn:microsoft.com/office/officeart/2009/3/layout/HorizontalOrganizationChart"/>
    <dgm:cxn modelId="{DD98A671-28C1-42A7-BC0A-20F4AAFCD73B}" type="presParOf" srcId="{9192B1AB-21F2-43A4-99FA-A2AD845A3640}" destId="{B50482EF-8466-4CD8-B0AE-8D82FC1BAA8D}" srcOrd="0" destOrd="0" presId="urn:microsoft.com/office/officeart/2009/3/layout/HorizontalOrganizationChart"/>
    <dgm:cxn modelId="{FE64B1CF-8CEB-494C-9370-BE88CA8721BC}" type="presParOf" srcId="{9192B1AB-21F2-43A4-99FA-A2AD845A3640}" destId="{A80DA2D5-560F-4F75-A743-C4EB4603145E}" srcOrd="1" destOrd="0" presId="urn:microsoft.com/office/officeart/2009/3/layout/HorizontalOrganizationChart"/>
    <dgm:cxn modelId="{1C232F92-1B1A-4FCC-B488-1062C5C8F284}" type="presParOf" srcId="{F5E75C86-D983-4793-B057-431AB7BD8837}" destId="{B7FDB7EE-76AE-4D54-886D-F5321D875878}" srcOrd="1" destOrd="0" presId="urn:microsoft.com/office/officeart/2009/3/layout/HorizontalOrganizationChart"/>
    <dgm:cxn modelId="{DDBA1A5F-7A15-4366-8981-5E0B96DBAD41}" type="presParOf" srcId="{B7FDB7EE-76AE-4D54-886D-F5321D875878}" destId="{75317C24-FE32-43F1-8333-7AC75AEB588A}" srcOrd="0" destOrd="0" presId="urn:microsoft.com/office/officeart/2009/3/layout/HorizontalOrganizationChart"/>
    <dgm:cxn modelId="{427D7EC0-F668-475F-8B5D-4D76F53ADA11}" type="presParOf" srcId="{B7FDB7EE-76AE-4D54-886D-F5321D875878}" destId="{F5ACC77A-96D6-47BD-A5FB-548FC4189A63}" srcOrd="1" destOrd="0" presId="urn:microsoft.com/office/officeart/2009/3/layout/HorizontalOrganizationChart"/>
    <dgm:cxn modelId="{8AF1376A-DAEB-4FCF-AB67-256850C62ABD}" type="presParOf" srcId="{F5ACC77A-96D6-47BD-A5FB-548FC4189A63}" destId="{DADB7DFC-B96D-47F5-AC25-24AEE9FD210A}" srcOrd="0" destOrd="0" presId="urn:microsoft.com/office/officeart/2009/3/layout/HorizontalOrganizationChart"/>
    <dgm:cxn modelId="{6F0189EE-7D26-4F10-900B-2CE439A80095}" type="presParOf" srcId="{DADB7DFC-B96D-47F5-AC25-24AEE9FD210A}" destId="{FA0932EA-B863-416C-A5A4-5F3D6481CA2D}" srcOrd="0" destOrd="0" presId="urn:microsoft.com/office/officeart/2009/3/layout/HorizontalOrganizationChart"/>
    <dgm:cxn modelId="{A16AABF4-A363-411A-9529-BD6839BBAAB9}" type="presParOf" srcId="{DADB7DFC-B96D-47F5-AC25-24AEE9FD210A}" destId="{684B9B22-FB40-4017-9E60-96A8CD3E3855}" srcOrd="1" destOrd="0" presId="urn:microsoft.com/office/officeart/2009/3/layout/HorizontalOrganizationChart"/>
    <dgm:cxn modelId="{3BC867B6-52E1-4B41-9868-A54483428D07}" type="presParOf" srcId="{F5ACC77A-96D6-47BD-A5FB-548FC4189A63}" destId="{9EA5A762-970F-4208-94B6-9AD30C4D2089}" srcOrd="1" destOrd="0" presId="urn:microsoft.com/office/officeart/2009/3/layout/HorizontalOrganizationChart"/>
    <dgm:cxn modelId="{AACB1132-7260-457F-8047-8AE3A06460E5}" type="presParOf" srcId="{F5ACC77A-96D6-47BD-A5FB-548FC4189A63}" destId="{6C6F46A7-28BB-4D38-B4A3-EB3F5A58ECAA}" srcOrd="2" destOrd="0" presId="urn:microsoft.com/office/officeart/2009/3/layout/HorizontalOrganizationChart"/>
    <dgm:cxn modelId="{A759F20A-A40E-49EB-B678-6D4906F6AB6D}" type="presParOf" srcId="{B7FDB7EE-76AE-4D54-886D-F5321D875878}" destId="{3050FC4A-F539-4ECF-A8CC-D980FA5737DF}" srcOrd="2" destOrd="0" presId="urn:microsoft.com/office/officeart/2009/3/layout/HorizontalOrganizationChart"/>
    <dgm:cxn modelId="{60C5376F-D299-4FC6-8AB3-D070971BBFDD}" type="presParOf" srcId="{B7FDB7EE-76AE-4D54-886D-F5321D875878}" destId="{B2B20A36-C3EF-4F72-9DB6-095D63807A1F}" srcOrd="3" destOrd="0" presId="urn:microsoft.com/office/officeart/2009/3/layout/HorizontalOrganizationChart"/>
    <dgm:cxn modelId="{616DA17E-5A25-418D-BD18-4CCC9C70E2C6}" type="presParOf" srcId="{B2B20A36-C3EF-4F72-9DB6-095D63807A1F}" destId="{FA4EF7E1-1A7D-4EF2-BC72-8A0EF0BF1C9D}" srcOrd="0" destOrd="0" presId="urn:microsoft.com/office/officeart/2009/3/layout/HorizontalOrganizationChart"/>
    <dgm:cxn modelId="{EAC1713F-2467-4710-A067-B45DE7572535}" type="presParOf" srcId="{FA4EF7E1-1A7D-4EF2-BC72-8A0EF0BF1C9D}" destId="{29B8D064-1200-4C8F-ADCC-876E8811669E}" srcOrd="0" destOrd="0" presId="urn:microsoft.com/office/officeart/2009/3/layout/HorizontalOrganizationChart"/>
    <dgm:cxn modelId="{DF17D938-04BB-4AFA-B713-1DBBCC030209}" type="presParOf" srcId="{FA4EF7E1-1A7D-4EF2-BC72-8A0EF0BF1C9D}" destId="{1CE8604E-CF0F-435B-A574-FE40A31BB290}" srcOrd="1" destOrd="0" presId="urn:microsoft.com/office/officeart/2009/3/layout/HorizontalOrganizationChart"/>
    <dgm:cxn modelId="{E4C836AF-B13F-44AC-B732-AC210B76153D}" type="presParOf" srcId="{B2B20A36-C3EF-4F72-9DB6-095D63807A1F}" destId="{F978A695-552A-423B-94E3-A533744F5515}" srcOrd="1" destOrd="0" presId="urn:microsoft.com/office/officeart/2009/3/layout/HorizontalOrganizationChart"/>
    <dgm:cxn modelId="{C7330179-D561-4E1C-A0CD-9C12A68827B9}" type="presParOf" srcId="{B2B20A36-C3EF-4F72-9DB6-095D63807A1F}" destId="{97666B8E-7F13-4337-AF90-DEFE4E476B29}" srcOrd="2" destOrd="0" presId="urn:microsoft.com/office/officeart/2009/3/layout/HorizontalOrganizationChart"/>
    <dgm:cxn modelId="{7217B1F1-2072-443B-A945-50C3D807BC61}" type="presParOf" srcId="{F5E75C86-D983-4793-B057-431AB7BD8837}" destId="{42C43554-13DB-4B0B-97DD-F76EDFBAF5E6}" srcOrd="2" destOrd="0" presId="urn:microsoft.com/office/officeart/2009/3/layout/HorizontalOrganizationChart"/>
    <dgm:cxn modelId="{7E7F74DB-3327-4750-A1A3-C3016ADEFCD0}" type="presParOf" srcId="{D7CE297B-9645-4A1E-90E1-2ACEFFC4F3C6}" destId="{46B28A9C-2B8F-457A-B3B6-A659E8D793FC}" srcOrd="4" destOrd="0" presId="urn:microsoft.com/office/officeart/2009/3/layout/HorizontalOrganizationChart"/>
    <dgm:cxn modelId="{FCF743D6-B7FD-44C8-B1A0-141BBEA986A2}" type="presParOf" srcId="{D7CE297B-9645-4A1E-90E1-2ACEFFC4F3C6}" destId="{F8D8405F-C885-4F2B-89EA-119C245DC772}" srcOrd="5" destOrd="0" presId="urn:microsoft.com/office/officeart/2009/3/layout/HorizontalOrganizationChart"/>
    <dgm:cxn modelId="{B288094A-5EE4-488E-9453-D8174E7AF6BB}" type="presParOf" srcId="{F8D8405F-C885-4F2B-89EA-119C245DC772}" destId="{7BE8E4EA-5BB0-4F9D-AEBB-8AA14CF41877}" srcOrd="0" destOrd="0" presId="urn:microsoft.com/office/officeart/2009/3/layout/HorizontalOrganizationChart"/>
    <dgm:cxn modelId="{67B04039-6F9F-460E-965A-26475293F174}" type="presParOf" srcId="{7BE8E4EA-5BB0-4F9D-AEBB-8AA14CF41877}" destId="{E6B8A53B-809B-4B05-A44F-55813D6F6F30}" srcOrd="0" destOrd="0" presId="urn:microsoft.com/office/officeart/2009/3/layout/HorizontalOrganizationChart"/>
    <dgm:cxn modelId="{5CAEE90B-33C9-491A-8750-EA8975ADC172}" type="presParOf" srcId="{7BE8E4EA-5BB0-4F9D-AEBB-8AA14CF41877}" destId="{2E074973-EC28-4B61-B9E8-B116E79D126B}" srcOrd="1" destOrd="0" presId="urn:microsoft.com/office/officeart/2009/3/layout/HorizontalOrganizationChart"/>
    <dgm:cxn modelId="{E87061BD-CD74-4003-8B2E-CEF775036229}" type="presParOf" srcId="{F8D8405F-C885-4F2B-89EA-119C245DC772}" destId="{09F23ECD-3868-4E2B-97DD-96A08E4B649C}" srcOrd="1" destOrd="0" presId="urn:microsoft.com/office/officeart/2009/3/layout/HorizontalOrganizationChart"/>
    <dgm:cxn modelId="{8815B6B9-8D6B-4F3D-8E59-61C68E5EE476}" type="presParOf" srcId="{09F23ECD-3868-4E2B-97DD-96A08E4B649C}" destId="{1CA8A667-BC1D-4E14-8DB9-CA53B7CC861C}" srcOrd="0" destOrd="0" presId="urn:microsoft.com/office/officeart/2009/3/layout/HorizontalOrganizationChart"/>
    <dgm:cxn modelId="{245DFF56-8213-41A2-B35B-8789162F9BB3}" type="presParOf" srcId="{09F23ECD-3868-4E2B-97DD-96A08E4B649C}" destId="{BB77AA2A-8C7A-4DED-963D-999A65A6357F}" srcOrd="1" destOrd="0" presId="urn:microsoft.com/office/officeart/2009/3/layout/HorizontalOrganizationChart"/>
    <dgm:cxn modelId="{9C07C864-6D0F-4FA7-A0F8-3354554500EF}" type="presParOf" srcId="{BB77AA2A-8C7A-4DED-963D-999A65A6357F}" destId="{D2E01044-D42D-4D88-8AA3-8D2B80C113B5}" srcOrd="0" destOrd="0" presId="urn:microsoft.com/office/officeart/2009/3/layout/HorizontalOrganizationChart"/>
    <dgm:cxn modelId="{48C01E80-9D50-4720-9C09-064162C614D5}" type="presParOf" srcId="{D2E01044-D42D-4D88-8AA3-8D2B80C113B5}" destId="{A584DEAC-C5DB-45C6-AC6B-D9BB6C289CB1}" srcOrd="0" destOrd="0" presId="urn:microsoft.com/office/officeart/2009/3/layout/HorizontalOrganizationChart"/>
    <dgm:cxn modelId="{09B05494-B49D-46DD-88F4-434184FD3AC3}" type="presParOf" srcId="{D2E01044-D42D-4D88-8AA3-8D2B80C113B5}" destId="{0871AF56-7237-472E-8436-E29536C53B70}" srcOrd="1" destOrd="0" presId="urn:microsoft.com/office/officeart/2009/3/layout/HorizontalOrganizationChart"/>
    <dgm:cxn modelId="{159A33EC-A1C2-4ADC-823D-5D09976C623C}" type="presParOf" srcId="{BB77AA2A-8C7A-4DED-963D-999A65A6357F}" destId="{A9E8FBEE-A30F-4915-BD78-921EE3B8AE80}" srcOrd="1" destOrd="0" presId="urn:microsoft.com/office/officeart/2009/3/layout/HorizontalOrganizationChart"/>
    <dgm:cxn modelId="{F8B06926-20A7-402E-9528-086E3D17281E}" type="presParOf" srcId="{BB77AA2A-8C7A-4DED-963D-999A65A6357F}" destId="{EEB9EF31-DEED-4C14-BD13-F1AFCFDD40C5}" srcOrd="2" destOrd="0" presId="urn:microsoft.com/office/officeart/2009/3/layout/HorizontalOrganizationChart"/>
    <dgm:cxn modelId="{AE2F0DB8-F6E2-4AD3-81DF-BBE56EE3215A}" type="presParOf" srcId="{09F23ECD-3868-4E2B-97DD-96A08E4B649C}" destId="{19BC516E-8F7F-45F7-8C8A-753200C2F981}" srcOrd="2" destOrd="0" presId="urn:microsoft.com/office/officeart/2009/3/layout/HorizontalOrganizationChart"/>
    <dgm:cxn modelId="{B19A20FC-77F5-4B75-9B42-C4788A47634C}" type="presParOf" srcId="{09F23ECD-3868-4E2B-97DD-96A08E4B649C}" destId="{25A28AC7-8837-4382-9F0E-5FE4462B7EF2}" srcOrd="3" destOrd="0" presId="urn:microsoft.com/office/officeart/2009/3/layout/HorizontalOrganizationChart"/>
    <dgm:cxn modelId="{A1448EA9-E767-4C41-B495-275C94E2EFED}" type="presParOf" srcId="{25A28AC7-8837-4382-9F0E-5FE4462B7EF2}" destId="{8F7B032E-86AF-4C30-AB4A-80481E4F376B}" srcOrd="0" destOrd="0" presId="urn:microsoft.com/office/officeart/2009/3/layout/HorizontalOrganizationChart"/>
    <dgm:cxn modelId="{8F3F8920-F731-42A8-B983-A9503AA7E7E6}" type="presParOf" srcId="{8F7B032E-86AF-4C30-AB4A-80481E4F376B}" destId="{913271C3-F0D7-4536-8C3A-F05B12A5F1A6}" srcOrd="0" destOrd="0" presId="urn:microsoft.com/office/officeart/2009/3/layout/HorizontalOrganizationChart"/>
    <dgm:cxn modelId="{F2D36328-8062-4E8D-9BCF-DBE02285B996}" type="presParOf" srcId="{8F7B032E-86AF-4C30-AB4A-80481E4F376B}" destId="{EC270705-A0DD-49CC-824B-A9D1DB94053A}" srcOrd="1" destOrd="0" presId="urn:microsoft.com/office/officeart/2009/3/layout/HorizontalOrganizationChart"/>
    <dgm:cxn modelId="{D72C8D9F-4A33-4320-8C7D-07100B2667CC}" type="presParOf" srcId="{25A28AC7-8837-4382-9F0E-5FE4462B7EF2}" destId="{5B366038-94DD-45C3-BAEA-EBE33715F9AC}" srcOrd="1" destOrd="0" presId="urn:microsoft.com/office/officeart/2009/3/layout/HorizontalOrganizationChart"/>
    <dgm:cxn modelId="{D81803CA-9C77-447D-B17E-6D67CB137CAF}" type="presParOf" srcId="{25A28AC7-8837-4382-9F0E-5FE4462B7EF2}" destId="{F1535225-AAC5-4A53-AA63-EC006E0F5029}" srcOrd="2" destOrd="0" presId="urn:microsoft.com/office/officeart/2009/3/layout/HorizontalOrganizationChart"/>
    <dgm:cxn modelId="{AF7DDC83-4D1C-4ADC-97A8-B4B3A97C370B}" type="presParOf" srcId="{F8D8405F-C885-4F2B-89EA-119C245DC772}" destId="{7D4D8998-6050-4F7B-9087-29793B313535}" srcOrd="2" destOrd="0" presId="urn:microsoft.com/office/officeart/2009/3/layout/HorizontalOrganizationChart"/>
    <dgm:cxn modelId="{3F144149-7B96-4B09-959B-FF77EA181129}" type="presParOf" srcId="{994DE3CE-5754-45CA-BA79-4B3F9DA3DD55}" destId="{D7D9F8C7-476B-42B6-A101-C4B472CC6CE4}" srcOrd="2" destOrd="0" presId="urn:microsoft.com/office/officeart/2009/3/layout/HorizontalOrganizationChart"/>
    <dgm:cxn modelId="{6CEA270F-17BE-4CBD-9F0E-FAF9E33DBB0C}" type="presParOf" srcId="{4C67D66C-975B-4C68-A9F1-80AD8FF12E32}" destId="{7307E683-61C0-41AF-8782-FECD5318DF71}" srcOrd="4" destOrd="0" presId="urn:microsoft.com/office/officeart/2009/3/layout/HorizontalOrganizationChart"/>
    <dgm:cxn modelId="{880DCBF5-F0FD-49C7-8D19-BF59F1D0EE4A}" type="presParOf" srcId="{4C67D66C-975B-4C68-A9F1-80AD8FF12E32}" destId="{B9CC51EA-A6AD-4E5C-9287-D97EBD94B9B3}" srcOrd="5" destOrd="0" presId="urn:microsoft.com/office/officeart/2009/3/layout/HorizontalOrganizationChart"/>
    <dgm:cxn modelId="{DB9A70EC-3C5A-4E02-9940-7694BA287ED5}" type="presParOf" srcId="{B9CC51EA-A6AD-4E5C-9287-D97EBD94B9B3}" destId="{13BA7B86-F5CE-434E-9A8C-64654580DF81}" srcOrd="0" destOrd="0" presId="urn:microsoft.com/office/officeart/2009/3/layout/HorizontalOrganizationChart"/>
    <dgm:cxn modelId="{2A2C3689-4A97-49FC-B3A2-D05014E27B6B}" type="presParOf" srcId="{13BA7B86-F5CE-434E-9A8C-64654580DF81}" destId="{FBA4F9C9-071A-4466-8EBA-CDC3D1B88A2E}" srcOrd="0" destOrd="0" presId="urn:microsoft.com/office/officeart/2009/3/layout/HorizontalOrganizationChart"/>
    <dgm:cxn modelId="{F7A3BF49-66BD-48E7-B0C3-22DABE78A38A}" type="presParOf" srcId="{13BA7B86-F5CE-434E-9A8C-64654580DF81}" destId="{6B159C20-89B7-49CC-AD9E-A07DC15740FE}" srcOrd="1" destOrd="0" presId="urn:microsoft.com/office/officeart/2009/3/layout/HorizontalOrganizationChart"/>
    <dgm:cxn modelId="{B9CAB047-6BB2-44CE-B587-690F0BDB847C}" type="presParOf" srcId="{B9CC51EA-A6AD-4E5C-9287-D97EBD94B9B3}" destId="{618505CD-482E-4BF2-88B7-33F02E75E003}" srcOrd="1" destOrd="0" presId="urn:microsoft.com/office/officeart/2009/3/layout/HorizontalOrganizationChart"/>
    <dgm:cxn modelId="{27370345-2CA6-4C55-A82B-0F94080E0AD1}" type="presParOf" srcId="{618505CD-482E-4BF2-88B7-33F02E75E003}" destId="{E471F2A4-A270-40A7-AABC-1073717B0AE4}" srcOrd="0" destOrd="0" presId="urn:microsoft.com/office/officeart/2009/3/layout/HorizontalOrganizationChart"/>
    <dgm:cxn modelId="{91040064-18D8-4B08-A9C0-FB3205D3E619}" type="presParOf" srcId="{618505CD-482E-4BF2-88B7-33F02E75E003}" destId="{1136ED1F-07F0-4ACD-9C83-4F82D0C2610E}" srcOrd="1" destOrd="0" presId="urn:microsoft.com/office/officeart/2009/3/layout/HorizontalOrganizationChart"/>
    <dgm:cxn modelId="{0F94C3E5-03AC-4BAB-99DD-46E85998D655}" type="presParOf" srcId="{1136ED1F-07F0-4ACD-9C83-4F82D0C2610E}" destId="{47753F91-C9DA-46B2-8F5B-52B608D8D837}" srcOrd="0" destOrd="0" presId="urn:microsoft.com/office/officeart/2009/3/layout/HorizontalOrganizationChart"/>
    <dgm:cxn modelId="{52C76B63-12E1-4C04-910B-7F9C0F84267A}" type="presParOf" srcId="{47753F91-C9DA-46B2-8F5B-52B608D8D837}" destId="{26E1117E-4A93-46B7-A882-B7B534CACBF0}" srcOrd="0" destOrd="0" presId="urn:microsoft.com/office/officeart/2009/3/layout/HorizontalOrganizationChart"/>
    <dgm:cxn modelId="{A396B6CA-5663-42C5-B49C-1FCEDF782EA6}" type="presParOf" srcId="{47753F91-C9DA-46B2-8F5B-52B608D8D837}" destId="{4D218D0D-C5E6-4906-9F83-0FD90CB3DFCE}" srcOrd="1" destOrd="0" presId="urn:microsoft.com/office/officeart/2009/3/layout/HorizontalOrganizationChart"/>
    <dgm:cxn modelId="{315F2BF0-F836-4AC0-A67E-D9EBD640B7E7}" type="presParOf" srcId="{1136ED1F-07F0-4ACD-9C83-4F82D0C2610E}" destId="{911E8CA1-E53D-4044-A391-A59D72CD239C}" srcOrd="1" destOrd="0" presId="urn:microsoft.com/office/officeart/2009/3/layout/HorizontalOrganizationChart"/>
    <dgm:cxn modelId="{34D940D5-935F-4785-8495-ED798C161898}" type="presParOf" srcId="{1136ED1F-07F0-4ACD-9C83-4F82D0C2610E}" destId="{03720FD0-351E-46E6-86B5-1A9F8C6E0E71}" srcOrd="2" destOrd="0" presId="urn:microsoft.com/office/officeart/2009/3/layout/HorizontalOrganizationChart"/>
    <dgm:cxn modelId="{D1877DB0-063C-4EFB-8073-B567AF8444A4}" type="presParOf" srcId="{B9CC51EA-A6AD-4E5C-9287-D97EBD94B9B3}" destId="{EFDA01CC-016B-44DE-950B-89DA967B0537}" srcOrd="2" destOrd="0" presId="urn:microsoft.com/office/officeart/2009/3/layout/HorizontalOrganizationChart"/>
    <dgm:cxn modelId="{2346EBF7-3919-4317-A8E8-564424A52AF7}" type="presParOf" srcId="{4C67D66C-975B-4C68-A9F1-80AD8FF12E32}" destId="{64507C49-A4A1-4F79-9183-BBD999B56261}" srcOrd="6" destOrd="0" presId="urn:microsoft.com/office/officeart/2009/3/layout/HorizontalOrganizationChart"/>
    <dgm:cxn modelId="{D04DF678-F58C-4D5F-9BE1-195D016783B4}" type="presParOf" srcId="{4C67D66C-975B-4C68-A9F1-80AD8FF12E32}" destId="{662000E8-8AA0-44BE-97E1-85C2F6B374F1}" srcOrd="7" destOrd="0" presId="urn:microsoft.com/office/officeart/2009/3/layout/HorizontalOrganizationChart"/>
    <dgm:cxn modelId="{90FF53D5-6365-421D-9B03-9C79BA166F47}" type="presParOf" srcId="{662000E8-8AA0-44BE-97E1-85C2F6B374F1}" destId="{676F51B7-8778-498C-A104-6976FD8CD41B}" srcOrd="0" destOrd="0" presId="urn:microsoft.com/office/officeart/2009/3/layout/HorizontalOrganizationChart"/>
    <dgm:cxn modelId="{9CFCAA0E-F193-45B8-AC2E-7D35CCD1E7A2}" type="presParOf" srcId="{676F51B7-8778-498C-A104-6976FD8CD41B}" destId="{5B8D1092-D8A1-4833-9443-FF2C8CD56661}" srcOrd="0" destOrd="0" presId="urn:microsoft.com/office/officeart/2009/3/layout/HorizontalOrganizationChart"/>
    <dgm:cxn modelId="{4C655302-1A48-4C01-94DF-8BC3CBD3723E}" type="presParOf" srcId="{676F51B7-8778-498C-A104-6976FD8CD41B}" destId="{539217A8-9F85-4F5C-B351-813869C3E7D7}" srcOrd="1" destOrd="0" presId="urn:microsoft.com/office/officeart/2009/3/layout/HorizontalOrganizationChart"/>
    <dgm:cxn modelId="{ACD84B01-4A65-4FE8-90FE-4692748ED896}" type="presParOf" srcId="{662000E8-8AA0-44BE-97E1-85C2F6B374F1}" destId="{1D0F2068-282B-4429-89D2-5C9C30C74690}" srcOrd="1" destOrd="0" presId="urn:microsoft.com/office/officeart/2009/3/layout/HorizontalOrganizationChart"/>
    <dgm:cxn modelId="{3A85D7B0-B3D1-495A-940C-CA5276DAABD9}" type="presParOf" srcId="{1D0F2068-282B-4429-89D2-5C9C30C74690}" destId="{24A9F59B-595C-49DB-A51E-564BB543BDBF}" srcOrd="0" destOrd="0" presId="urn:microsoft.com/office/officeart/2009/3/layout/HorizontalOrganizationChart"/>
    <dgm:cxn modelId="{6D566172-12EC-4136-B8AE-F4D4BD4DCBAD}" type="presParOf" srcId="{1D0F2068-282B-4429-89D2-5C9C30C74690}" destId="{3EEFDC62-A7EE-4F93-ACA7-450FF69EC16B}" srcOrd="1" destOrd="0" presId="urn:microsoft.com/office/officeart/2009/3/layout/HorizontalOrganizationChart"/>
    <dgm:cxn modelId="{857ED280-84DB-4A1A-B760-65D1F8149049}" type="presParOf" srcId="{3EEFDC62-A7EE-4F93-ACA7-450FF69EC16B}" destId="{2430E62D-632E-4805-B218-1AC8790199F5}" srcOrd="0" destOrd="0" presId="urn:microsoft.com/office/officeart/2009/3/layout/HorizontalOrganizationChart"/>
    <dgm:cxn modelId="{E33B5FC4-CCDF-4010-8120-A20044FD36DC}" type="presParOf" srcId="{2430E62D-632E-4805-B218-1AC8790199F5}" destId="{355DF80C-D789-4427-ACB1-3AF45ADA9F69}" srcOrd="0" destOrd="0" presId="urn:microsoft.com/office/officeart/2009/3/layout/HorizontalOrganizationChart"/>
    <dgm:cxn modelId="{A011A180-0CA2-48A2-A8FE-33E65F28FE2F}" type="presParOf" srcId="{2430E62D-632E-4805-B218-1AC8790199F5}" destId="{0EFCDDEC-BCFD-4663-BF3B-423657B89210}" srcOrd="1" destOrd="0" presId="urn:microsoft.com/office/officeart/2009/3/layout/HorizontalOrganizationChart"/>
    <dgm:cxn modelId="{DA29427D-B44E-46B8-BFEF-EBEEADE8EE69}" type="presParOf" srcId="{3EEFDC62-A7EE-4F93-ACA7-450FF69EC16B}" destId="{91762531-BD0C-45C4-9574-E32487F3E7F0}" srcOrd="1" destOrd="0" presId="urn:microsoft.com/office/officeart/2009/3/layout/HorizontalOrganizationChart"/>
    <dgm:cxn modelId="{DFC86377-C6B8-466C-A04C-DB645394B4F4}" type="presParOf" srcId="{3EEFDC62-A7EE-4F93-ACA7-450FF69EC16B}" destId="{90AA5834-321B-4227-8FE4-70E3BCEF7111}" srcOrd="2" destOrd="0" presId="urn:microsoft.com/office/officeart/2009/3/layout/HorizontalOrganizationChart"/>
    <dgm:cxn modelId="{0202ACC4-92A5-40CB-B4D0-68C2C33E5152}" type="presParOf" srcId="{662000E8-8AA0-44BE-97E1-85C2F6B374F1}" destId="{8136A125-9228-4D25-B012-B2988CD34A15}" srcOrd="2" destOrd="0" presId="urn:microsoft.com/office/officeart/2009/3/layout/HorizontalOrganizationChart"/>
    <dgm:cxn modelId="{7FA9EC80-E7F9-48EB-B49C-10D787F24803}" type="presParOf" srcId="{4C67D66C-975B-4C68-A9F1-80AD8FF12E32}" destId="{7EDF47E6-8865-442E-A7B4-7E2A326AC884}" srcOrd="8" destOrd="0" presId="urn:microsoft.com/office/officeart/2009/3/layout/HorizontalOrganizationChart"/>
    <dgm:cxn modelId="{346BEA2B-1A08-4261-9AAA-5FBE0C744388}" type="presParOf" srcId="{4C67D66C-975B-4C68-A9F1-80AD8FF12E32}" destId="{178B9068-5B78-4999-9FD8-51198F8B9D23}" srcOrd="9" destOrd="0" presId="urn:microsoft.com/office/officeart/2009/3/layout/HorizontalOrganizationChart"/>
    <dgm:cxn modelId="{487FA456-E943-4D17-9461-90D17FB72DDF}" type="presParOf" srcId="{178B9068-5B78-4999-9FD8-51198F8B9D23}" destId="{7E8A0633-3C3C-4902-90B0-D5A43F747229}" srcOrd="0" destOrd="0" presId="urn:microsoft.com/office/officeart/2009/3/layout/HorizontalOrganizationChart"/>
    <dgm:cxn modelId="{B1A61A60-5100-49B3-8846-87003F72053D}" type="presParOf" srcId="{7E8A0633-3C3C-4902-90B0-D5A43F747229}" destId="{ADB7E7EF-E9F2-40D6-9AA1-F2289D86D940}" srcOrd="0" destOrd="0" presId="urn:microsoft.com/office/officeart/2009/3/layout/HorizontalOrganizationChart"/>
    <dgm:cxn modelId="{02DF125C-514D-4CA0-A245-2FF9418C46DA}" type="presParOf" srcId="{7E8A0633-3C3C-4902-90B0-D5A43F747229}" destId="{3D79B4C5-6D2F-4F23-990D-BDFC5A2527DA}" srcOrd="1" destOrd="0" presId="urn:microsoft.com/office/officeart/2009/3/layout/HorizontalOrganizationChart"/>
    <dgm:cxn modelId="{DAF2FFCA-306C-414E-846C-2C3E2F1292CD}" type="presParOf" srcId="{178B9068-5B78-4999-9FD8-51198F8B9D23}" destId="{4C0F0603-6B83-43F1-A349-7FDA7D70C9ED}" srcOrd="1" destOrd="0" presId="urn:microsoft.com/office/officeart/2009/3/layout/HorizontalOrganizationChart"/>
    <dgm:cxn modelId="{3F17EFAB-7A9A-4663-A101-F80318FA5B86}" type="presParOf" srcId="{178B9068-5B78-4999-9FD8-51198F8B9D23}" destId="{C3E75EB9-BDBC-4AEF-B4E0-07831BC31185}" srcOrd="2" destOrd="0" presId="urn:microsoft.com/office/officeart/2009/3/layout/HorizontalOrganizationChart"/>
    <dgm:cxn modelId="{25F583AC-D653-4F24-8CEE-3EDD8FF31A42}" type="presParOf" srcId="{26403B67-0F2E-416C-9BEB-B806E5279CFF}" destId="{2F3B4DC4-9F0D-4A2D-A9CD-207C2345B043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EDF47E6-8865-442E-A7B4-7E2A326AC884}">
      <dsp:nvSpPr>
        <dsp:cNvPr id="0" name=""/>
        <dsp:cNvSpPr/>
      </dsp:nvSpPr>
      <dsp:spPr>
        <a:xfrm>
          <a:off x="2056432" y="2250044"/>
          <a:ext cx="152548" cy="16398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9"/>
              </a:lnTo>
              <a:lnTo>
                <a:pt x="152548" y="1639899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A9F59B-595C-49DB-A51E-564BB543BDBF}">
      <dsp:nvSpPr>
        <dsp:cNvPr id="0" name=""/>
        <dsp:cNvSpPr/>
      </dsp:nvSpPr>
      <dsp:spPr>
        <a:xfrm>
          <a:off x="2971725" y="3516244"/>
          <a:ext cx="1525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2548" y="4572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507C49-A4A1-4F79-9183-BBD999B56261}">
      <dsp:nvSpPr>
        <dsp:cNvPr id="0" name=""/>
        <dsp:cNvSpPr/>
      </dsp:nvSpPr>
      <dsp:spPr>
        <a:xfrm>
          <a:off x="2056432" y="2250044"/>
          <a:ext cx="152548" cy="13119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311919"/>
              </a:lnTo>
              <a:lnTo>
                <a:pt x="152548" y="1311919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71F2A4-A270-40A7-AABC-1073717B0AE4}">
      <dsp:nvSpPr>
        <dsp:cNvPr id="0" name=""/>
        <dsp:cNvSpPr/>
      </dsp:nvSpPr>
      <dsp:spPr>
        <a:xfrm>
          <a:off x="2971725" y="3188264"/>
          <a:ext cx="1525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2548" y="4572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07E683-61C0-41AF-8782-FECD5318DF71}">
      <dsp:nvSpPr>
        <dsp:cNvPr id="0" name=""/>
        <dsp:cNvSpPr/>
      </dsp:nvSpPr>
      <dsp:spPr>
        <a:xfrm>
          <a:off x="2056432" y="2250044"/>
          <a:ext cx="152548" cy="9839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983939"/>
              </a:lnTo>
              <a:lnTo>
                <a:pt x="152548" y="983939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BC516E-8F7F-45F7-8C8A-753200C2F981}">
      <dsp:nvSpPr>
        <dsp:cNvPr id="0" name=""/>
        <dsp:cNvSpPr/>
      </dsp:nvSpPr>
      <dsp:spPr>
        <a:xfrm>
          <a:off x="3887018" y="2906004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"/>
              </a:lnTo>
              <a:lnTo>
                <a:pt x="152548" y="163989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CA8A667-BC1D-4E14-8DB9-CA53B7CC861C}">
      <dsp:nvSpPr>
        <dsp:cNvPr id="0" name=""/>
        <dsp:cNvSpPr/>
      </dsp:nvSpPr>
      <dsp:spPr>
        <a:xfrm>
          <a:off x="3887018" y="2742014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163989"/>
              </a:moveTo>
              <a:lnTo>
                <a:pt x="76274" y="16398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8A9C-2B8F-457A-B3B6-A659E8D793FC}">
      <dsp:nvSpPr>
        <dsp:cNvPr id="0" name=""/>
        <dsp:cNvSpPr/>
      </dsp:nvSpPr>
      <dsp:spPr>
        <a:xfrm>
          <a:off x="2971725" y="2250044"/>
          <a:ext cx="152548" cy="655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655959"/>
              </a:lnTo>
              <a:lnTo>
                <a:pt x="152548" y="655959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050FC4A-F539-4ECF-A8CC-D980FA5737DF}">
      <dsp:nvSpPr>
        <dsp:cNvPr id="0" name=""/>
        <dsp:cNvSpPr/>
      </dsp:nvSpPr>
      <dsp:spPr>
        <a:xfrm>
          <a:off x="3887018" y="2250044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"/>
              </a:lnTo>
              <a:lnTo>
                <a:pt x="152548" y="163989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5317C24-FE32-43F1-8333-7AC75AEB588A}">
      <dsp:nvSpPr>
        <dsp:cNvPr id="0" name=""/>
        <dsp:cNvSpPr/>
      </dsp:nvSpPr>
      <dsp:spPr>
        <a:xfrm>
          <a:off x="3887018" y="2086054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163989"/>
              </a:moveTo>
              <a:lnTo>
                <a:pt x="76274" y="16398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B162A4-7D11-4A96-BBCF-D9F977FF1E1A}">
      <dsp:nvSpPr>
        <dsp:cNvPr id="0" name=""/>
        <dsp:cNvSpPr/>
      </dsp:nvSpPr>
      <dsp:spPr>
        <a:xfrm>
          <a:off x="2971725" y="2204324"/>
          <a:ext cx="1525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2548" y="4572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DA061C3-C504-49A1-A0EF-01CA2731A5E7}">
      <dsp:nvSpPr>
        <dsp:cNvPr id="0" name=""/>
        <dsp:cNvSpPr/>
      </dsp:nvSpPr>
      <dsp:spPr>
        <a:xfrm>
          <a:off x="3887018" y="159408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"/>
              </a:lnTo>
              <a:lnTo>
                <a:pt x="152548" y="163989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3F7135-ACA8-4698-80C6-1CE9A44E0333}">
      <dsp:nvSpPr>
        <dsp:cNvPr id="0" name=""/>
        <dsp:cNvSpPr/>
      </dsp:nvSpPr>
      <dsp:spPr>
        <a:xfrm>
          <a:off x="3887018" y="143009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163989"/>
              </a:moveTo>
              <a:lnTo>
                <a:pt x="76274" y="16398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9FC8E6-DBA7-43EC-B745-56531305692C}">
      <dsp:nvSpPr>
        <dsp:cNvPr id="0" name=""/>
        <dsp:cNvSpPr/>
      </dsp:nvSpPr>
      <dsp:spPr>
        <a:xfrm>
          <a:off x="2971725" y="1594085"/>
          <a:ext cx="152548" cy="655959"/>
        </a:xfrm>
        <a:custGeom>
          <a:avLst/>
          <a:gdLst/>
          <a:ahLst/>
          <a:cxnLst/>
          <a:rect l="0" t="0" r="0" b="0"/>
          <a:pathLst>
            <a:path>
              <a:moveTo>
                <a:pt x="0" y="655959"/>
              </a:moveTo>
              <a:lnTo>
                <a:pt x="76274" y="65595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662EDF-81E0-4E76-A219-2526304B1660}">
      <dsp:nvSpPr>
        <dsp:cNvPr id="0" name=""/>
        <dsp:cNvSpPr/>
      </dsp:nvSpPr>
      <dsp:spPr>
        <a:xfrm>
          <a:off x="2056432" y="2204324"/>
          <a:ext cx="1525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2548" y="45720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9E3C171-D3BC-4D98-A3E2-CFE53AD7D3F8}">
      <dsp:nvSpPr>
        <dsp:cNvPr id="0" name=""/>
        <dsp:cNvSpPr/>
      </dsp:nvSpPr>
      <dsp:spPr>
        <a:xfrm>
          <a:off x="3887018" y="93812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"/>
              </a:lnTo>
              <a:lnTo>
                <a:pt x="152548" y="163989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598EBF6-839F-448B-B62D-EB38ADE540B3}">
      <dsp:nvSpPr>
        <dsp:cNvPr id="0" name=""/>
        <dsp:cNvSpPr/>
      </dsp:nvSpPr>
      <dsp:spPr>
        <a:xfrm>
          <a:off x="3887018" y="77413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163989"/>
              </a:moveTo>
              <a:lnTo>
                <a:pt x="76274" y="16398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364EF2-A070-4D92-8723-9F1A1E2E9438}">
      <dsp:nvSpPr>
        <dsp:cNvPr id="0" name=""/>
        <dsp:cNvSpPr/>
      </dsp:nvSpPr>
      <dsp:spPr>
        <a:xfrm>
          <a:off x="2971725" y="610145"/>
          <a:ext cx="152548" cy="3279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327979"/>
              </a:lnTo>
              <a:lnTo>
                <a:pt x="152548" y="327979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B8D2DF0-E001-4E0B-B5FC-06BB7192D754}">
      <dsp:nvSpPr>
        <dsp:cNvPr id="0" name=""/>
        <dsp:cNvSpPr/>
      </dsp:nvSpPr>
      <dsp:spPr>
        <a:xfrm>
          <a:off x="3887018" y="28216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6274" y="0"/>
              </a:lnTo>
              <a:lnTo>
                <a:pt x="76274" y="163989"/>
              </a:lnTo>
              <a:lnTo>
                <a:pt x="152548" y="163989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41552C-0172-46D6-81A3-F522004065C2}">
      <dsp:nvSpPr>
        <dsp:cNvPr id="0" name=""/>
        <dsp:cNvSpPr/>
      </dsp:nvSpPr>
      <dsp:spPr>
        <a:xfrm>
          <a:off x="3887018" y="118175"/>
          <a:ext cx="152548" cy="163989"/>
        </a:xfrm>
        <a:custGeom>
          <a:avLst/>
          <a:gdLst/>
          <a:ahLst/>
          <a:cxnLst/>
          <a:rect l="0" t="0" r="0" b="0"/>
          <a:pathLst>
            <a:path>
              <a:moveTo>
                <a:pt x="0" y="163989"/>
              </a:moveTo>
              <a:lnTo>
                <a:pt x="76274" y="16398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63250E-13D0-4807-964E-A16FED7BCB77}">
      <dsp:nvSpPr>
        <dsp:cNvPr id="0" name=""/>
        <dsp:cNvSpPr/>
      </dsp:nvSpPr>
      <dsp:spPr>
        <a:xfrm>
          <a:off x="2971725" y="282165"/>
          <a:ext cx="152548" cy="327979"/>
        </a:xfrm>
        <a:custGeom>
          <a:avLst/>
          <a:gdLst/>
          <a:ahLst/>
          <a:cxnLst/>
          <a:rect l="0" t="0" r="0" b="0"/>
          <a:pathLst>
            <a:path>
              <a:moveTo>
                <a:pt x="0" y="327979"/>
              </a:moveTo>
              <a:lnTo>
                <a:pt x="76274" y="32797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24AFEE-1C60-4CC6-B35F-6E3DDDA59472}">
      <dsp:nvSpPr>
        <dsp:cNvPr id="0" name=""/>
        <dsp:cNvSpPr/>
      </dsp:nvSpPr>
      <dsp:spPr>
        <a:xfrm>
          <a:off x="2056432" y="610145"/>
          <a:ext cx="152548" cy="1639899"/>
        </a:xfrm>
        <a:custGeom>
          <a:avLst/>
          <a:gdLst/>
          <a:ahLst/>
          <a:cxnLst/>
          <a:rect l="0" t="0" r="0" b="0"/>
          <a:pathLst>
            <a:path>
              <a:moveTo>
                <a:pt x="0" y="1639899"/>
              </a:moveTo>
              <a:lnTo>
                <a:pt x="76274" y="1639899"/>
              </a:lnTo>
              <a:lnTo>
                <a:pt x="76274" y="0"/>
              </a:lnTo>
              <a:lnTo>
                <a:pt x="152548" y="0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1FF0E8-85D6-40BC-8F61-D26B6BB7E342}">
      <dsp:nvSpPr>
        <dsp:cNvPr id="0" name=""/>
        <dsp:cNvSpPr/>
      </dsp:nvSpPr>
      <dsp:spPr>
        <a:xfrm>
          <a:off x="1293688" y="2133726"/>
          <a:ext cx="762744" cy="23263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首頁</a:t>
          </a:r>
        </a:p>
      </dsp:txBody>
      <dsp:txXfrm>
        <a:off x="1293688" y="2133726"/>
        <a:ext cx="762744" cy="232636"/>
      </dsp:txXfrm>
    </dsp:sp>
    <dsp:sp modelId="{AF65293E-C2B2-4197-8880-61D51E4B94CC}">
      <dsp:nvSpPr>
        <dsp:cNvPr id="0" name=""/>
        <dsp:cNvSpPr/>
      </dsp:nvSpPr>
      <dsp:spPr>
        <a:xfrm>
          <a:off x="2208981" y="493826"/>
          <a:ext cx="762744" cy="23263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LEARNING SPACE</a:t>
          </a:r>
          <a:endParaRPr lang="zh-TW" altLang="en-US" sz="700" kern="1200"/>
        </a:p>
      </dsp:txBody>
      <dsp:txXfrm>
        <a:off x="2208981" y="493826"/>
        <a:ext cx="762744" cy="232636"/>
      </dsp:txXfrm>
    </dsp:sp>
    <dsp:sp modelId="{D887E9EA-7922-484E-9618-8C3B9AFD84C2}">
      <dsp:nvSpPr>
        <dsp:cNvPr id="0" name=""/>
        <dsp:cNvSpPr/>
      </dsp:nvSpPr>
      <dsp:spPr>
        <a:xfrm>
          <a:off x="3124274" y="16584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圖書館</a:t>
          </a:r>
        </a:p>
      </dsp:txBody>
      <dsp:txXfrm>
        <a:off x="3124274" y="165846"/>
        <a:ext cx="762744" cy="232636"/>
      </dsp:txXfrm>
    </dsp:sp>
    <dsp:sp modelId="{47BBFCB1-37ED-4F97-9F89-0E9C4CC91C42}">
      <dsp:nvSpPr>
        <dsp:cNvPr id="0" name=""/>
        <dsp:cNvSpPr/>
      </dsp:nvSpPr>
      <dsp:spPr>
        <a:xfrm>
          <a:off x="4039567" y="185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MAP</a:t>
          </a:r>
          <a:endParaRPr lang="zh-TW" altLang="en-US" sz="700" kern="1200"/>
        </a:p>
      </dsp:txBody>
      <dsp:txXfrm>
        <a:off x="4039567" y="1856"/>
        <a:ext cx="762744" cy="232636"/>
      </dsp:txXfrm>
    </dsp:sp>
    <dsp:sp modelId="{3ECF5298-733C-4CF4-9E1B-6DFC07F93D26}">
      <dsp:nvSpPr>
        <dsp:cNvPr id="0" name=""/>
        <dsp:cNvSpPr/>
      </dsp:nvSpPr>
      <dsp:spPr>
        <a:xfrm>
          <a:off x="4039567" y="32983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READ MORE</a:t>
          </a:r>
          <a:endParaRPr lang="zh-TW" altLang="en-US" sz="700" kern="1200"/>
        </a:p>
      </dsp:txBody>
      <dsp:txXfrm>
        <a:off x="4039567" y="329836"/>
        <a:ext cx="762744" cy="232636"/>
      </dsp:txXfrm>
    </dsp:sp>
    <dsp:sp modelId="{111C4190-3007-40B6-ADB5-E54280FD40ED}">
      <dsp:nvSpPr>
        <dsp:cNvPr id="0" name=""/>
        <dsp:cNvSpPr/>
      </dsp:nvSpPr>
      <dsp:spPr>
        <a:xfrm>
          <a:off x="3124274" y="82180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樂學園</a:t>
          </a:r>
        </a:p>
      </dsp:txBody>
      <dsp:txXfrm>
        <a:off x="3124274" y="821806"/>
        <a:ext cx="762744" cy="232636"/>
      </dsp:txXfrm>
    </dsp:sp>
    <dsp:sp modelId="{1A7DA8BB-9454-4797-BC0C-821394A24FBC}">
      <dsp:nvSpPr>
        <dsp:cNvPr id="0" name=""/>
        <dsp:cNvSpPr/>
      </dsp:nvSpPr>
      <dsp:spPr>
        <a:xfrm>
          <a:off x="4039567" y="65781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MAP</a:t>
          </a:r>
          <a:endParaRPr lang="zh-TW" altLang="en-US" sz="700" kern="1200"/>
        </a:p>
      </dsp:txBody>
      <dsp:txXfrm>
        <a:off x="4039567" y="657816"/>
        <a:ext cx="762744" cy="232636"/>
      </dsp:txXfrm>
    </dsp:sp>
    <dsp:sp modelId="{C4D7393A-2109-4EA5-AD7F-7CC1F5CFE455}">
      <dsp:nvSpPr>
        <dsp:cNvPr id="0" name=""/>
        <dsp:cNvSpPr/>
      </dsp:nvSpPr>
      <dsp:spPr>
        <a:xfrm>
          <a:off x="4039567" y="98579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READ MORE</a:t>
          </a:r>
          <a:endParaRPr lang="zh-TW" altLang="en-US" sz="700" kern="1200"/>
        </a:p>
      </dsp:txBody>
      <dsp:txXfrm>
        <a:off x="4039567" y="985796"/>
        <a:ext cx="762744" cy="232636"/>
      </dsp:txXfrm>
    </dsp:sp>
    <dsp:sp modelId="{EDD9F200-8B64-4B7E-A5FF-2A5581D732D4}">
      <dsp:nvSpPr>
        <dsp:cNvPr id="0" name=""/>
        <dsp:cNvSpPr/>
      </dsp:nvSpPr>
      <dsp:spPr>
        <a:xfrm>
          <a:off x="2208981" y="2133726"/>
          <a:ext cx="762744" cy="23263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PERFORMANCE SPACE</a:t>
          </a:r>
          <a:endParaRPr lang="zh-TW" altLang="en-US" sz="700" kern="1200"/>
        </a:p>
      </dsp:txBody>
      <dsp:txXfrm>
        <a:off x="2208981" y="2133726"/>
        <a:ext cx="762744" cy="232636"/>
      </dsp:txXfrm>
    </dsp:sp>
    <dsp:sp modelId="{BCE2E0C8-C583-439A-B8CA-A31CD70880C0}">
      <dsp:nvSpPr>
        <dsp:cNvPr id="0" name=""/>
        <dsp:cNvSpPr/>
      </dsp:nvSpPr>
      <dsp:spPr>
        <a:xfrm>
          <a:off x="3124274" y="147776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風雅頌</a:t>
          </a:r>
        </a:p>
      </dsp:txBody>
      <dsp:txXfrm>
        <a:off x="3124274" y="1477766"/>
        <a:ext cx="762744" cy="232636"/>
      </dsp:txXfrm>
    </dsp:sp>
    <dsp:sp modelId="{23BF7075-24F6-4146-A1F6-B201E590490B}">
      <dsp:nvSpPr>
        <dsp:cNvPr id="0" name=""/>
        <dsp:cNvSpPr/>
      </dsp:nvSpPr>
      <dsp:spPr>
        <a:xfrm>
          <a:off x="4039567" y="131377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MAP</a:t>
          </a:r>
          <a:endParaRPr lang="zh-TW" altLang="en-US" sz="700" kern="1200"/>
        </a:p>
      </dsp:txBody>
      <dsp:txXfrm>
        <a:off x="4039567" y="1313776"/>
        <a:ext cx="762744" cy="232636"/>
      </dsp:txXfrm>
    </dsp:sp>
    <dsp:sp modelId="{49BBE8D6-7087-478A-8A83-88EB7824D5F9}">
      <dsp:nvSpPr>
        <dsp:cNvPr id="0" name=""/>
        <dsp:cNvSpPr/>
      </dsp:nvSpPr>
      <dsp:spPr>
        <a:xfrm>
          <a:off x="4039567" y="164175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READ MORE</a:t>
          </a:r>
          <a:endParaRPr lang="zh-TW" altLang="en-US" sz="700" kern="1200"/>
        </a:p>
      </dsp:txBody>
      <dsp:txXfrm>
        <a:off x="4039567" y="1641756"/>
        <a:ext cx="762744" cy="232636"/>
      </dsp:txXfrm>
    </dsp:sp>
    <dsp:sp modelId="{B50482EF-8466-4CD8-B0AE-8D82FC1BAA8D}">
      <dsp:nvSpPr>
        <dsp:cNvPr id="0" name=""/>
        <dsp:cNvSpPr/>
      </dsp:nvSpPr>
      <dsp:spPr>
        <a:xfrm>
          <a:off x="3124274" y="213372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秀德廳</a:t>
          </a:r>
        </a:p>
      </dsp:txBody>
      <dsp:txXfrm>
        <a:off x="3124274" y="2133726"/>
        <a:ext cx="762744" cy="232636"/>
      </dsp:txXfrm>
    </dsp:sp>
    <dsp:sp modelId="{FA0932EA-B863-416C-A5A4-5F3D6481CA2D}">
      <dsp:nvSpPr>
        <dsp:cNvPr id="0" name=""/>
        <dsp:cNvSpPr/>
      </dsp:nvSpPr>
      <dsp:spPr>
        <a:xfrm>
          <a:off x="4039567" y="196973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MAP</a:t>
          </a:r>
          <a:endParaRPr lang="zh-TW" altLang="en-US" sz="700" kern="1200"/>
        </a:p>
      </dsp:txBody>
      <dsp:txXfrm>
        <a:off x="4039567" y="1969736"/>
        <a:ext cx="762744" cy="232636"/>
      </dsp:txXfrm>
    </dsp:sp>
    <dsp:sp modelId="{29B8D064-1200-4C8F-ADCC-876E8811669E}">
      <dsp:nvSpPr>
        <dsp:cNvPr id="0" name=""/>
        <dsp:cNvSpPr/>
      </dsp:nvSpPr>
      <dsp:spPr>
        <a:xfrm>
          <a:off x="4039567" y="229771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READ MORE</a:t>
          </a:r>
          <a:endParaRPr lang="zh-TW" altLang="en-US" sz="700" kern="1200"/>
        </a:p>
      </dsp:txBody>
      <dsp:txXfrm>
        <a:off x="4039567" y="2297716"/>
        <a:ext cx="762744" cy="232636"/>
      </dsp:txXfrm>
    </dsp:sp>
    <dsp:sp modelId="{E6B8A53B-809B-4B05-A44F-55813D6F6F30}">
      <dsp:nvSpPr>
        <dsp:cNvPr id="0" name=""/>
        <dsp:cNvSpPr/>
      </dsp:nvSpPr>
      <dsp:spPr>
        <a:xfrm>
          <a:off x="3124274" y="278968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瑞麗堂</a:t>
          </a:r>
        </a:p>
      </dsp:txBody>
      <dsp:txXfrm>
        <a:off x="3124274" y="2789686"/>
        <a:ext cx="762744" cy="232636"/>
      </dsp:txXfrm>
    </dsp:sp>
    <dsp:sp modelId="{A584DEAC-C5DB-45C6-AC6B-D9BB6C289CB1}">
      <dsp:nvSpPr>
        <dsp:cNvPr id="0" name=""/>
        <dsp:cNvSpPr/>
      </dsp:nvSpPr>
      <dsp:spPr>
        <a:xfrm>
          <a:off x="4039567" y="262569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MAP</a:t>
          </a:r>
          <a:endParaRPr lang="zh-TW" altLang="en-US" sz="700" kern="1200"/>
        </a:p>
      </dsp:txBody>
      <dsp:txXfrm>
        <a:off x="4039567" y="2625696"/>
        <a:ext cx="762744" cy="232636"/>
      </dsp:txXfrm>
    </dsp:sp>
    <dsp:sp modelId="{913271C3-F0D7-4536-8C3A-F05B12A5F1A6}">
      <dsp:nvSpPr>
        <dsp:cNvPr id="0" name=""/>
        <dsp:cNvSpPr/>
      </dsp:nvSpPr>
      <dsp:spPr>
        <a:xfrm>
          <a:off x="4039567" y="2953676"/>
          <a:ext cx="762744" cy="232636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READ MORE</a:t>
          </a:r>
          <a:endParaRPr lang="zh-TW" altLang="en-US" sz="700" kern="1200"/>
        </a:p>
      </dsp:txBody>
      <dsp:txXfrm>
        <a:off x="4039567" y="2953676"/>
        <a:ext cx="762744" cy="232636"/>
      </dsp:txXfrm>
    </dsp:sp>
    <dsp:sp modelId="{FBA4F9C9-071A-4466-8EBA-CDC3D1B88A2E}">
      <dsp:nvSpPr>
        <dsp:cNvPr id="0" name=""/>
        <dsp:cNvSpPr/>
      </dsp:nvSpPr>
      <dsp:spPr>
        <a:xfrm>
          <a:off x="2208981" y="3117666"/>
          <a:ext cx="762744" cy="23263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VIDEO</a:t>
          </a:r>
          <a:endParaRPr lang="zh-TW" altLang="en-US" sz="700" kern="1200"/>
        </a:p>
      </dsp:txBody>
      <dsp:txXfrm>
        <a:off x="2208981" y="3117666"/>
        <a:ext cx="762744" cy="232636"/>
      </dsp:txXfrm>
    </dsp:sp>
    <dsp:sp modelId="{26E1117E-4A93-46B7-A882-B7B534CACBF0}">
      <dsp:nvSpPr>
        <dsp:cNvPr id="0" name=""/>
        <dsp:cNvSpPr/>
      </dsp:nvSpPr>
      <dsp:spPr>
        <a:xfrm>
          <a:off x="3124274" y="311766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介紹影片</a:t>
          </a:r>
        </a:p>
      </dsp:txBody>
      <dsp:txXfrm>
        <a:off x="3124274" y="3117666"/>
        <a:ext cx="762744" cy="232636"/>
      </dsp:txXfrm>
    </dsp:sp>
    <dsp:sp modelId="{5B8D1092-D8A1-4833-9443-FF2C8CD56661}">
      <dsp:nvSpPr>
        <dsp:cNvPr id="0" name=""/>
        <dsp:cNvSpPr/>
      </dsp:nvSpPr>
      <dsp:spPr>
        <a:xfrm>
          <a:off x="2208981" y="3445646"/>
          <a:ext cx="762744" cy="23263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700" kern="1200"/>
            <a:t>ABOUT US</a:t>
          </a:r>
          <a:endParaRPr lang="zh-TW" altLang="en-US" sz="700" kern="1200"/>
        </a:p>
      </dsp:txBody>
      <dsp:txXfrm>
        <a:off x="2208981" y="3445646"/>
        <a:ext cx="762744" cy="232636"/>
      </dsp:txXfrm>
    </dsp:sp>
    <dsp:sp modelId="{355DF80C-D789-4427-ACB1-3AF45ADA9F69}">
      <dsp:nvSpPr>
        <dsp:cNvPr id="0" name=""/>
        <dsp:cNvSpPr/>
      </dsp:nvSpPr>
      <dsp:spPr>
        <a:xfrm>
          <a:off x="3124274" y="3445646"/>
          <a:ext cx="762744" cy="232636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組員介紹</a:t>
          </a:r>
        </a:p>
      </dsp:txBody>
      <dsp:txXfrm>
        <a:off x="3124274" y="3445646"/>
        <a:ext cx="762744" cy="232636"/>
      </dsp:txXfrm>
    </dsp:sp>
    <dsp:sp modelId="{ADB7E7EF-E9F2-40D6-9AA1-F2289D86D940}">
      <dsp:nvSpPr>
        <dsp:cNvPr id="0" name=""/>
        <dsp:cNvSpPr/>
      </dsp:nvSpPr>
      <dsp:spPr>
        <a:xfrm>
          <a:off x="2208981" y="3773626"/>
          <a:ext cx="762744" cy="23263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700" kern="1200"/>
            <a:t>回饋表單</a:t>
          </a:r>
        </a:p>
      </dsp:txBody>
      <dsp:txXfrm>
        <a:off x="2208981" y="3773626"/>
        <a:ext cx="762744" cy="23263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珮雅 吳</cp:lastModifiedBy>
  <cp:revision>5</cp:revision>
  <dcterms:created xsi:type="dcterms:W3CDTF">2020-11-04T02:11:00Z</dcterms:created>
  <dcterms:modified xsi:type="dcterms:W3CDTF">2020-11-04T05:38:00Z</dcterms:modified>
</cp:coreProperties>
</file>